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85630422"/>
        <w:docPartObj>
          <w:docPartGallery w:val="Cover Pages"/>
          <w:docPartUnique/>
        </w:docPartObj>
      </w:sdtPr>
      <w:sdtEndPr/>
      <w:sdtContent>
        <w:p w14:paraId="15D1D3B1" w14:textId="37055CB6" w:rsidR="00C91AC9" w:rsidRDefault="00485D91">
          <w:r>
            <w:rPr>
              <w:noProof/>
            </w:rPr>
            <mc:AlternateContent>
              <mc:Choice Requires="wps">
                <w:drawing>
                  <wp:anchor distT="0" distB="0" distL="114300" distR="114300" simplePos="0" relativeHeight="251659264" behindDoc="0" locked="0" layoutInCell="1" allowOverlap="1" wp14:anchorId="43FD7856" wp14:editId="53C1F024">
                    <wp:simplePos x="0" y="0"/>
                    <wp:positionH relativeFrom="page">
                      <wp:posOffset>308610</wp:posOffset>
                    </wp:positionH>
                    <wp:positionV relativeFrom="page">
                      <wp:posOffset>1203960</wp:posOffset>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93"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071"/>
                                  <w:gridCol w:w="1815"/>
                                </w:tblGrid>
                                <w:tr w:rsidR="00485D91" w14:paraId="59B98007" w14:textId="77777777" w:rsidTr="001F58F9">
                                  <w:trPr>
                                    <w:jc w:val="center"/>
                                  </w:trPr>
                                  <w:tc>
                                    <w:tcPr>
                                      <w:tcW w:w="2568" w:type="pct"/>
                                      <w:vAlign w:val="center"/>
                                    </w:tcPr>
                                    <w:p w14:paraId="5E6D8C98" w14:textId="089B10F4" w:rsidR="00485D91" w:rsidRDefault="00485D91">
                                      <w:pPr>
                                        <w:jc w:val="right"/>
                                      </w:pP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BB78933" w14:textId="4485E08C" w:rsidR="00485D91" w:rsidRDefault="00485D91">
                                          <w:pPr>
                                            <w:pStyle w:val="NoSpacing"/>
                                            <w:spacing w:line="312" w:lineRule="auto"/>
                                            <w:jc w:val="right"/>
                                            <w:rPr>
                                              <w:caps/>
                                              <w:color w:val="191919" w:themeColor="text1" w:themeTint="E6"/>
                                              <w:sz w:val="72"/>
                                              <w:szCs w:val="72"/>
                                            </w:rPr>
                                          </w:pPr>
                                          <w:r>
                                            <w:rPr>
                                              <w:caps/>
                                              <w:color w:val="191919" w:themeColor="text1" w:themeTint="E6"/>
                                              <w:sz w:val="72"/>
                                              <w:szCs w:val="72"/>
                                            </w:rPr>
                                            <w:t>MIS782 – Value of informatio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B17252C" w14:textId="63D90E3D" w:rsidR="00485D91" w:rsidRDefault="00485D91">
                                          <w:pPr>
                                            <w:jc w:val="right"/>
                                            <w:rPr>
                                              <w:sz w:val="24"/>
                                              <w:szCs w:val="24"/>
                                            </w:rPr>
                                          </w:pPr>
                                          <w:r>
                                            <w:rPr>
                                              <w:color w:val="000000" w:themeColor="text1"/>
                                              <w:sz w:val="24"/>
                                              <w:szCs w:val="24"/>
                                            </w:rPr>
                                            <w:t>Assessment 2 – Prepare a business case</w:t>
                                          </w:r>
                                        </w:p>
                                      </w:sdtContent>
                                    </w:sdt>
                                  </w:tc>
                                  <w:tc>
                                    <w:tcPr>
                                      <w:tcW w:w="2432" w:type="pct"/>
                                      <w:vAlign w:val="center"/>
                                    </w:tcPr>
                                    <w:p w14:paraId="01F9D2F1" w14:textId="77777777" w:rsidR="00485D91" w:rsidRDefault="00485D91">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681E25BD" w14:textId="77360BE5" w:rsidR="00485D91" w:rsidRDefault="00485D91">
                                          <w:pPr>
                                            <w:rPr>
                                              <w:color w:val="000000" w:themeColor="text1"/>
                                            </w:rPr>
                                          </w:pPr>
                                          <w:r>
                                            <w:rPr>
                                              <w:color w:val="000000" w:themeColor="text1"/>
                                            </w:rPr>
                                            <w:t xml:space="preserve">Proposing an opportunity to Nettavisen for </w:t>
                                          </w:r>
                                          <w:r w:rsidR="000B3509">
                                            <w:rPr>
                                              <w:color w:val="000000" w:themeColor="text1"/>
                                            </w:rPr>
                                            <w:t>IT</w:t>
                                          </w:r>
                                          <w:r>
                                            <w:rPr>
                                              <w:color w:val="000000" w:themeColor="text1"/>
                                            </w:rPr>
                                            <w:t xml:space="preserve"> investment</w:t>
                                          </w:r>
                                        </w:p>
                                      </w:sdtContent>
                                    </w:sdt>
                                    <w:p w14:paraId="35FA2DBD" w14:textId="239B0E69" w:rsidR="00485D91" w:rsidRPr="008F2893" w:rsidRDefault="00485D91">
                                      <w:pPr>
                                        <w:pStyle w:val="NoSpacing"/>
                                        <w:rPr>
                                          <w:color w:val="ED7D31" w:themeColor="accent2"/>
                                          <w:sz w:val="26"/>
                                          <w:szCs w:val="26"/>
                                        </w:rPr>
                                      </w:pPr>
                                    </w:p>
                                  </w:tc>
                                </w:tr>
                              </w:tbl>
                              <w:p w14:paraId="3C717A9D" w14:textId="14D662B5" w:rsidR="008E7C60" w:rsidRDefault="00306C79" w:rsidP="008E7C60">
                                <w:r>
                                  <w:t>Group 71:</w:t>
                                </w:r>
                              </w:p>
                              <w:tbl>
                                <w:tblPr>
                                  <w:tblStyle w:val="TableGrid"/>
                                  <w:tblW w:w="0" w:type="auto"/>
                                  <w:tblLook w:val="04A0" w:firstRow="1" w:lastRow="0" w:firstColumn="1" w:lastColumn="0" w:noHBand="0" w:noVBand="1"/>
                                </w:tblPr>
                                <w:tblGrid>
                                  <w:gridCol w:w="2692"/>
                                </w:tblGrid>
                                <w:tr w:rsidR="00035572" w14:paraId="1608C14B" w14:textId="60933BC1" w:rsidTr="00035572">
                                  <w:tc>
                                    <w:tcPr>
                                      <w:tcW w:w="3478" w:type="dxa"/>
                                    </w:tcPr>
                                    <w:p w14:paraId="73BF8972" w14:textId="3759C872" w:rsidR="00035572" w:rsidRDefault="00035572" w:rsidP="008E7C60">
                                      <w:r>
                                        <w:t>Rajeshkumar Mourya</w:t>
                                      </w:r>
                                    </w:p>
                                  </w:tc>
                                </w:tr>
                                <w:tr w:rsidR="00035572" w14:paraId="451BE9C1" w14:textId="42BFAE31" w:rsidTr="00035572">
                                  <w:tc>
                                    <w:tcPr>
                                      <w:tcW w:w="3478" w:type="dxa"/>
                                    </w:tcPr>
                                    <w:p w14:paraId="68EC1CDB" w14:textId="46A608DE" w:rsidR="00035572" w:rsidRDefault="00035572" w:rsidP="008E7C60">
                                      <w:r>
                                        <w:t>Jay Trivedi</w:t>
                                      </w:r>
                                    </w:p>
                                  </w:tc>
                                </w:tr>
                                <w:tr w:rsidR="00035572" w14:paraId="6334512C" w14:textId="63F40E5B" w:rsidTr="00035572">
                                  <w:tc>
                                    <w:tcPr>
                                      <w:tcW w:w="3478" w:type="dxa"/>
                                    </w:tcPr>
                                    <w:p w14:paraId="5AE3760A" w14:textId="2490A600" w:rsidR="00035572" w:rsidRDefault="00035572" w:rsidP="008E7C60">
                                      <w:r>
                                        <w:t>Neeraj Raghav</w:t>
                                      </w:r>
                                    </w:p>
                                  </w:tc>
                                </w:tr>
                                <w:tr w:rsidR="00035572" w14:paraId="47675060" w14:textId="1B3BCE2B" w:rsidTr="00035572">
                                  <w:tc>
                                    <w:tcPr>
                                      <w:tcW w:w="3478" w:type="dxa"/>
                                    </w:tcPr>
                                    <w:p w14:paraId="691AE245" w14:textId="75761C19" w:rsidR="00035572" w:rsidRDefault="00035572" w:rsidP="008E7C60">
                                      <w:r>
                                        <w:t>Shubham Srivastava</w:t>
                                      </w:r>
                                    </w:p>
                                  </w:tc>
                                </w:tr>
                              </w:tbl>
                              <w:p w14:paraId="7F9575C5" w14:textId="77777777" w:rsidR="008E7C60" w:rsidRDefault="008E7C60" w:rsidP="008E7C60">
                                <w:pPr>
                                  <w:spacing w:after="0" w:line="240" w:lineRule="auto"/>
                                </w:pPr>
                              </w:p>
                              <w:p w14:paraId="58EEA5E2" w14:textId="05FAE205" w:rsidR="00306C79" w:rsidRDefault="00306C79"/>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43FD7856" id="_x0000_t202" coordsize="21600,21600" o:spt="202" path="m,l,21600r21600,l21600,xe">
                    <v:stroke joinstyle="miter"/>
                    <v:path gradientshapeok="t" o:connecttype="rect"/>
                  </v:shapetype>
                  <v:shape id="Text Box 138" o:spid="_x0000_s1026" type="#_x0000_t202" style="position:absolute;margin-left:24.3pt;margin-top:94.8pt;width:134.85pt;height:302.4pt;z-index:251659264;visibility:visible;mso-wrap-style:square;mso-width-percent:941;mso-height-percent:773;mso-wrap-distance-left:9pt;mso-wrap-distance-top:0;mso-wrap-distance-right:9pt;mso-wrap-distance-bottom:0;mso-position-horizontal:absolute;mso-position-horizontal-relative:page;mso-position-vertical:absolute;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B9yTn+AAAAAKAQAADwAAAGRycy9kb3ducmV2LnhtbEyPTU/DMAyG70j8h8hIXKYtHatG&#10;V5pOEwjECYl1E9esNU21xClNtpV/jznBzR+PXj8u1qOz4oxD6DwpmM8SEEi1bzpqFeyq52kGIkRN&#10;jbaeUME3BliX11eFzht/oXc8b2MrOIRCrhWYGPtcylAbdDrMfI/Eu08/OB25HVrZDPrC4c7KuyRZ&#10;Sqc74gtG9/hosD5uT05Bf/x4I1Pram935muymTy9vGKl1O3NuHkAEXGMfzD86rM6lOx08CdqgrAK&#10;0mzJJM+zFRcMLObZAsRBwf0qTUGWhfz/QvkDAAD//wMAUEsBAi0AFAAGAAgAAAAhALaDOJL+AAAA&#10;4QEAABMAAAAAAAAAAAAAAAAAAAAAAFtDb250ZW50X1R5cGVzXS54bWxQSwECLQAUAAYACAAAACEA&#10;OP0h/9YAAACUAQAACwAAAAAAAAAAAAAAAAAvAQAAX3JlbHMvLnJlbHNQSwECLQAUAAYACAAAACEA&#10;X7VoR4QCAACBBQAADgAAAAAAAAAAAAAAAAAuAgAAZHJzL2Uyb0RvYy54bWxQSwECLQAUAAYACAAA&#10;ACEAB9yTn+AAAAAKAQAADwAAAAAAAAAAAAAAAADeBAAAZHJzL2Rvd25yZXYueG1sUEsFBgAAAAAE&#10;AAQA8wAAAOsFAAAAAA==&#10;" fillcolor="white [3201]" stroked="f" strokeweight=".5pt">
                    <v:textbox inset="0,0,0,0">
                      <w:txbxContent>
                        <w:tbl>
                          <w:tblPr>
                            <w:tblW w:w="4993"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071"/>
                            <w:gridCol w:w="1815"/>
                          </w:tblGrid>
                          <w:tr w:rsidR="00485D91" w14:paraId="59B98007" w14:textId="77777777" w:rsidTr="001F58F9">
                            <w:trPr>
                              <w:jc w:val="center"/>
                            </w:trPr>
                            <w:tc>
                              <w:tcPr>
                                <w:tcW w:w="2568" w:type="pct"/>
                                <w:vAlign w:val="center"/>
                              </w:tcPr>
                              <w:p w14:paraId="5E6D8C98" w14:textId="089B10F4" w:rsidR="00485D91" w:rsidRDefault="00485D91">
                                <w:pPr>
                                  <w:jc w:val="right"/>
                                </w:pP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BB78933" w14:textId="4485E08C" w:rsidR="00485D91" w:rsidRDefault="00485D91">
                                    <w:pPr>
                                      <w:pStyle w:val="NoSpacing"/>
                                      <w:spacing w:line="312" w:lineRule="auto"/>
                                      <w:jc w:val="right"/>
                                      <w:rPr>
                                        <w:caps/>
                                        <w:color w:val="191919" w:themeColor="text1" w:themeTint="E6"/>
                                        <w:sz w:val="72"/>
                                        <w:szCs w:val="72"/>
                                      </w:rPr>
                                    </w:pPr>
                                    <w:r>
                                      <w:rPr>
                                        <w:caps/>
                                        <w:color w:val="191919" w:themeColor="text1" w:themeTint="E6"/>
                                        <w:sz w:val="72"/>
                                        <w:szCs w:val="72"/>
                                      </w:rPr>
                                      <w:t>MIS782 – Value of informatio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B17252C" w14:textId="63D90E3D" w:rsidR="00485D91" w:rsidRDefault="00485D91">
                                    <w:pPr>
                                      <w:jc w:val="right"/>
                                      <w:rPr>
                                        <w:sz w:val="24"/>
                                        <w:szCs w:val="24"/>
                                      </w:rPr>
                                    </w:pPr>
                                    <w:r>
                                      <w:rPr>
                                        <w:color w:val="000000" w:themeColor="text1"/>
                                        <w:sz w:val="24"/>
                                        <w:szCs w:val="24"/>
                                      </w:rPr>
                                      <w:t>Assessment 2 – Prepare a business case</w:t>
                                    </w:r>
                                  </w:p>
                                </w:sdtContent>
                              </w:sdt>
                            </w:tc>
                            <w:tc>
                              <w:tcPr>
                                <w:tcW w:w="2432" w:type="pct"/>
                                <w:vAlign w:val="center"/>
                              </w:tcPr>
                              <w:p w14:paraId="01F9D2F1" w14:textId="77777777" w:rsidR="00485D91" w:rsidRDefault="00485D91">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681E25BD" w14:textId="77360BE5" w:rsidR="00485D91" w:rsidRDefault="00485D91">
                                    <w:pPr>
                                      <w:rPr>
                                        <w:color w:val="000000" w:themeColor="text1"/>
                                      </w:rPr>
                                    </w:pPr>
                                    <w:r>
                                      <w:rPr>
                                        <w:color w:val="000000" w:themeColor="text1"/>
                                      </w:rPr>
                                      <w:t xml:space="preserve">Proposing an opportunity to Nettavisen for </w:t>
                                    </w:r>
                                    <w:r w:rsidR="000B3509">
                                      <w:rPr>
                                        <w:color w:val="000000" w:themeColor="text1"/>
                                      </w:rPr>
                                      <w:t>IT</w:t>
                                    </w:r>
                                    <w:r>
                                      <w:rPr>
                                        <w:color w:val="000000" w:themeColor="text1"/>
                                      </w:rPr>
                                      <w:t xml:space="preserve"> investment</w:t>
                                    </w:r>
                                  </w:p>
                                </w:sdtContent>
                              </w:sdt>
                              <w:p w14:paraId="35FA2DBD" w14:textId="239B0E69" w:rsidR="00485D91" w:rsidRPr="008F2893" w:rsidRDefault="00485D91">
                                <w:pPr>
                                  <w:pStyle w:val="NoSpacing"/>
                                  <w:rPr>
                                    <w:color w:val="ED7D31" w:themeColor="accent2"/>
                                    <w:sz w:val="26"/>
                                    <w:szCs w:val="26"/>
                                  </w:rPr>
                                </w:pPr>
                              </w:p>
                            </w:tc>
                          </w:tr>
                        </w:tbl>
                        <w:p w14:paraId="3C717A9D" w14:textId="14D662B5" w:rsidR="008E7C60" w:rsidRDefault="00306C79" w:rsidP="008E7C60">
                          <w:r>
                            <w:t>Group 71:</w:t>
                          </w:r>
                        </w:p>
                        <w:tbl>
                          <w:tblPr>
                            <w:tblStyle w:val="TableGrid"/>
                            <w:tblW w:w="0" w:type="auto"/>
                            <w:tblLook w:val="04A0" w:firstRow="1" w:lastRow="0" w:firstColumn="1" w:lastColumn="0" w:noHBand="0" w:noVBand="1"/>
                          </w:tblPr>
                          <w:tblGrid>
                            <w:gridCol w:w="2692"/>
                          </w:tblGrid>
                          <w:tr w:rsidR="00035572" w14:paraId="1608C14B" w14:textId="60933BC1" w:rsidTr="00035572">
                            <w:tc>
                              <w:tcPr>
                                <w:tcW w:w="3478" w:type="dxa"/>
                              </w:tcPr>
                              <w:p w14:paraId="73BF8972" w14:textId="3759C872" w:rsidR="00035572" w:rsidRDefault="00035572" w:rsidP="008E7C60">
                                <w:r>
                                  <w:t>Rajeshkumar Mourya</w:t>
                                </w:r>
                              </w:p>
                            </w:tc>
                          </w:tr>
                          <w:tr w:rsidR="00035572" w14:paraId="451BE9C1" w14:textId="42BFAE31" w:rsidTr="00035572">
                            <w:tc>
                              <w:tcPr>
                                <w:tcW w:w="3478" w:type="dxa"/>
                              </w:tcPr>
                              <w:p w14:paraId="68EC1CDB" w14:textId="46A608DE" w:rsidR="00035572" w:rsidRDefault="00035572" w:rsidP="008E7C60">
                                <w:r>
                                  <w:t>Jay Trivedi</w:t>
                                </w:r>
                              </w:p>
                            </w:tc>
                          </w:tr>
                          <w:tr w:rsidR="00035572" w14:paraId="6334512C" w14:textId="63F40E5B" w:rsidTr="00035572">
                            <w:tc>
                              <w:tcPr>
                                <w:tcW w:w="3478" w:type="dxa"/>
                              </w:tcPr>
                              <w:p w14:paraId="5AE3760A" w14:textId="2490A600" w:rsidR="00035572" w:rsidRDefault="00035572" w:rsidP="008E7C60">
                                <w:r>
                                  <w:t>Neeraj Raghav</w:t>
                                </w:r>
                              </w:p>
                            </w:tc>
                          </w:tr>
                          <w:tr w:rsidR="00035572" w14:paraId="47675060" w14:textId="1B3BCE2B" w:rsidTr="00035572">
                            <w:tc>
                              <w:tcPr>
                                <w:tcW w:w="3478" w:type="dxa"/>
                              </w:tcPr>
                              <w:p w14:paraId="691AE245" w14:textId="75761C19" w:rsidR="00035572" w:rsidRDefault="00035572" w:rsidP="008E7C60">
                                <w:r>
                                  <w:t>Shubham Srivastava</w:t>
                                </w:r>
                              </w:p>
                            </w:tc>
                          </w:tr>
                        </w:tbl>
                        <w:p w14:paraId="7F9575C5" w14:textId="77777777" w:rsidR="008E7C60" w:rsidRDefault="008E7C60" w:rsidP="008E7C60">
                          <w:pPr>
                            <w:spacing w:after="0" w:line="240" w:lineRule="auto"/>
                          </w:pPr>
                        </w:p>
                        <w:p w14:paraId="58EEA5E2" w14:textId="05FAE205" w:rsidR="00306C79" w:rsidRDefault="00306C79"/>
                      </w:txbxContent>
                    </v:textbox>
                    <w10:wrap anchorx="page" anchory="page"/>
                  </v:shape>
                </w:pict>
              </mc:Fallback>
            </mc:AlternateContent>
          </w:r>
          <w:r>
            <w:br w:type="page"/>
          </w:r>
        </w:p>
      </w:sdtContent>
    </w:sdt>
    <w:p w14:paraId="5B5BDA05" w14:textId="4C834B8F" w:rsidR="00C468C9" w:rsidRDefault="00D668E4" w:rsidP="008C028E">
      <w:pPr>
        <w:pStyle w:val="Heading1"/>
      </w:pPr>
      <w:r>
        <w:lastRenderedPageBreak/>
        <w:t>Executive summary:</w:t>
      </w:r>
      <w:r>
        <w:br/>
      </w:r>
    </w:p>
    <w:p w14:paraId="63F68716" w14:textId="6CD99922" w:rsidR="008C028E" w:rsidRDefault="008C028E" w:rsidP="008C028E">
      <w:r>
        <w:t xml:space="preserve">We are proposing </w:t>
      </w:r>
      <w:r w:rsidR="00FA3F47">
        <w:t xml:space="preserve">an opportunity </w:t>
      </w:r>
      <w:r w:rsidR="002C0BA4">
        <w:t xml:space="preserve">to Nettavisen </w:t>
      </w:r>
      <w:r w:rsidR="00DB5F32">
        <w:t xml:space="preserve">for investment </w:t>
      </w:r>
      <w:r w:rsidR="002C0BA4">
        <w:t>in IT and creating additional revenue streams</w:t>
      </w:r>
      <w:r w:rsidR="00224591">
        <w:t xml:space="preserve"> and sorting existing issues with data practice.</w:t>
      </w:r>
      <w:r w:rsidR="00491D96">
        <w:t xml:space="preserve"> We analysed recent mobile services industry in Norway and capabilities of </w:t>
      </w:r>
      <w:r w:rsidR="00657943">
        <w:t xml:space="preserve">social media competitors such as Google, Facebook and our findings suggest there is a </w:t>
      </w:r>
      <w:r w:rsidR="002B5919">
        <w:t xml:space="preserve">rise in revenue generated by mobile applications and the market is to be captured. </w:t>
      </w:r>
      <w:r w:rsidR="00851EC8">
        <w:t>Nettavisen being a leading online publisher in Norway, the solution we are proposing will attract larger consumer base over time.</w:t>
      </w:r>
      <w:r w:rsidR="003B231B">
        <w:t xml:space="preserve"> </w:t>
      </w:r>
      <w:r w:rsidR="00E54B4C">
        <w:t>The solution is completely data driven</w:t>
      </w:r>
      <w:r w:rsidR="005E3588">
        <w:t xml:space="preserve"> and primarily based on mobile traffic data, locations etc.</w:t>
      </w:r>
      <w:r w:rsidR="0001419F">
        <w:t xml:space="preserve"> </w:t>
      </w:r>
      <w:r w:rsidR="004F65A8">
        <w:t>We are recommending Nettavisen to implement the solution</w:t>
      </w:r>
      <w:r w:rsidR="00D64763">
        <w:t xml:space="preserve"> considering either outsourcing or building in-house IT team that will support the solution.</w:t>
      </w:r>
    </w:p>
    <w:p w14:paraId="09093170" w14:textId="77777777" w:rsidR="004A4796" w:rsidRDefault="00831BC7" w:rsidP="00CC46FE">
      <w:pPr>
        <w:pStyle w:val="Heading1"/>
      </w:pPr>
      <w:r>
        <w:t>Business opportunity:</w:t>
      </w:r>
    </w:p>
    <w:p w14:paraId="68540968" w14:textId="0B5C6AD7" w:rsidR="009147D5" w:rsidRDefault="009147D5" w:rsidP="009147D5">
      <w:pPr>
        <w:spacing w:after="0" w:line="240" w:lineRule="auto"/>
      </w:pPr>
      <w:r w:rsidRPr="009147D5">
        <w:t>The firm had in excess of 5 million unique visitors to its website in the first week of November 2014 (Maeland, 2014)</w:t>
      </w:r>
      <w:r w:rsidR="00BE2A9D">
        <w:t>, out o</w:t>
      </w:r>
      <w:r w:rsidRPr="009147D5">
        <w:t>f</w:t>
      </w:r>
      <w:r w:rsidR="00BE2A9D">
        <w:t xml:space="preserve"> the 5 million</w:t>
      </w:r>
      <w:r w:rsidRPr="009147D5">
        <w:t xml:space="preserve">, </w:t>
      </w:r>
      <w:r w:rsidR="00BE2A9D">
        <w:t>around</w:t>
      </w:r>
      <w:r w:rsidRPr="009147D5">
        <w:t xml:space="preserve"> 2.2 million came via mobile devices. Considering the big customer base using mobile devices for browsing Nettavisen’s digital media, this customer base can be used to provide </w:t>
      </w:r>
      <w:r w:rsidR="00E01D10">
        <w:t>personalised</w:t>
      </w:r>
      <w:r w:rsidRPr="009147D5">
        <w:t xml:space="preserve"> content which can result in better user experience and engagement and thus provide </w:t>
      </w:r>
      <w:r w:rsidR="00715570">
        <w:t xml:space="preserve">additional </w:t>
      </w:r>
      <w:r w:rsidRPr="009147D5">
        <w:t>streams to generate revenue</w:t>
      </w:r>
      <w:r w:rsidR="004E47F7">
        <w:t xml:space="preserve"> through usage of the mobile app data and location of the users </w:t>
      </w:r>
      <w:r w:rsidR="006036CC">
        <w:t>to provide better user experience and content advertising</w:t>
      </w:r>
      <w:r w:rsidR="00E01D10">
        <w:t>.</w:t>
      </w:r>
    </w:p>
    <w:p w14:paraId="35CAB11E" w14:textId="2D2CA0A9" w:rsidR="009147D5" w:rsidRDefault="009147D5" w:rsidP="009147D5">
      <w:pPr>
        <w:spacing w:after="0" w:line="240" w:lineRule="auto"/>
      </w:pPr>
    </w:p>
    <w:p w14:paraId="241C37A8" w14:textId="4DEB492D" w:rsidR="0090054B" w:rsidRDefault="0090054B" w:rsidP="009147D5">
      <w:pPr>
        <w:spacing w:after="0" w:line="240" w:lineRule="auto"/>
      </w:pPr>
      <w:r>
        <w:t xml:space="preserve">The chart below shows the increase in revenue </w:t>
      </w:r>
      <w:r w:rsidR="00967B84">
        <w:t xml:space="preserve">from mobile services </w:t>
      </w:r>
      <w:r w:rsidR="00D8753A">
        <w:t xml:space="preserve">in Norway </w:t>
      </w:r>
      <w:r w:rsidR="00967B84">
        <w:t xml:space="preserve">as compared broadband or telephony and the stats for mobile services revenue are </w:t>
      </w:r>
      <w:r w:rsidR="00BE2A9D">
        <w:t>clearing ahead of other services.</w:t>
      </w:r>
    </w:p>
    <w:p w14:paraId="0BBE7624" w14:textId="21BCBFB9" w:rsidR="004A183F" w:rsidRDefault="004A183F" w:rsidP="009147D5">
      <w:pPr>
        <w:spacing w:after="0" w:line="240" w:lineRule="auto"/>
      </w:pPr>
      <w:r>
        <w:rPr>
          <w:noProof/>
        </w:rPr>
        <w:drawing>
          <wp:inline distT="0" distB="0" distL="0" distR="0" wp14:anchorId="53482937" wp14:editId="229AA51B">
            <wp:extent cx="5731510" cy="29711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971165"/>
                    </a:xfrm>
                    <a:prstGeom prst="rect">
                      <a:avLst/>
                    </a:prstGeom>
                  </pic:spPr>
                </pic:pic>
              </a:graphicData>
            </a:graphic>
          </wp:inline>
        </w:drawing>
      </w:r>
    </w:p>
    <w:p w14:paraId="6113D78C" w14:textId="10CD5202" w:rsidR="004A183F" w:rsidRDefault="004A183F" w:rsidP="009147D5">
      <w:pPr>
        <w:spacing w:after="0" w:line="240" w:lineRule="auto"/>
      </w:pPr>
      <w:r>
        <w:t>(</w:t>
      </w:r>
      <w:r w:rsidR="000678DD">
        <w:t>Norwegian communications authority, 2016</w:t>
      </w:r>
      <w:r>
        <w:t>)</w:t>
      </w:r>
      <w:r w:rsidR="00AE4B78">
        <w:t xml:space="preserve">. </w:t>
      </w:r>
    </w:p>
    <w:p w14:paraId="39A4D292" w14:textId="0952B1BB" w:rsidR="001E1527" w:rsidRDefault="001E1527" w:rsidP="00D8753A"/>
    <w:p w14:paraId="4478FBEB" w14:textId="0B474C49" w:rsidR="001E1527" w:rsidRPr="00D8753A" w:rsidRDefault="001E1527" w:rsidP="00D8753A">
      <w:r>
        <w:t xml:space="preserve">Considering the traffic received via </w:t>
      </w:r>
      <w:r w:rsidR="00DF03A1">
        <w:t>m</w:t>
      </w:r>
      <w:r w:rsidR="00293B65">
        <w:t xml:space="preserve">obile data and the </w:t>
      </w:r>
      <w:r w:rsidR="00107FA2">
        <w:t xml:space="preserve">increase in revenue generated from the mobile services in Norway are on the rise, we believe our solution will generate </w:t>
      </w:r>
      <w:r w:rsidR="008C030D">
        <w:t>profits for the organization.</w:t>
      </w:r>
    </w:p>
    <w:p w14:paraId="79586359" w14:textId="14C4BDC2" w:rsidR="00AE4B78" w:rsidRDefault="00D8753A" w:rsidP="00CC46FE">
      <w:pPr>
        <w:pStyle w:val="Heading1"/>
      </w:pPr>
      <w:r>
        <w:lastRenderedPageBreak/>
        <w:t>Revenue generation:</w:t>
      </w:r>
    </w:p>
    <w:p w14:paraId="7DE56CAE" w14:textId="71A8A207" w:rsidR="00FB0B7D" w:rsidRDefault="00FF213C" w:rsidP="00FB0B7D">
      <w:pPr>
        <w:pStyle w:val="ListParagraph"/>
        <w:numPr>
          <w:ilvl w:val="0"/>
          <w:numId w:val="2"/>
        </w:numPr>
        <w:spacing w:after="0" w:line="240" w:lineRule="auto"/>
        <w:contextualSpacing w:val="0"/>
        <w:rPr>
          <w:rFonts w:eastAsia="Times New Roman"/>
        </w:rPr>
      </w:pPr>
      <w:r>
        <w:rPr>
          <w:rFonts w:eastAsia="Times New Roman"/>
        </w:rPr>
        <w:t xml:space="preserve">As mentioned earlier, </w:t>
      </w:r>
      <w:r w:rsidR="00FB0B7D">
        <w:rPr>
          <w:rFonts w:eastAsia="Times New Roman"/>
        </w:rPr>
        <w:t>2.2 Million unique visitors were from mobile devices in Nov 2014 for Nettavisen’s website, assuming that out of these 100K users start using Nettavisen’s mobile application</w:t>
      </w:r>
      <w:r w:rsidR="002F389F">
        <w:rPr>
          <w:rFonts w:eastAsia="Times New Roman"/>
        </w:rPr>
        <w:t xml:space="preserve"> its launch</w:t>
      </w:r>
      <w:r w:rsidR="00FB0B7D">
        <w:rPr>
          <w:rFonts w:eastAsia="Times New Roman"/>
        </w:rPr>
        <w:t>:</w:t>
      </w:r>
    </w:p>
    <w:p w14:paraId="65875A47" w14:textId="7762BFFE" w:rsidR="00FB0B7D" w:rsidRDefault="00FB0B7D" w:rsidP="00FB0B7D">
      <w:pPr>
        <w:pStyle w:val="ListParagraph"/>
        <w:numPr>
          <w:ilvl w:val="1"/>
          <w:numId w:val="2"/>
        </w:numPr>
        <w:spacing w:after="0" w:line="240" w:lineRule="auto"/>
        <w:contextualSpacing w:val="0"/>
        <w:rPr>
          <w:rFonts w:eastAsia="Times New Roman"/>
        </w:rPr>
      </w:pPr>
      <w:r>
        <w:rPr>
          <w:rFonts w:eastAsia="Times New Roman"/>
        </w:rPr>
        <w:t>We are generating revenue through following:</w:t>
      </w:r>
    </w:p>
    <w:p w14:paraId="149F346E" w14:textId="6D10AF9F" w:rsidR="00FB0B7D" w:rsidRDefault="00FB0B7D" w:rsidP="00FB0B7D">
      <w:pPr>
        <w:pStyle w:val="ListParagraph"/>
        <w:numPr>
          <w:ilvl w:val="2"/>
          <w:numId w:val="2"/>
        </w:numPr>
        <w:spacing w:after="0" w:line="240" w:lineRule="auto"/>
        <w:contextualSpacing w:val="0"/>
        <w:rPr>
          <w:rFonts w:eastAsia="Times New Roman"/>
        </w:rPr>
      </w:pPr>
      <w:r>
        <w:rPr>
          <w:rFonts w:eastAsia="Times New Roman"/>
        </w:rPr>
        <w:t>Use location</w:t>
      </w:r>
      <w:r w:rsidR="00B71602">
        <w:rPr>
          <w:rFonts w:eastAsia="Times New Roman"/>
        </w:rPr>
        <w:t>-</w:t>
      </w:r>
      <w:r>
        <w:rPr>
          <w:rFonts w:eastAsia="Times New Roman"/>
        </w:rPr>
        <w:t>based data and provide brand advertising accordingly</w:t>
      </w:r>
    </w:p>
    <w:p w14:paraId="3AAB233F" w14:textId="77777777" w:rsidR="00FB0B7D" w:rsidRDefault="00FB0B7D" w:rsidP="00FB0B7D">
      <w:pPr>
        <w:pStyle w:val="ListParagraph"/>
        <w:numPr>
          <w:ilvl w:val="2"/>
          <w:numId w:val="2"/>
        </w:numPr>
        <w:spacing w:after="0" w:line="240" w:lineRule="auto"/>
        <w:contextualSpacing w:val="0"/>
        <w:rPr>
          <w:rFonts w:eastAsia="Times New Roman"/>
        </w:rPr>
      </w:pPr>
      <w:r>
        <w:rPr>
          <w:rFonts w:eastAsia="Times New Roman"/>
        </w:rPr>
        <w:t>Use mobile traffic data to analyse user behaviour pattern and provide personalised content and advertising</w:t>
      </w:r>
    </w:p>
    <w:p w14:paraId="52740612" w14:textId="503D19D6" w:rsidR="00FB0B7D" w:rsidRDefault="00FB0B7D" w:rsidP="00FB0B7D">
      <w:pPr>
        <w:pStyle w:val="ListParagraph"/>
        <w:numPr>
          <w:ilvl w:val="2"/>
          <w:numId w:val="2"/>
        </w:numPr>
        <w:spacing w:after="0" w:line="240" w:lineRule="auto"/>
        <w:contextualSpacing w:val="0"/>
        <w:rPr>
          <w:rFonts w:eastAsia="Times New Roman"/>
        </w:rPr>
      </w:pPr>
      <w:r>
        <w:rPr>
          <w:rFonts w:eastAsia="Times New Roman"/>
        </w:rPr>
        <w:t xml:space="preserve">Referral marketing: Advertising third party applications </w:t>
      </w:r>
    </w:p>
    <w:p w14:paraId="53151A22" w14:textId="77777777" w:rsidR="003B4A44" w:rsidRDefault="003B4A44" w:rsidP="003B4A44">
      <w:pPr>
        <w:pStyle w:val="ListParagraph"/>
        <w:spacing w:after="0" w:line="240" w:lineRule="auto"/>
        <w:ind w:left="2160"/>
        <w:contextualSpacing w:val="0"/>
        <w:rPr>
          <w:rFonts w:eastAsia="Times New Roman"/>
        </w:rPr>
      </w:pPr>
    </w:p>
    <w:p w14:paraId="61507CBC" w14:textId="3B44DDD3" w:rsidR="00FF213C" w:rsidRDefault="00FB0B7D" w:rsidP="00FB0B7D">
      <w:pPr>
        <w:spacing w:after="0" w:line="240" w:lineRule="auto"/>
      </w:pPr>
      <w:r>
        <w:t xml:space="preserve"> We are charging CPC (cost per click) for an advertisement at 0.3$</w:t>
      </w:r>
      <w:r w:rsidR="007D5264">
        <w:t xml:space="preserve"> (</w:t>
      </w:r>
      <w:r w:rsidR="007D5264" w:rsidRPr="00752099">
        <w:rPr>
          <w:shd w:val="clear" w:color="auto" w:fill="FFFFFF"/>
        </w:rPr>
        <w:t>Pratskevich</w:t>
      </w:r>
      <w:r w:rsidR="007D5264">
        <w:rPr>
          <w:shd w:val="clear" w:color="auto" w:fill="FFFFFF"/>
        </w:rPr>
        <w:t>, 2018)</w:t>
      </w:r>
      <w:r>
        <w:t xml:space="preserve"> and assuming we receive around 1 Million clicks for these ads in a year, we will be making 300K $ per annum based on our solution</w:t>
      </w:r>
      <w:r w:rsidR="007D5264">
        <w:t>.</w:t>
      </w:r>
    </w:p>
    <w:p w14:paraId="716831DC" w14:textId="77777777" w:rsidR="00FF213C" w:rsidRPr="009147D5" w:rsidRDefault="00FF213C" w:rsidP="00FB0B7D">
      <w:pPr>
        <w:spacing w:after="0" w:line="240" w:lineRule="auto"/>
      </w:pPr>
    </w:p>
    <w:p w14:paraId="5506388E" w14:textId="7B03E795" w:rsidR="00831BC7" w:rsidRDefault="00445BC6" w:rsidP="00CC46FE">
      <w:pPr>
        <w:pStyle w:val="Heading1"/>
      </w:pPr>
      <w:r>
        <w:t>Business and IT Alignment:</w:t>
      </w:r>
    </w:p>
    <w:p w14:paraId="525E940F" w14:textId="05FEB0CB" w:rsidR="005318CC" w:rsidRPr="0074112E" w:rsidRDefault="009147D5" w:rsidP="005318CC">
      <w:pPr>
        <w:rPr>
          <w:b/>
        </w:rPr>
      </w:pPr>
      <w:r>
        <w:t xml:space="preserve">Nettavisen is providing a purely </w:t>
      </w:r>
      <w:r w:rsidR="008A0451">
        <w:t xml:space="preserve">online </w:t>
      </w:r>
      <w:r>
        <w:t>operation in Norway and to further enhance this, building a mobile applicable is next steps towards it</w:t>
      </w:r>
      <w:r w:rsidR="001963E3">
        <w:t xml:space="preserve"> which aligns with the aim </w:t>
      </w:r>
      <w:r w:rsidR="0076590F">
        <w:t>to develop products</w:t>
      </w:r>
      <w:r w:rsidR="00136CF1">
        <w:t>, exploring new markets</w:t>
      </w:r>
      <w:r>
        <w:t>.</w:t>
      </w:r>
      <w:r w:rsidR="008D3CC1">
        <w:t xml:space="preserve"> Nettavisen is trying to </w:t>
      </w:r>
      <w:r w:rsidR="00B3383D">
        <w:t xml:space="preserve">realise </w:t>
      </w:r>
      <w:r w:rsidR="007B288B">
        <w:t xml:space="preserve">big data analytics </w:t>
      </w:r>
      <w:r w:rsidR="000E5FD4">
        <w:t>to expand boundaries of online exploration.</w:t>
      </w:r>
      <w:r w:rsidR="004A1F78">
        <w:t xml:space="preserve"> According to RBV of Nettavisen, </w:t>
      </w:r>
      <w:r w:rsidR="005318CC">
        <w:t>Nettavisen has young and diverse workforce of 76 employees, ageing in thirties on average, most of them are with online experience and approximately 50% of the employees have some experience from printed media (Zaki, Boe-Lillegraven &amp; Neely 2016, p. 8)</w:t>
      </w:r>
      <w:r w:rsidR="003A7373">
        <w:t xml:space="preserve"> while VRIO suggests</w:t>
      </w:r>
      <w:r w:rsidR="001E493F">
        <w:t xml:space="preserve"> lack of data practices</w:t>
      </w:r>
      <w:r w:rsidR="00054B5B">
        <w:t xml:space="preserve"> resulting in </w:t>
      </w:r>
      <w:r w:rsidR="000B2621">
        <w:t xml:space="preserve">complications to understand </w:t>
      </w:r>
      <w:r w:rsidR="00F16B00">
        <w:t xml:space="preserve">user needs </w:t>
      </w:r>
      <w:r w:rsidR="00031348">
        <w:t xml:space="preserve">and behaviour and it lacks </w:t>
      </w:r>
      <w:r w:rsidR="00C920E3">
        <w:t xml:space="preserve">capabilities to link </w:t>
      </w:r>
      <w:r w:rsidR="00AE11E2">
        <w:t>audience preference to real time advertising</w:t>
      </w:r>
      <w:r w:rsidR="00DC5A0A">
        <w:t xml:space="preserve"> </w:t>
      </w:r>
      <w:r w:rsidR="001F175C">
        <w:t xml:space="preserve">(Zaki, Boe-Lillegraven &amp; Neely 2016, p. 10) while social media players such as Facebook </w:t>
      </w:r>
      <w:r w:rsidR="007F53A7">
        <w:t>have real time data processing capacity</w:t>
      </w:r>
      <w:r w:rsidR="00420933">
        <w:t xml:space="preserve"> (Chen et. El, 2016)</w:t>
      </w:r>
      <w:r w:rsidR="007F53A7">
        <w:t xml:space="preserve"> which may prove vital </w:t>
      </w:r>
      <w:r w:rsidR="00E441BC">
        <w:t>for Nettavisen to hold the competitive advantage they currently have</w:t>
      </w:r>
      <w:r w:rsidR="00420933">
        <w:t xml:space="preserve">. </w:t>
      </w:r>
      <w:r w:rsidR="00692495">
        <w:t xml:space="preserve">One of the external issues </w:t>
      </w:r>
      <w:r w:rsidR="0074112E">
        <w:t>identified with financial resources was For Nettavisen to generate revenue and stay competent in Norwegian market, a distinct quality product is required which should support cost effectiveness of firm, diverse revenue streams and focus on niche audience.</w:t>
      </w:r>
      <w:r w:rsidR="00797571">
        <w:t xml:space="preserve"> Our solution is helping </w:t>
      </w:r>
      <w:r w:rsidR="00B11A31">
        <w:t xml:space="preserve">Nettavisen to generate new revenue stream and </w:t>
      </w:r>
      <w:r w:rsidR="00DC1C20">
        <w:t xml:space="preserve">a focused approach for audience using the solution through </w:t>
      </w:r>
      <w:r w:rsidR="00811315">
        <w:t xml:space="preserve">data </w:t>
      </w:r>
      <w:r w:rsidR="00DC1C20">
        <w:t>analytics.</w:t>
      </w:r>
    </w:p>
    <w:p w14:paraId="43FDE38E" w14:textId="6975FF35" w:rsidR="009147D5" w:rsidRPr="009147D5" w:rsidRDefault="00C22088" w:rsidP="009147D5">
      <w:pPr>
        <w:spacing w:after="0" w:line="240" w:lineRule="auto"/>
      </w:pPr>
      <w:r>
        <w:t xml:space="preserve">Currently </w:t>
      </w:r>
      <w:r w:rsidR="009147D5" w:rsidRPr="009147D5">
        <w:t xml:space="preserve">Nettavisen does not </w:t>
      </w:r>
      <w:r w:rsidR="00326252">
        <w:t>have technical capabilit</w:t>
      </w:r>
      <w:r>
        <w:t>ies and resources to develop a mobile application</w:t>
      </w:r>
      <w:r w:rsidR="00326252">
        <w:t xml:space="preserve"> </w:t>
      </w:r>
      <w:r w:rsidR="009147D5" w:rsidRPr="009147D5">
        <w:t>which may affect the implementation cost</w:t>
      </w:r>
      <w:r>
        <w:t xml:space="preserve"> of our solution</w:t>
      </w:r>
      <w:r w:rsidR="009147D5" w:rsidRPr="009147D5">
        <w:t xml:space="preserve"> as </w:t>
      </w:r>
      <w:r w:rsidR="00D008A9">
        <w:t>the organization</w:t>
      </w:r>
      <w:r w:rsidR="009147D5" w:rsidRPr="009147D5">
        <w:t xml:space="preserve"> either have to outsource the development or onboard </w:t>
      </w:r>
      <w:r w:rsidR="009147D5">
        <w:t>an I</w:t>
      </w:r>
      <w:r w:rsidR="009147D5" w:rsidRPr="009147D5">
        <w:t>n</w:t>
      </w:r>
      <w:r w:rsidR="009147D5">
        <w:t>-</w:t>
      </w:r>
      <w:r w:rsidR="009147D5" w:rsidRPr="009147D5">
        <w:t>house team which can develop the application</w:t>
      </w:r>
      <w:r w:rsidR="009147D5">
        <w:t xml:space="preserve"> and support it. Either of the alternatives are Strategic IT investments for Nettavisen given that current human resource and organizational capabilities will be unable to implement the solution </w:t>
      </w:r>
      <w:r w:rsidR="005B20EC">
        <w:t xml:space="preserve">and the investment </w:t>
      </w:r>
      <w:r w:rsidR="009147D5">
        <w:t>will</w:t>
      </w:r>
      <w:r w:rsidR="005B20EC">
        <w:t xml:space="preserve"> have</w:t>
      </w:r>
      <w:r w:rsidR="009147D5">
        <w:t xml:space="preserve"> short term and long-term benefits and risks associated which will be discussed in detail further in this business case. </w:t>
      </w:r>
    </w:p>
    <w:p w14:paraId="69F64039" w14:textId="1911068B" w:rsidR="00445BC6" w:rsidRDefault="00445BC6"/>
    <w:p w14:paraId="60992689" w14:textId="5A8DFDA0" w:rsidR="00445BC6" w:rsidRDefault="00445BC6">
      <w:r w:rsidRPr="00CC46FE">
        <w:rPr>
          <w:rStyle w:val="Heading1Char"/>
        </w:rPr>
        <w:t>Alternatives</w:t>
      </w:r>
      <w:r w:rsidR="00FF1593" w:rsidRPr="00CC46FE">
        <w:rPr>
          <w:rStyle w:val="Heading1Char"/>
        </w:rPr>
        <w:t xml:space="preserve"> to implement the solution</w:t>
      </w:r>
      <w:r w:rsidRPr="00CC46FE">
        <w:rPr>
          <w:rStyle w:val="Heading1Char"/>
        </w:rPr>
        <w:t>:</w:t>
      </w:r>
      <w:r w:rsidRPr="00CC46FE">
        <w:rPr>
          <w:rStyle w:val="Heading1Char"/>
        </w:rPr>
        <w:br/>
      </w:r>
      <w:r w:rsidRPr="00CC46FE">
        <w:rPr>
          <w:rStyle w:val="Heading2Char"/>
        </w:rPr>
        <w:t>1. Outsourcing the application development and support</w:t>
      </w:r>
      <w:r w:rsidR="00417A0E" w:rsidRPr="00CC46FE">
        <w:rPr>
          <w:rStyle w:val="Heading2Char"/>
        </w:rPr>
        <w:t>:</w:t>
      </w:r>
    </w:p>
    <w:p w14:paraId="2334E43F" w14:textId="7086A232" w:rsidR="00417A0E" w:rsidRDefault="004437E9">
      <w:r>
        <w:t>One of the alternative</w:t>
      </w:r>
      <w:r w:rsidR="00082D96">
        <w:t>s</w:t>
      </w:r>
      <w:r>
        <w:t xml:space="preserve"> for implementing the solution is to outsource the development and support of the </w:t>
      </w:r>
      <w:r w:rsidR="00082D96">
        <w:t>product (mobile application). Outsourcing is not a black sheep in market even the biggest market players are doing it and getting benefits of the experience and resources these outsource</w:t>
      </w:r>
      <w:r w:rsidR="00AC1F9A">
        <w:t>d firms hold.</w:t>
      </w:r>
    </w:p>
    <w:p w14:paraId="084FE3C4" w14:textId="12133FFD" w:rsidR="00445BC6" w:rsidRDefault="00445BC6" w:rsidP="00CC46FE">
      <w:pPr>
        <w:pStyle w:val="Heading2"/>
      </w:pPr>
      <w:r>
        <w:lastRenderedPageBreak/>
        <w:t>2. In house team for IT and development</w:t>
      </w:r>
      <w:r w:rsidR="00FC0518">
        <w:t>:</w:t>
      </w:r>
    </w:p>
    <w:p w14:paraId="078A7826" w14:textId="3637C2E8" w:rsidR="00FC0518" w:rsidRDefault="00FC0518">
      <w:r>
        <w:t xml:space="preserve">Other alternative is to </w:t>
      </w:r>
      <w:r w:rsidR="002E14DC">
        <w:t xml:space="preserve">create an in-house IT team which will manage development of the product </w:t>
      </w:r>
      <w:r w:rsidR="005B20EC">
        <w:t>and</w:t>
      </w:r>
      <w:r w:rsidR="002E14DC">
        <w:t xml:space="preserve"> support it. </w:t>
      </w:r>
      <w:r w:rsidR="00645F8A">
        <w:t>This will help the organization to increase the technical capabilities</w:t>
      </w:r>
      <w:r w:rsidR="00766CEA">
        <w:t>. This may play a vital role given competitors such as Google and Facebook have in-house development teams as well as outsourcing capacity.</w:t>
      </w:r>
    </w:p>
    <w:p w14:paraId="204175DC" w14:textId="52C6384A" w:rsidR="00445BC6" w:rsidRDefault="00445BC6" w:rsidP="00CC46FE">
      <w:pPr>
        <w:pStyle w:val="Heading2"/>
      </w:pPr>
      <w:r>
        <w:t>3. Status quo (Optional)</w:t>
      </w:r>
    </w:p>
    <w:p w14:paraId="7238A165" w14:textId="1B0CF3B3" w:rsidR="00AE2BF6" w:rsidRDefault="00766CEA">
      <w:r>
        <w:t xml:space="preserve">Status quo or doing nothing and going with current DDBM </w:t>
      </w:r>
      <w:r w:rsidR="004A637B">
        <w:t xml:space="preserve">of having website based online publication which eliminate costs and risks involved with </w:t>
      </w:r>
      <w:r w:rsidR="00FE6C21">
        <w:t xml:space="preserve">alternatives mentioned above but this decision may prove critical for firm in order to capture </w:t>
      </w:r>
      <w:r w:rsidR="006B1C4F">
        <w:t xml:space="preserve">new market and compete against social media players </w:t>
      </w:r>
      <w:r w:rsidR="00515E78">
        <w:t>in Norwegian</w:t>
      </w:r>
      <w:r w:rsidR="00BC192A">
        <w:t xml:space="preserve"> market </w:t>
      </w:r>
      <w:r w:rsidR="00B621C1">
        <w:t xml:space="preserve">such as Facebook and Google who are trying to </w:t>
      </w:r>
      <w:r w:rsidR="00404079">
        <w:t>capture most of searches and advertising in Europe</w:t>
      </w:r>
      <w:r w:rsidR="00E778C7">
        <w:t>an market.</w:t>
      </w:r>
    </w:p>
    <w:p w14:paraId="5AEDE22F" w14:textId="632BC2B1" w:rsidR="00AE2BF6" w:rsidRDefault="00AE2BF6" w:rsidP="00DC18F1">
      <w:pPr>
        <w:pStyle w:val="Heading1"/>
      </w:pPr>
      <w:r>
        <w:t>Analysis of Alternatives:</w:t>
      </w:r>
    </w:p>
    <w:p w14:paraId="7DCDCC58" w14:textId="011C5772" w:rsidR="00817EAC" w:rsidRPr="00DC18F1" w:rsidRDefault="00817EAC" w:rsidP="00DC18F1">
      <w:pPr>
        <w:pStyle w:val="ListParagraph"/>
        <w:numPr>
          <w:ilvl w:val="0"/>
          <w:numId w:val="7"/>
        </w:numPr>
        <w:spacing w:after="0" w:line="240" w:lineRule="auto"/>
        <w:textAlignment w:val="baseline"/>
        <w:rPr>
          <w:rFonts w:ascii="Arial" w:eastAsia="Times New Roman" w:hAnsi="Arial" w:cs="Arial"/>
          <w:color w:val="000000"/>
        </w:rPr>
      </w:pPr>
      <w:r w:rsidRPr="00DC18F1">
        <w:rPr>
          <w:rFonts w:ascii="Arial" w:eastAsia="Times New Roman" w:hAnsi="Arial" w:cs="Arial"/>
          <w:b/>
          <w:bCs/>
          <w:color w:val="000000"/>
        </w:rPr>
        <w:t>Outsourcing</w:t>
      </w:r>
    </w:p>
    <w:p w14:paraId="5B255191" w14:textId="77777777" w:rsidR="00817EAC" w:rsidRPr="00DD34EA" w:rsidRDefault="00817EAC" w:rsidP="00817EAC">
      <w:pPr>
        <w:rPr>
          <w:rFonts w:ascii="-webkit-standard" w:eastAsia="Times New Roman" w:hAnsi="-webkit-standard" w:cs="Times New Roman"/>
          <w:color w:val="000000"/>
        </w:rPr>
      </w:pPr>
    </w:p>
    <w:p w14:paraId="41B6FC6B" w14:textId="77777777" w:rsidR="00817EAC" w:rsidRPr="00DD34EA" w:rsidRDefault="00817EAC" w:rsidP="00817EAC">
      <w:pPr>
        <w:ind w:left="720"/>
        <w:jc w:val="both"/>
        <w:rPr>
          <w:rFonts w:ascii="-webkit-standard" w:eastAsia="Times New Roman" w:hAnsi="-webkit-standard" w:cs="Times New Roman"/>
          <w:color w:val="000000"/>
        </w:rPr>
      </w:pPr>
      <w:r w:rsidRPr="00DD34EA">
        <w:rPr>
          <w:rFonts w:ascii="Arial" w:eastAsia="Times New Roman" w:hAnsi="Arial" w:cs="Arial"/>
          <w:color w:val="000000"/>
        </w:rPr>
        <w:t>Outsourcing the application is a</w:t>
      </w:r>
      <w:r>
        <w:rPr>
          <w:rFonts w:ascii="Arial" w:eastAsia="Times New Roman" w:hAnsi="Arial" w:cs="Arial"/>
          <w:color w:val="000000"/>
        </w:rPr>
        <w:t xml:space="preserve"> viable</w:t>
      </w:r>
      <w:r w:rsidRPr="00DD34EA">
        <w:rPr>
          <w:rFonts w:ascii="Arial" w:eastAsia="Times New Roman" w:hAnsi="Arial" w:cs="Arial"/>
          <w:color w:val="000000"/>
        </w:rPr>
        <w:t xml:space="preserve"> option</w:t>
      </w:r>
      <w:r>
        <w:rPr>
          <w:rFonts w:ascii="Arial" w:eastAsia="Times New Roman" w:hAnsi="Arial" w:cs="Arial"/>
          <w:color w:val="000000"/>
        </w:rPr>
        <w:t xml:space="preserve"> for Nettavisen</w:t>
      </w:r>
      <w:r w:rsidRPr="00DD34EA">
        <w:rPr>
          <w:rFonts w:ascii="Arial" w:eastAsia="Times New Roman" w:hAnsi="Arial" w:cs="Arial"/>
          <w:color w:val="000000"/>
        </w:rPr>
        <w:t xml:space="preserve"> as it offers various benefits. Implementation of DDBM architecture requires a complex system integrations and collaborations between various data source, upstream &amp; downstream. In order to make this Module as a whole efficient a constant sync between all the systems is mandatory. Outsourcing makes this challenging task relatively easy as the whole IT division can be moved to the service providing companies. These service-based companies are well specialized in handling the enterprise IT requirements and resources for successfully running the business. </w:t>
      </w:r>
      <w:sdt>
        <w:sdtPr>
          <w:rPr>
            <w:rFonts w:ascii="Arial" w:eastAsia="Times New Roman" w:hAnsi="Arial" w:cs="Arial"/>
            <w:color w:val="000000"/>
          </w:rPr>
          <w:id w:val="1298258903"/>
          <w:citation/>
        </w:sdtPr>
        <w:sdtEndPr/>
        <w:sdtContent>
          <w:r>
            <w:rPr>
              <w:rFonts w:ascii="Arial" w:eastAsia="Times New Roman" w:hAnsi="Arial" w:cs="Arial"/>
              <w:color w:val="000000"/>
            </w:rPr>
            <w:fldChar w:fldCharType="begin"/>
          </w:r>
          <w:r>
            <w:rPr>
              <w:rFonts w:ascii="Arial" w:eastAsia="Times New Roman" w:hAnsi="Arial" w:cs="Arial"/>
              <w:color w:val="000000"/>
            </w:rPr>
            <w:instrText xml:space="preserve"> CITATION Sov17 \l 3081 </w:instrText>
          </w:r>
          <w:r>
            <w:rPr>
              <w:rFonts w:ascii="Arial" w:eastAsia="Times New Roman" w:hAnsi="Arial" w:cs="Arial"/>
              <w:color w:val="000000"/>
            </w:rPr>
            <w:fldChar w:fldCharType="separate"/>
          </w:r>
          <w:r w:rsidRPr="00862969">
            <w:rPr>
              <w:rFonts w:ascii="Arial" w:eastAsia="Times New Roman" w:hAnsi="Arial" w:cs="Arial"/>
              <w:noProof/>
              <w:color w:val="000000"/>
            </w:rPr>
            <w:t>(Bera, 2017)</w:t>
          </w:r>
          <w:r>
            <w:rPr>
              <w:rFonts w:ascii="Arial" w:eastAsia="Times New Roman" w:hAnsi="Arial" w:cs="Arial"/>
              <w:color w:val="000000"/>
            </w:rPr>
            <w:fldChar w:fldCharType="end"/>
          </w:r>
        </w:sdtContent>
      </w:sdt>
    </w:p>
    <w:p w14:paraId="23FE7F6C" w14:textId="77777777" w:rsidR="00817EAC" w:rsidRPr="00DD34EA" w:rsidRDefault="00817EAC" w:rsidP="00817EAC">
      <w:pPr>
        <w:spacing w:after="240"/>
        <w:rPr>
          <w:rFonts w:ascii="-webkit-standard" w:eastAsia="Times New Roman" w:hAnsi="-webkit-standard" w:cs="Times New Roman"/>
          <w:color w:val="000000"/>
        </w:rPr>
      </w:pPr>
    </w:p>
    <w:p w14:paraId="756B10F2" w14:textId="77777777" w:rsidR="00817EAC" w:rsidRDefault="00817EAC" w:rsidP="00817EAC">
      <w:pPr>
        <w:ind w:left="720"/>
        <w:jc w:val="both"/>
        <w:rPr>
          <w:rFonts w:ascii="Arial" w:eastAsia="Times New Roman" w:hAnsi="Arial" w:cs="Arial"/>
          <w:b/>
          <w:color w:val="000000"/>
          <w:u w:val="single"/>
        </w:rPr>
      </w:pPr>
      <w:r w:rsidRPr="00DD34EA">
        <w:rPr>
          <w:rFonts w:ascii="Arial" w:eastAsia="Times New Roman" w:hAnsi="Arial" w:cs="Arial"/>
          <w:b/>
          <w:color w:val="000000"/>
          <w:u w:val="single"/>
        </w:rPr>
        <w:t xml:space="preserve">Feasibility </w:t>
      </w:r>
    </w:p>
    <w:p w14:paraId="27761564" w14:textId="77777777" w:rsidR="00817EAC" w:rsidRDefault="00817EAC" w:rsidP="00817EAC">
      <w:pPr>
        <w:pStyle w:val="ListParagraph"/>
        <w:numPr>
          <w:ilvl w:val="0"/>
          <w:numId w:val="4"/>
        </w:numPr>
        <w:spacing w:after="0" w:line="240" w:lineRule="auto"/>
        <w:jc w:val="both"/>
        <w:rPr>
          <w:rFonts w:ascii="Arial" w:eastAsia="Times New Roman" w:hAnsi="Arial" w:cs="Arial"/>
          <w:color w:val="000000"/>
        </w:rPr>
      </w:pPr>
      <w:r>
        <w:rPr>
          <w:rFonts w:ascii="Arial" w:eastAsia="Times New Roman" w:hAnsi="Arial" w:cs="Arial"/>
          <w:color w:val="000000"/>
        </w:rPr>
        <w:t xml:space="preserve">DDBM Architecture requires incorporation of big data technologies for data reporting and prediction. Outsourcing firms like Accenture, Capgemini etc. have capability to handle enterprise level business and its needs. Therefore, Nettavisen can easily invest in these service-based companies which can take the ownership of the company IT’s division. </w:t>
      </w:r>
    </w:p>
    <w:p w14:paraId="781F725E" w14:textId="77777777" w:rsidR="00817EAC" w:rsidRDefault="00817EAC" w:rsidP="00817EAC">
      <w:pPr>
        <w:pStyle w:val="ListParagraph"/>
        <w:numPr>
          <w:ilvl w:val="0"/>
          <w:numId w:val="4"/>
        </w:numPr>
        <w:spacing w:after="0" w:line="240" w:lineRule="auto"/>
        <w:jc w:val="both"/>
        <w:rPr>
          <w:rFonts w:ascii="Arial" w:eastAsia="Times New Roman" w:hAnsi="Arial" w:cs="Arial"/>
          <w:color w:val="000000"/>
        </w:rPr>
      </w:pPr>
      <w:r>
        <w:rPr>
          <w:rFonts w:ascii="Arial" w:eastAsia="Times New Roman" w:hAnsi="Arial" w:cs="Arial"/>
          <w:color w:val="000000"/>
        </w:rPr>
        <w:t xml:space="preserve">The handover of technical documentation for application support is relatively easy which can be done remotely as well thus Outsourcing IT field of the company is feasible. Nettavisen can document their current data handling process for their DDBM architecture and can easily plan to transition the application process, </w:t>
      </w:r>
    </w:p>
    <w:p w14:paraId="69738691" w14:textId="77777777" w:rsidR="00817EAC" w:rsidRPr="00DD34EA" w:rsidRDefault="00817EAC" w:rsidP="00817EAC">
      <w:pPr>
        <w:pStyle w:val="ListParagraph"/>
        <w:numPr>
          <w:ilvl w:val="0"/>
          <w:numId w:val="4"/>
        </w:numPr>
        <w:spacing w:after="240" w:line="240" w:lineRule="auto"/>
        <w:jc w:val="both"/>
        <w:rPr>
          <w:rFonts w:ascii="Times New Roman" w:eastAsia="Times New Roman" w:hAnsi="Times New Roman" w:cs="Times New Roman"/>
        </w:rPr>
      </w:pPr>
      <w:r w:rsidRPr="00476519">
        <w:rPr>
          <w:rFonts w:ascii="Arial" w:eastAsia="Times New Roman" w:hAnsi="Arial" w:cs="Arial"/>
          <w:color w:val="000000"/>
        </w:rPr>
        <w:t xml:space="preserve">Having diverse in-house capabilities is a </w:t>
      </w:r>
      <w:r>
        <w:rPr>
          <w:rFonts w:ascii="Arial" w:eastAsia="Times New Roman" w:hAnsi="Arial" w:cs="Arial"/>
          <w:color w:val="000000"/>
        </w:rPr>
        <w:t>would be a challenge for Nettavisen</w:t>
      </w:r>
      <w:r w:rsidRPr="00476519">
        <w:rPr>
          <w:rFonts w:ascii="Arial" w:eastAsia="Times New Roman" w:hAnsi="Arial" w:cs="Arial"/>
          <w:color w:val="000000"/>
        </w:rPr>
        <w:t xml:space="preserve"> thus by Outsourcing technology &amp; research to companies that specializes in data driven projects, decision makers are more likely to have high quality &amp; usable results. </w:t>
      </w:r>
    </w:p>
    <w:p w14:paraId="0FFE63C9" w14:textId="77777777" w:rsidR="00817EAC" w:rsidRDefault="00817EAC" w:rsidP="00817EAC"/>
    <w:p w14:paraId="2D46DA35" w14:textId="77777777" w:rsidR="00817EAC" w:rsidRDefault="00817EAC" w:rsidP="00817EAC">
      <w:pPr>
        <w:ind w:left="720"/>
        <w:jc w:val="both"/>
        <w:rPr>
          <w:rFonts w:ascii="Arial" w:eastAsia="Times New Roman" w:hAnsi="Arial" w:cs="Arial"/>
          <w:b/>
          <w:color w:val="000000"/>
          <w:u w:val="single"/>
        </w:rPr>
      </w:pPr>
      <w:r>
        <w:rPr>
          <w:rFonts w:ascii="Arial" w:eastAsia="Times New Roman" w:hAnsi="Arial" w:cs="Arial"/>
          <w:b/>
          <w:color w:val="000000"/>
          <w:u w:val="single"/>
        </w:rPr>
        <w:t>Benefits</w:t>
      </w:r>
    </w:p>
    <w:p w14:paraId="122DE1F9" w14:textId="77777777" w:rsidR="00817EAC" w:rsidRPr="00DD34EA" w:rsidRDefault="00817EAC" w:rsidP="00817EAC">
      <w:pPr>
        <w:pStyle w:val="ListParagraph"/>
        <w:numPr>
          <w:ilvl w:val="0"/>
          <w:numId w:val="4"/>
        </w:numPr>
        <w:spacing w:after="0" w:line="240" w:lineRule="auto"/>
        <w:jc w:val="both"/>
        <w:rPr>
          <w:rFonts w:ascii="Arial" w:eastAsia="Times New Roman" w:hAnsi="Arial" w:cs="Arial"/>
          <w:color w:val="000000"/>
        </w:rPr>
      </w:pPr>
      <w:r>
        <w:rPr>
          <w:rFonts w:ascii="Arial" w:eastAsia="Times New Roman" w:hAnsi="Arial" w:cs="Arial"/>
          <w:color w:val="000000"/>
        </w:rPr>
        <w:t xml:space="preserve">Outsourcing brings many benefits to the company. As the outsourcing firm would contain resources from different background, experience &amp; companies which can provide them an extra edge over in-house development. Nettavisen </w:t>
      </w:r>
      <w:r>
        <w:rPr>
          <w:rFonts w:ascii="Arial" w:eastAsia="Times New Roman" w:hAnsi="Arial" w:cs="Arial"/>
          <w:color w:val="000000"/>
        </w:rPr>
        <w:lastRenderedPageBreak/>
        <w:t xml:space="preserve">can leverage the use of skilful resource in outsourcing companies to improve its existing process to make their model more reliable and efficient.  </w:t>
      </w:r>
    </w:p>
    <w:p w14:paraId="0542C236" w14:textId="5D1DF3BF" w:rsidR="00817EAC" w:rsidRDefault="00817EAC" w:rsidP="00817EAC">
      <w:pPr>
        <w:pStyle w:val="ListParagraph"/>
        <w:numPr>
          <w:ilvl w:val="0"/>
          <w:numId w:val="4"/>
        </w:numPr>
        <w:spacing w:after="0" w:line="240" w:lineRule="auto"/>
        <w:jc w:val="both"/>
        <w:rPr>
          <w:rFonts w:ascii="Arial" w:eastAsia="Times New Roman" w:hAnsi="Arial" w:cs="Arial"/>
          <w:color w:val="000000"/>
        </w:rPr>
      </w:pPr>
      <w:r>
        <w:rPr>
          <w:rFonts w:ascii="Arial" w:eastAsia="Times New Roman" w:hAnsi="Arial" w:cs="Arial"/>
          <w:color w:val="000000"/>
        </w:rPr>
        <w:t xml:space="preserve">Nettavisen can </w:t>
      </w:r>
      <w:r w:rsidR="001D5763">
        <w:rPr>
          <w:rFonts w:ascii="Arial" w:eastAsia="Times New Roman" w:hAnsi="Arial" w:cs="Arial"/>
          <w:color w:val="000000"/>
        </w:rPr>
        <w:t>reduce</w:t>
      </w:r>
      <w:r>
        <w:rPr>
          <w:rFonts w:ascii="Arial" w:eastAsia="Times New Roman" w:hAnsi="Arial" w:cs="Arial"/>
          <w:color w:val="000000"/>
        </w:rPr>
        <w:t xml:space="preserve"> its operational cost by outsourcing the work. The countries where these IT works are usually outsourced has a higher $ to local currency conversion value. The saved revenue by the company can be further reinvested in R&amp;D of the company.</w:t>
      </w:r>
    </w:p>
    <w:p w14:paraId="6D21404C" w14:textId="77777777" w:rsidR="00817EAC" w:rsidRPr="006F5BAA" w:rsidRDefault="00817EAC" w:rsidP="00817EAC">
      <w:pPr>
        <w:pStyle w:val="ListParagraph"/>
        <w:numPr>
          <w:ilvl w:val="0"/>
          <w:numId w:val="4"/>
        </w:numPr>
        <w:spacing w:after="0" w:line="240" w:lineRule="auto"/>
        <w:jc w:val="both"/>
        <w:rPr>
          <w:rFonts w:ascii="Arial" w:eastAsia="Times New Roman" w:hAnsi="Arial" w:cs="Arial"/>
          <w:color w:val="000000"/>
        </w:rPr>
      </w:pPr>
      <w:r>
        <w:rPr>
          <w:rFonts w:ascii="Arial" w:eastAsia="Times New Roman" w:hAnsi="Arial" w:cs="Arial"/>
          <w:color w:val="000000"/>
        </w:rPr>
        <w:t>Nettavisen can also reduce Labour cost as h</w:t>
      </w:r>
      <w:r w:rsidRPr="006F5BAA">
        <w:rPr>
          <w:rFonts w:ascii="Arial" w:eastAsia="Times New Roman" w:hAnsi="Arial" w:cs="Arial"/>
          <w:color w:val="000000"/>
        </w:rPr>
        <w:t>iring and training an IT staff can be very expensive, and temporary employees don't always live up to your expectations. Outsourcing lets you focus your human resources where you need them most.</w:t>
      </w:r>
    </w:p>
    <w:p w14:paraId="2FAC83AB" w14:textId="77777777" w:rsidR="00817EAC" w:rsidRDefault="00817EAC" w:rsidP="00817EAC">
      <w:pPr>
        <w:pStyle w:val="ListParagraph"/>
        <w:numPr>
          <w:ilvl w:val="0"/>
          <w:numId w:val="4"/>
        </w:numPr>
        <w:spacing w:after="0" w:line="240" w:lineRule="auto"/>
        <w:jc w:val="both"/>
        <w:rPr>
          <w:rFonts w:ascii="Arial" w:eastAsia="Times New Roman" w:hAnsi="Arial" w:cs="Arial"/>
          <w:color w:val="000000"/>
        </w:rPr>
      </w:pPr>
      <w:r>
        <w:rPr>
          <w:rFonts w:ascii="Arial" w:eastAsia="Times New Roman" w:hAnsi="Arial" w:cs="Arial"/>
          <w:color w:val="000000"/>
        </w:rPr>
        <w:t>Nettavisen can also work on implementing newer technologies as a</w:t>
      </w:r>
      <w:r w:rsidRPr="006F5BAA">
        <w:rPr>
          <w:rFonts w:ascii="Arial" w:eastAsia="Times New Roman" w:hAnsi="Arial" w:cs="Arial"/>
          <w:color w:val="000000"/>
        </w:rPr>
        <w:t xml:space="preserve"> quality outsourced IT service organization will have the assets to begin new tasks immediately. Taking care of a similar undertaking in-house may include weeks or months to contract the correct individuals, train them, and give the help they need. For most implementations, quality IT organizations will get long stretches of experience the starting sparing time and cash.</w:t>
      </w:r>
    </w:p>
    <w:p w14:paraId="08440BDE" w14:textId="77777777" w:rsidR="00817EAC" w:rsidRDefault="00817EAC" w:rsidP="00817EAC">
      <w:pPr>
        <w:pStyle w:val="ListParagraph"/>
        <w:numPr>
          <w:ilvl w:val="0"/>
          <w:numId w:val="4"/>
        </w:numPr>
        <w:spacing w:after="0" w:line="240" w:lineRule="auto"/>
        <w:jc w:val="both"/>
        <w:rPr>
          <w:rFonts w:ascii="Arial" w:eastAsia="Times New Roman" w:hAnsi="Arial" w:cs="Arial"/>
          <w:color w:val="000000"/>
        </w:rPr>
      </w:pPr>
      <w:r>
        <w:rPr>
          <w:rFonts w:ascii="Arial" w:eastAsia="Times New Roman" w:hAnsi="Arial" w:cs="Arial"/>
          <w:color w:val="000000"/>
        </w:rPr>
        <w:t>Nettavisen can be benefited as these outsources companies have highly skilled employees which can improve the current DDBM architecture &amp; Big Data technologies with current advancements in IT field like machine learning, artificial intelligence to make the process of data projection and customer data interpretation more fast, reliable and accurate.</w:t>
      </w:r>
    </w:p>
    <w:p w14:paraId="358807D6" w14:textId="77777777" w:rsidR="00817EAC" w:rsidRDefault="00817EAC" w:rsidP="00817EAC">
      <w:pPr>
        <w:pStyle w:val="ListParagraph"/>
        <w:numPr>
          <w:ilvl w:val="0"/>
          <w:numId w:val="4"/>
        </w:numPr>
        <w:spacing w:after="0" w:line="240" w:lineRule="auto"/>
        <w:jc w:val="both"/>
        <w:rPr>
          <w:rFonts w:ascii="Arial" w:eastAsia="Times New Roman" w:hAnsi="Arial" w:cs="Arial"/>
          <w:color w:val="000000"/>
        </w:rPr>
      </w:pPr>
      <w:r>
        <w:rPr>
          <w:rFonts w:ascii="Arial" w:eastAsia="Times New Roman" w:hAnsi="Arial" w:cs="Arial"/>
          <w:color w:val="000000"/>
        </w:rPr>
        <w:t xml:space="preserve">Nettavisen can also leverage benefits of time zone if the process is outsourced to countries in a different time one. This will help to improve the company’s productivity as the work will be done round the clock. Ex- A pending task in Nettavisen can be picked up by the outsourced company and worked upon. </w:t>
      </w:r>
    </w:p>
    <w:p w14:paraId="3EA15B75" w14:textId="77777777" w:rsidR="00817EAC" w:rsidRPr="007138D1" w:rsidRDefault="00817EAC" w:rsidP="00817EAC">
      <w:pPr>
        <w:pStyle w:val="ListParagraph"/>
        <w:numPr>
          <w:ilvl w:val="0"/>
          <w:numId w:val="4"/>
        </w:numPr>
        <w:spacing w:after="0" w:line="240" w:lineRule="auto"/>
        <w:jc w:val="both"/>
        <w:rPr>
          <w:rFonts w:ascii="Arial" w:eastAsia="Times New Roman" w:hAnsi="Arial" w:cs="Arial"/>
          <w:color w:val="000000"/>
        </w:rPr>
      </w:pPr>
      <w:r w:rsidRPr="007138D1">
        <w:rPr>
          <w:rFonts w:ascii="Arial" w:eastAsia="Times New Roman" w:hAnsi="Arial" w:cs="Arial"/>
          <w:color w:val="000000"/>
        </w:rPr>
        <w:t xml:space="preserve">A hidden benefit of outsourcing is that if </w:t>
      </w:r>
      <w:r>
        <w:rPr>
          <w:rFonts w:ascii="Arial" w:eastAsia="Times New Roman" w:hAnsi="Arial" w:cs="Arial"/>
          <w:color w:val="000000"/>
        </w:rPr>
        <w:t xml:space="preserve">Nettavisen </w:t>
      </w:r>
      <w:r w:rsidRPr="007138D1">
        <w:rPr>
          <w:rFonts w:ascii="Arial" w:eastAsia="Times New Roman" w:hAnsi="Arial" w:cs="Arial"/>
          <w:color w:val="000000"/>
        </w:rPr>
        <w:t>by any chance faces problems due to natural calamities, technical crisis or market fluctuations. Then the offshore outsource partners can still keep working on their assignments. This especially beneficial in bringing back the company back on track.</w:t>
      </w:r>
      <w:r>
        <w:rPr>
          <w:rFonts w:ascii="Arial" w:eastAsia="Times New Roman" w:hAnsi="Arial" w:cs="Arial"/>
          <w:color w:val="000000"/>
        </w:rPr>
        <w:t xml:space="preserve"> This is usually termed as Business continuity programs.</w:t>
      </w:r>
      <w:sdt>
        <w:sdtPr>
          <w:rPr>
            <w:rFonts w:ascii="Arial" w:eastAsia="Times New Roman" w:hAnsi="Arial" w:cs="Arial"/>
            <w:color w:val="000000"/>
          </w:rPr>
          <w:id w:val="-988173486"/>
          <w:citation/>
        </w:sdtPr>
        <w:sdtEndPr/>
        <w:sdtContent>
          <w:r>
            <w:rPr>
              <w:rFonts w:ascii="Arial" w:eastAsia="Times New Roman" w:hAnsi="Arial" w:cs="Arial"/>
              <w:color w:val="000000"/>
            </w:rPr>
            <w:fldChar w:fldCharType="begin"/>
          </w:r>
          <w:r>
            <w:rPr>
              <w:rFonts w:ascii="Arial" w:eastAsia="Times New Roman" w:hAnsi="Arial" w:cs="Arial"/>
              <w:color w:val="000000"/>
            </w:rPr>
            <w:instrText xml:space="preserve"> CITATION Ang12 \l 3081 </w:instrText>
          </w:r>
          <w:r>
            <w:rPr>
              <w:rFonts w:ascii="Arial" w:eastAsia="Times New Roman" w:hAnsi="Arial" w:cs="Arial"/>
              <w:color w:val="000000"/>
            </w:rPr>
            <w:fldChar w:fldCharType="separate"/>
          </w:r>
          <w:r>
            <w:rPr>
              <w:rFonts w:ascii="Arial" w:eastAsia="Times New Roman" w:hAnsi="Arial" w:cs="Arial"/>
              <w:noProof/>
              <w:color w:val="000000"/>
            </w:rPr>
            <w:t xml:space="preserve"> </w:t>
          </w:r>
          <w:r w:rsidRPr="00862969">
            <w:rPr>
              <w:rFonts w:ascii="Arial" w:eastAsia="Times New Roman" w:hAnsi="Arial" w:cs="Arial"/>
              <w:noProof/>
              <w:color w:val="000000"/>
            </w:rPr>
            <w:t>(Smith, 2012)</w:t>
          </w:r>
          <w:r>
            <w:rPr>
              <w:rFonts w:ascii="Arial" w:eastAsia="Times New Roman" w:hAnsi="Arial" w:cs="Arial"/>
              <w:color w:val="000000"/>
            </w:rPr>
            <w:fldChar w:fldCharType="end"/>
          </w:r>
        </w:sdtContent>
      </w:sdt>
    </w:p>
    <w:p w14:paraId="79978CD0" w14:textId="77777777" w:rsidR="00817EAC" w:rsidRDefault="00817EAC" w:rsidP="00DC18F1">
      <w:pPr>
        <w:jc w:val="both"/>
      </w:pPr>
    </w:p>
    <w:p w14:paraId="4601F4E2" w14:textId="77777777" w:rsidR="00817EAC" w:rsidRDefault="00817EAC" w:rsidP="00817EAC">
      <w:pPr>
        <w:ind w:left="720"/>
        <w:jc w:val="both"/>
        <w:rPr>
          <w:rFonts w:ascii="Arial" w:eastAsia="Times New Roman" w:hAnsi="Arial" w:cs="Arial"/>
          <w:b/>
          <w:color w:val="000000"/>
          <w:u w:val="single"/>
        </w:rPr>
      </w:pPr>
      <w:r>
        <w:rPr>
          <w:rFonts w:ascii="Arial" w:eastAsia="Times New Roman" w:hAnsi="Arial" w:cs="Arial"/>
          <w:b/>
          <w:color w:val="000000"/>
          <w:u w:val="single"/>
        </w:rPr>
        <w:t>Cost</w:t>
      </w:r>
    </w:p>
    <w:p w14:paraId="541C5C8A" w14:textId="77777777" w:rsidR="00817EAC" w:rsidRDefault="00817EAC" w:rsidP="00817EAC">
      <w:pPr>
        <w:pStyle w:val="ListParagraph"/>
        <w:numPr>
          <w:ilvl w:val="0"/>
          <w:numId w:val="5"/>
        </w:numPr>
        <w:spacing w:after="0" w:line="240" w:lineRule="auto"/>
        <w:jc w:val="both"/>
        <w:rPr>
          <w:rFonts w:ascii="Arial" w:eastAsia="Times New Roman" w:hAnsi="Arial" w:cs="Arial"/>
          <w:color w:val="000000"/>
        </w:rPr>
      </w:pPr>
      <w:r w:rsidRPr="00ED298F">
        <w:rPr>
          <w:rFonts w:ascii="Arial" w:eastAsia="Times New Roman" w:hAnsi="Arial" w:cs="Arial"/>
          <w:color w:val="000000"/>
        </w:rPr>
        <w:t xml:space="preserve">Nettavisen decision on outsourcing its </w:t>
      </w:r>
      <w:r>
        <w:rPr>
          <w:rFonts w:ascii="Arial" w:eastAsia="Times New Roman" w:hAnsi="Arial" w:cs="Arial"/>
          <w:color w:val="000000"/>
        </w:rPr>
        <w:t>IT to service-based firms located in countries like India, Philippines etc can save them almost 60% of their operating cost in comparison to inhouse operation.</w:t>
      </w:r>
    </w:p>
    <w:p w14:paraId="5F16FD30" w14:textId="77777777" w:rsidR="00817EAC" w:rsidRDefault="00817EAC" w:rsidP="00817EAC">
      <w:pPr>
        <w:pStyle w:val="ListParagraph"/>
        <w:numPr>
          <w:ilvl w:val="0"/>
          <w:numId w:val="5"/>
        </w:numPr>
        <w:spacing w:after="0" w:line="240" w:lineRule="auto"/>
        <w:jc w:val="both"/>
        <w:rPr>
          <w:rFonts w:ascii="Arial" w:eastAsia="Times New Roman" w:hAnsi="Arial" w:cs="Arial"/>
          <w:color w:val="000000"/>
        </w:rPr>
      </w:pPr>
      <w:r>
        <w:rPr>
          <w:rFonts w:ascii="Arial" w:eastAsia="Times New Roman" w:hAnsi="Arial" w:cs="Arial"/>
          <w:color w:val="000000"/>
        </w:rPr>
        <w:t>There are many other benefits as Nettavisen doesn’t have to pay overhead cost such as superannuation, payroll tax &amp; holiday pay as these things will be managed under the outsourced service-based company under fixed budget of Nettavisen.</w:t>
      </w:r>
    </w:p>
    <w:p w14:paraId="0FFBF93A" w14:textId="77777777" w:rsidR="00817EAC" w:rsidRDefault="00817EAC" w:rsidP="00817EAC">
      <w:pPr>
        <w:pStyle w:val="ListParagraph"/>
        <w:numPr>
          <w:ilvl w:val="0"/>
          <w:numId w:val="5"/>
        </w:numPr>
        <w:spacing w:after="0" w:line="240" w:lineRule="auto"/>
        <w:jc w:val="both"/>
        <w:rPr>
          <w:rFonts w:ascii="Arial" w:eastAsia="Times New Roman" w:hAnsi="Arial" w:cs="Arial"/>
          <w:color w:val="000000"/>
        </w:rPr>
      </w:pPr>
      <w:r>
        <w:rPr>
          <w:rFonts w:ascii="Arial" w:eastAsia="Times New Roman" w:hAnsi="Arial" w:cs="Arial"/>
          <w:color w:val="000000"/>
        </w:rPr>
        <w:t>Nettavisen can also save up to 50% of its training &amp; recruiting cost as the majority of the work would be handled by outsourced employees and it would be responsibilities of the service-based companies to acquire a competent staff for the job role.</w:t>
      </w:r>
    </w:p>
    <w:p w14:paraId="5094D0EE" w14:textId="77777777" w:rsidR="00817EAC" w:rsidRDefault="00817EAC" w:rsidP="00817EAC">
      <w:pPr>
        <w:pStyle w:val="ListParagraph"/>
        <w:numPr>
          <w:ilvl w:val="0"/>
          <w:numId w:val="5"/>
        </w:numPr>
        <w:spacing w:after="0" w:line="240" w:lineRule="auto"/>
        <w:jc w:val="both"/>
        <w:rPr>
          <w:rFonts w:ascii="Arial" w:eastAsia="Times New Roman" w:hAnsi="Arial" w:cs="Arial"/>
          <w:color w:val="000000"/>
        </w:rPr>
      </w:pPr>
      <w:r>
        <w:rPr>
          <w:rFonts w:ascii="Arial" w:eastAsia="Times New Roman" w:hAnsi="Arial" w:cs="Arial"/>
          <w:color w:val="000000"/>
        </w:rPr>
        <w:t xml:space="preserve">Below are the rates for app development </w:t>
      </w:r>
      <w:sdt>
        <w:sdtPr>
          <w:rPr>
            <w:rFonts w:ascii="Arial" w:eastAsia="Times New Roman" w:hAnsi="Arial" w:cs="Arial"/>
            <w:color w:val="000000"/>
          </w:rPr>
          <w:id w:val="16207477"/>
          <w:citation/>
        </w:sdtPr>
        <w:sdtEndPr/>
        <w:sdtContent>
          <w:r>
            <w:rPr>
              <w:rFonts w:ascii="Arial" w:eastAsia="Times New Roman" w:hAnsi="Arial" w:cs="Arial"/>
              <w:color w:val="000000"/>
            </w:rPr>
            <w:fldChar w:fldCharType="begin"/>
          </w:r>
          <w:r>
            <w:rPr>
              <w:rFonts w:ascii="Arial" w:eastAsia="Times New Roman" w:hAnsi="Arial" w:cs="Arial"/>
              <w:color w:val="000000"/>
            </w:rPr>
            <w:instrText xml:space="preserve"> CITATION Thi \l 3081 </w:instrText>
          </w:r>
          <w:r>
            <w:rPr>
              <w:rFonts w:ascii="Arial" w:eastAsia="Times New Roman" w:hAnsi="Arial" w:cs="Arial"/>
              <w:color w:val="000000"/>
            </w:rPr>
            <w:fldChar w:fldCharType="separate"/>
          </w:r>
          <w:r w:rsidRPr="00862969">
            <w:rPr>
              <w:rFonts w:ascii="Arial" w:eastAsia="Times New Roman" w:hAnsi="Arial" w:cs="Arial"/>
              <w:noProof/>
              <w:color w:val="000000"/>
            </w:rPr>
            <w:t>(Think Mobiles, n.d.)</w:t>
          </w:r>
          <w:r>
            <w:rPr>
              <w:rFonts w:ascii="Arial" w:eastAsia="Times New Roman" w:hAnsi="Arial" w:cs="Arial"/>
              <w:color w:val="000000"/>
            </w:rPr>
            <w:fldChar w:fldCharType="end"/>
          </w:r>
        </w:sdtContent>
      </w:sdt>
    </w:p>
    <w:p w14:paraId="78201067" w14:textId="77777777" w:rsidR="00817EAC" w:rsidRDefault="00817EAC" w:rsidP="00817EAC">
      <w:pPr>
        <w:jc w:val="both"/>
        <w:rPr>
          <w:rFonts w:ascii="Arial" w:eastAsia="Times New Roman" w:hAnsi="Arial" w:cs="Arial"/>
          <w:color w:val="000000"/>
        </w:rPr>
      </w:pPr>
    </w:p>
    <w:p w14:paraId="01222660" w14:textId="77777777" w:rsidR="00817EAC" w:rsidRDefault="00817EAC" w:rsidP="00817EAC">
      <w:pPr>
        <w:jc w:val="both"/>
        <w:rPr>
          <w:rFonts w:ascii="Arial" w:eastAsia="Times New Roman" w:hAnsi="Arial" w:cs="Arial"/>
          <w:color w:val="000000"/>
        </w:rPr>
      </w:pPr>
      <w:r>
        <w:rPr>
          <w:rFonts w:ascii="Arial" w:eastAsia="Times New Roman" w:hAnsi="Arial" w:cs="Arial"/>
          <w:noProof/>
          <w:color w:val="000000"/>
        </w:rPr>
        <w:lastRenderedPageBreak/>
        <w:drawing>
          <wp:inline distT="0" distB="0" distL="0" distR="0" wp14:anchorId="657A2451" wp14:editId="19D02A5E">
            <wp:extent cx="6184900" cy="169164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5-19 at 10.03.19 pm.png"/>
                    <pic:cNvPicPr/>
                  </pic:nvPicPr>
                  <pic:blipFill>
                    <a:blip r:embed="rId8">
                      <a:extLst>
                        <a:ext uri="{28A0092B-C50C-407E-A947-70E740481C1C}">
                          <a14:useLocalDpi xmlns:a14="http://schemas.microsoft.com/office/drawing/2010/main" val="0"/>
                        </a:ext>
                      </a:extLst>
                    </a:blip>
                    <a:stretch>
                      <a:fillRect/>
                    </a:stretch>
                  </pic:blipFill>
                  <pic:spPr>
                    <a:xfrm>
                      <a:off x="0" y="0"/>
                      <a:ext cx="6205674" cy="1697322"/>
                    </a:xfrm>
                    <a:prstGeom prst="rect">
                      <a:avLst/>
                    </a:prstGeom>
                  </pic:spPr>
                </pic:pic>
              </a:graphicData>
            </a:graphic>
          </wp:inline>
        </w:drawing>
      </w:r>
    </w:p>
    <w:p w14:paraId="1626D42B" w14:textId="77777777" w:rsidR="00817EAC" w:rsidRPr="00CF406E" w:rsidRDefault="00817EAC" w:rsidP="00817EAC">
      <w:pPr>
        <w:jc w:val="both"/>
        <w:rPr>
          <w:rFonts w:ascii="Arial" w:eastAsia="Times New Roman" w:hAnsi="Arial" w:cs="Arial"/>
          <w:color w:val="000000"/>
        </w:rPr>
      </w:pPr>
    </w:p>
    <w:p w14:paraId="6AA63E4D" w14:textId="77777777" w:rsidR="00817EAC" w:rsidRDefault="00817EAC" w:rsidP="00817EAC">
      <w:pPr>
        <w:pStyle w:val="ListParagraph"/>
        <w:numPr>
          <w:ilvl w:val="0"/>
          <w:numId w:val="5"/>
        </w:numPr>
        <w:spacing w:after="0" w:line="240" w:lineRule="auto"/>
        <w:jc w:val="both"/>
        <w:rPr>
          <w:rFonts w:ascii="Arial" w:eastAsia="Times New Roman" w:hAnsi="Arial" w:cs="Arial"/>
          <w:color w:val="000000"/>
        </w:rPr>
      </w:pPr>
      <w:r>
        <w:rPr>
          <w:rFonts w:ascii="Arial" w:eastAsia="Times New Roman" w:hAnsi="Arial" w:cs="Arial"/>
          <w:color w:val="000000"/>
        </w:rPr>
        <w:t xml:space="preserve">The figure indicates if the mobile application is outsourced, it would take an estimate of $40k ~ $50k. the above figure also indicates that it would roughly take $15k per annum to maintain &amp; support the application </w:t>
      </w:r>
    </w:p>
    <w:p w14:paraId="06B0FCA9" w14:textId="77777777" w:rsidR="00817EAC" w:rsidRPr="00862969" w:rsidRDefault="00817EAC" w:rsidP="00817EAC">
      <w:pPr>
        <w:pStyle w:val="ListParagraph"/>
        <w:numPr>
          <w:ilvl w:val="0"/>
          <w:numId w:val="5"/>
        </w:numPr>
        <w:spacing w:after="0" w:line="240" w:lineRule="auto"/>
        <w:rPr>
          <w:rFonts w:ascii="Arial" w:eastAsia="Times New Roman" w:hAnsi="Arial" w:cs="Arial"/>
          <w:color w:val="000000"/>
        </w:rPr>
      </w:pPr>
      <w:r w:rsidRPr="00862969">
        <w:rPr>
          <w:rFonts w:ascii="Arial" w:eastAsia="Times New Roman" w:hAnsi="Arial" w:cs="Arial"/>
          <w:color w:val="000000"/>
        </w:rPr>
        <w:t>Likewise, the hourly rates for central and East Asia are relatively low as compared to rest of the world.</w:t>
      </w:r>
      <w:sdt>
        <w:sdtPr>
          <w:rPr>
            <w:rFonts w:ascii="Arial" w:eastAsia="Times New Roman" w:hAnsi="Arial" w:cs="Arial"/>
            <w:color w:val="000000"/>
          </w:rPr>
          <w:id w:val="756870744"/>
          <w:citation/>
        </w:sdtPr>
        <w:sdtEndPr/>
        <w:sdtContent>
          <w:r>
            <w:rPr>
              <w:rFonts w:ascii="Arial" w:eastAsia="Times New Roman" w:hAnsi="Arial" w:cs="Arial"/>
              <w:color w:val="000000"/>
            </w:rPr>
            <w:fldChar w:fldCharType="begin"/>
          </w:r>
          <w:r>
            <w:rPr>
              <w:rFonts w:ascii="Arial" w:eastAsia="Times New Roman" w:hAnsi="Arial" w:cs="Arial"/>
              <w:color w:val="000000"/>
            </w:rPr>
            <w:instrText xml:space="preserve"> CITATION Qub \l 3081 </w:instrText>
          </w:r>
          <w:r>
            <w:rPr>
              <w:rFonts w:ascii="Arial" w:eastAsia="Times New Roman" w:hAnsi="Arial" w:cs="Arial"/>
              <w:color w:val="000000"/>
            </w:rPr>
            <w:fldChar w:fldCharType="separate"/>
          </w:r>
          <w:r>
            <w:rPr>
              <w:rFonts w:ascii="Arial" w:eastAsia="Times New Roman" w:hAnsi="Arial" w:cs="Arial"/>
              <w:noProof/>
              <w:color w:val="000000"/>
            </w:rPr>
            <w:t xml:space="preserve"> </w:t>
          </w:r>
          <w:r w:rsidRPr="00862969">
            <w:rPr>
              <w:rFonts w:ascii="Arial" w:eastAsia="Times New Roman" w:hAnsi="Arial" w:cs="Arial"/>
              <w:noProof/>
              <w:color w:val="000000"/>
            </w:rPr>
            <w:t>(Qubit Labs, n.d.)</w:t>
          </w:r>
          <w:r>
            <w:rPr>
              <w:rFonts w:ascii="Arial" w:eastAsia="Times New Roman" w:hAnsi="Arial" w:cs="Arial"/>
              <w:color w:val="000000"/>
            </w:rPr>
            <w:fldChar w:fldCharType="end"/>
          </w:r>
        </w:sdtContent>
      </w:sdt>
      <w:r>
        <w:rPr>
          <w:rFonts w:ascii="Arial" w:eastAsia="Times New Roman" w:hAnsi="Arial" w:cs="Arial"/>
          <w:noProof/>
          <w:color w:val="000000"/>
        </w:rPr>
        <w:drawing>
          <wp:inline distT="0" distB="0" distL="0" distR="0" wp14:anchorId="61F6240D" wp14:editId="3AD1E0A3">
            <wp:extent cx="2213026" cy="1380565"/>
            <wp:effectExtent l="0" t="0" r="0" b="381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5-19 at 10.14.15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7867" cy="1408539"/>
                    </a:xfrm>
                    <a:prstGeom prst="rect">
                      <a:avLst/>
                    </a:prstGeom>
                  </pic:spPr>
                </pic:pic>
              </a:graphicData>
            </a:graphic>
          </wp:inline>
        </w:drawing>
      </w:r>
      <w:r>
        <w:rPr>
          <w:rFonts w:ascii="Arial" w:eastAsia="Times New Roman" w:hAnsi="Arial" w:cs="Arial"/>
          <w:noProof/>
          <w:color w:val="000000"/>
        </w:rPr>
        <w:drawing>
          <wp:inline distT="0" distB="0" distL="0" distR="0" wp14:anchorId="20A3A5DB" wp14:editId="411E97D4">
            <wp:extent cx="2306626" cy="138116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5-19 at 10.14.03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60336" cy="1473201"/>
                    </a:xfrm>
                    <a:prstGeom prst="rect">
                      <a:avLst/>
                    </a:prstGeom>
                  </pic:spPr>
                </pic:pic>
              </a:graphicData>
            </a:graphic>
          </wp:inline>
        </w:drawing>
      </w:r>
      <w:r>
        <w:rPr>
          <w:rFonts w:ascii="Arial" w:eastAsia="Times New Roman" w:hAnsi="Arial" w:cs="Arial"/>
          <w:noProof/>
          <w:color w:val="000000"/>
        </w:rPr>
        <w:drawing>
          <wp:inline distT="0" distB="0" distL="0" distR="0" wp14:anchorId="4DB36E9D" wp14:editId="77A76BA0">
            <wp:extent cx="4520602" cy="2908322"/>
            <wp:effectExtent l="0" t="0" r="635"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5-19 at 10.13.52 pm.png"/>
                    <pic:cNvPicPr/>
                  </pic:nvPicPr>
                  <pic:blipFill>
                    <a:blip r:embed="rId11">
                      <a:extLst>
                        <a:ext uri="{28A0092B-C50C-407E-A947-70E740481C1C}">
                          <a14:useLocalDpi xmlns:a14="http://schemas.microsoft.com/office/drawing/2010/main" val="0"/>
                        </a:ext>
                      </a:extLst>
                    </a:blip>
                    <a:stretch>
                      <a:fillRect/>
                    </a:stretch>
                  </pic:blipFill>
                  <pic:spPr>
                    <a:xfrm>
                      <a:off x="0" y="0"/>
                      <a:ext cx="4553860" cy="2929719"/>
                    </a:xfrm>
                    <a:prstGeom prst="rect">
                      <a:avLst/>
                    </a:prstGeom>
                  </pic:spPr>
                </pic:pic>
              </a:graphicData>
            </a:graphic>
          </wp:inline>
        </w:drawing>
      </w:r>
    </w:p>
    <w:p w14:paraId="4ED991BF" w14:textId="77777777" w:rsidR="00817EAC" w:rsidRDefault="00817EAC" w:rsidP="00817EAC">
      <w:pPr>
        <w:jc w:val="both"/>
        <w:rPr>
          <w:rFonts w:ascii="Arial" w:eastAsia="Times New Roman" w:hAnsi="Arial" w:cs="Arial"/>
          <w:color w:val="000000"/>
        </w:rPr>
      </w:pPr>
    </w:p>
    <w:p w14:paraId="0BB928A1" w14:textId="77777777" w:rsidR="00817EAC" w:rsidRDefault="00817EAC" w:rsidP="00817EAC">
      <w:pPr>
        <w:jc w:val="both"/>
        <w:rPr>
          <w:rFonts w:ascii="Arial" w:eastAsia="Times New Roman" w:hAnsi="Arial" w:cs="Arial"/>
          <w:color w:val="000000"/>
        </w:rPr>
      </w:pPr>
    </w:p>
    <w:p w14:paraId="59584C9A" w14:textId="77777777" w:rsidR="00817EAC" w:rsidRPr="00410283" w:rsidRDefault="00817EAC" w:rsidP="00817EAC">
      <w:pPr>
        <w:jc w:val="both"/>
        <w:rPr>
          <w:rFonts w:ascii="Arial" w:eastAsia="Times New Roman" w:hAnsi="Arial" w:cs="Arial"/>
          <w:color w:val="000000"/>
        </w:rPr>
      </w:pPr>
    </w:p>
    <w:p w14:paraId="2B7F9EEA" w14:textId="77777777" w:rsidR="00817EAC" w:rsidRDefault="00817EAC" w:rsidP="00817EAC">
      <w:pPr>
        <w:pStyle w:val="ListParagraph"/>
        <w:numPr>
          <w:ilvl w:val="0"/>
          <w:numId w:val="5"/>
        </w:numPr>
        <w:spacing w:after="0" w:line="240" w:lineRule="auto"/>
        <w:jc w:val="both"/>
        <w:rPr>
          <w:rFonts w:ascii="Arial" w:eastAsia="Times New Roman" w:hAnsi="Arial" w:cs="Arial"/>
          <w:color w:val="000000"/>
        </w:rPr>
      </w:pPr>
      <w:r>
        <w:rPr>
          <w:rFonts w:ascii="Arial" w:eastAsia="Times New Roman" w:hAnsi="Arial" w:cs="Arial"/>
          <w:color w:val="000000"/>
        </w:rPr>
        <w:t xml:space="preserve">It can be estimated that an annual salary of $75k ~ $85k for employees and a maintenance cost of $15k would be required to run the IT infrastructure if the work is outsourced. </w:t>
      </w:r>
    </w:p>
    <w:p w14:paraId="5A005138" w14:textId="77777777" w:rsidR="00817EAC" w:rsidRPr="00410283" w:rsidRDefault="00817EAC" w:rsidP="00817EAC">
      <w:pPr>
        <w:pStyle w:val="ListParagraph"/>
        <w:numPr>
          <w:ilvl w:val="0"/>
          <w:numId w:val="5"/>
        </w:numPr>
        <w:spacing w:after="0" w:line="240" w:lineRule="auto"/>
        <w:jc w:val="both"/>
        <w:rPr>
          <w:rFonts w:ascii="Arial" w:eastAsia="Times New Roman" w:hAnsi="Arial" w:cs="Arial"/>
          <w:color w:val="000000"/>
        </w:rPr>
      </w:pPr>
      <w:r>
        <w:rPr>
          <w:rFonts w:ascii="Arial" w:eastAsia="Times New Roman" w:hAnsi="Arial" w:cs="Arial"/>
          <w:color w:val="000000"/>
        </w:rPr>
        <w:lastRenderedPageBreak/>
        <w:t>The profit margin of Nettavisen would drastically increase if the IT infrastructure and application support is outsourced thus making an exponential increase in company’s revenue.</w:t>
      </w:r>
    </w:p>
    <w:p w14:paraId="5938C5DB" w14:textId="77777777" w:rsidR="00817EAC" w:rsidRDefault="00817EAC" w:rsidP="00817EAC"/>
    <w:p w14:paraId="720B4DB4" w14:textId="3295CA5F" w:rsidR="00817EAC" w:rsidRDefault="00454B5D" w:rsidP="00454B5D">
      <w:pPr>
        <w:ind w:left="720"/>
        <w:jc w:val="both"/>
        <w:rPr>
          <w:rFonts w:ascii="Arial" w:eastAsia="Times New Roman" w:hAnsi="Arial" w:cs="Arial"/>
          <w:b/>
          <w:color w:val="000000"/>
          <w:u w:val="single"/>
        </w:rPr>
      </w:pPr>
      <w:r w:rsidRPr="00454B5D">
        <w:rPr>
          <w:rFonts w:ascii="Arial" w:eastAsia="Times New Roman" w:hAnsi="Arial" w:cs="Arial"/>
          <w:b/>
          <w:color w:val="000000"/>
          <w:u w:val="single"/>
        </w:rPr>
        <w:t>Cost Benefit Analysis</w:t>
      </w:r>
      <w:r>
        <w:rPr>
          <w:rFonts w:ascii="Arial" w:eastAsia="Times New Roman" w:hAnsi="Arial" w:cs="Arial"/>
          <w:b/>
          <w:color w:val="000000"/>
          <w:u w:val="single"/>
        </w:rPr>
        <w:t>:</w:t>
      </w:r>
    </w:p>
    <w:tbl>
      <w:tblPr>
        <w:tblW w:w="4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0"/>
        <w:gridCol w:w="960"/>
      </w:tblGrid>
      <w:tr w:rsidR="00454B5D" w:rsidRPr="002B453C" w14:paraId="6AC453D9" w14:textId="77777777" w:rsidTr="00861F2D">
        <w:trPr>
          <w:trHeight w:val="300"/>
        </w:trPr>
        <w:tc>
          <w:tcPr>
            <w:tcW w:w="3340" w:type="dxa"/>
            <w:shd w:val="clear" w:color="auto" w:fill="auto"/>
            <w:noWrap/>
            <w:vAlign w:val="bottom"/>
            <w:hideMark/>
          </w:tcPr>
          <w:p w14:paraId="31FD3B96" w14:textId="77777777" w:rsidR="00454B5D" w:rsidRPr="002B453C" w:rsidRDefault="00454B5D" w:rsidP="00861F2D">
            <w:pPr>
              <w:spacing w:after="0" w:line="240" w:lineRule="auto"/>
              <w:rPr>
                <w:rFonts w:ascii="Calibri" w:eastAsia="Times New Roman" w:hAnsi="Calibri" w:cs="Calibri"/>
                <w:color w:val="000000"/>
                <w:lang w:eastAsia="en-AU"/>
              </w:rPr>
            </w:pPr>
            <w:r w:rsidRPr="002B453C">
              <w:rPr>
                <w:rFonts w:ascii="Calibri" w:eastAsia="Times New Roman" w:hAnsi="Calibri" w:cs="Calibri"/>
                <w:color w:val="000000"/>
                <w:lang w:eastAsia="en-AU"/>
              </w:rPr>
              <w:t>Costs (Per annum)</w:t>
            </w:r>
          </w:p>
        </w:tc>
        <w:tc>
          <w:tcPr>
            <w:tcW w:w="960" w:type="dxa"/>
            <w:shd w:val="clear" w:color="auto" w:fill="auto"/>
            <w:noWrap/>
            <w:vAlign w:val="bottom"/>
            <w:hideMark/>
          </w:tcPr>
          <w:p w14:paraId="5AE3A881" w14:textId="77777777" w:rsidR="00454B5D" w:rsidRPr="002B453C" w:rsidRDefault="00454B5D" w:rsidP="00861F2D">
            <w:pPr>
              <w:spacing w:after="0" w:line="240" w:lineRule="auto"/>
              <w:rPr>
                <w:rFonts w:ascii="Calibri" w:eastAsia="Times New Roman" w:hAnsi="Calibri" w:cs="Calibri"/>
                <w:color w:val="000000"/>
                <w:lang w:eastAsia="en-AU"/>
              </w:rPr>
            </w:pPr>
          </w:p>
        </w:tc>
      </w:tr>
      <w:tr w:rsidR="00454B5D" w:rsidRPr="002B453C" w14:paraId="4013ABDD" w14:textId="77777777" w:rsidTr="00861F2D">
        <w:trPr>
          <w:trHeight w:val="300"/>
        </w:trPr>
        <w:tc>
          <w:tcPr>
            <w:tcW w:w="3340" w:type="dxa"/>
            <w:shd w:val="clear" w:color="auto" w:fill="auto"/>
            <w:noWrap/>
            <w:vAlign w:val="bottom"/>
            <w:hideMark/>
          </w:tcPr>
          <w:p w14:paraId="08D196C2" w14:textId="77777777" w:rsidR="00454B5D" w:rsidRPr="002B453C" w:rsidRDefault="00454B5D" w:rsidP="00861F2D">
            <w:pPr>
              <w:spacing w:after="0" w:line="240" w:lineRule="auto"/>
              <w:rPr>
                <w:rFonts w:ascii="Calibri" w:eastAsia="Times New Roman" w:hAnsi="Calibri" w:cs="Calibri"/>
                <w:color w:val="000000"/>
                <w:lang w:eastAsia="en-AU"/>
              </w:rPr>
            </w:pPr>
            <w:r w:rsidRPr="002B453C">
              <w:rPr>
                <w:rFonts w:ascii="Calibri" w:eastAsia="Times New Roman" w:hAnsi="Calibri" w:cs="Calibri"/>
                <w:color w:val="000000"/>
                <w:lang w:eastAsia="en-AU"/>
              </w:rPr>
              <w:t xml:space="preserve">Establishment </w:t>
            </w:r>
          </w:p>
        </w:tc>
        <w:tc>
          <w:tcPr>
            <w:tcW w:w="960" w:type="dxa"/>
            <w:shd w:val="clear" w:color="auto" w:fill="auto"/>
            <w:noWrap/>
            <w:vAlign w:val="bottom"/>
            <w:hideMark/>
          </w:tcPr>
          <w:p w14:paraId="6B914BBE" w14:textId="698AB49A" w:rsidR="00454B5D" w:rsidRPr="002B453C" w:rsidRDefault="00D91BFB" w:rsidP="00861F2D">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N/A</w:t>
            </w:r>
          </w:p>
        </w:tc>
      </w:tr>
      <w:tr w:rsidR="00454B5D" w:rsidRPr="002B453C" w14:paraId="4AA8470F" w14:textId="77777777" w:rsidTr="00861F2D">
        <w:trPr>
          <w:trHeight w:val="300"/>
        </w:trPr>
        <w:tc>
          <w:tcPr>
            <w:tcW w:w="3340" w:type="dxa"/>
            <w:shd w:val="clear" w:color="auto" w:fill="auto"/>
            <w:noWrap/>
            <w:vAlign w:val="bottom"/>
            <w:hideMark/>
          </w:tcPr>
          <w:p w14:paraId="4DB5103B" w14:textId="4E05FF8B" w:rsidR="00454B5D" w:rsidRPr="002B453C" w:rsidRDefault="002C62E6" w:rsidP="00861F2D">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System maintenance and support</w:t>
            </w:r>
          </w:p>
        </w:tc>
        <w:tc>
          <w:tcPr>
            <w:tcW w:w="960" w:type="dxa"/>
            <w:shd w:val="clear" w:color="auto" w:fill="auto"/>
            <w:noWrap/>
            <w:vAlign w:val="bottom"/>
            <w:hideMark/>
          </w:tcPr>
          <w:p w14:paraId="363C8432" w14:textId="2C87DDE7" w:rsidR="00454B5D" w:rsidRPr="002B453C" w:rsidRDefault="00BE6D01" w:rsidP="00861F2D">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5,000</w:t>
            </w:r>
          </w:p>
        </w:tc>
      </w:tr>
      <w:tr w:rsidR="00454B5D" w:rsidRPr="002B453C" w14:paraId="1DBB8DEF" w14:textId="77777777" w:rsidTr="00861F2D">
        <w:trPr>
          <w:trHeight w:val="300"/>
        </w:trPr>
        <w:tc>
          <w:tcPr>
            <w:tcW w:w="3340" w:type="dxa"/>
            <w:shd w:val="clear" w:color="auto" w:fill="auto"/>
            <w:noWrap/>
            <w:vAlign w:val="bottom"/>
            <w:hideMark/>
          </w:tcPr>
          <w:p w14:paraId="2D773C50" w14:textId="139488AA" w:rsidR="00454B5D" w:rsidRPr="002B453C" w:rsidRDefault="002C62E6" w:rsidP="00861F2D">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Cost of App development</w:t>
            </w:r>
          </w:p>
        </w:tc>
        <w:tc>
          <w:tcPr>
            <w:tcW w:w="960" w:type="dxa"/>
            <w:shd w:val="clear" w:color="auto" w:fill="auto"/>
            <w:noWrap/>
            <w:vAlign w:val="bottom"/>
            <w:hideMark/>
          </w:tcPr>
          <w:p w14:paraId="52518DD9" w14:textId="580039B5" w:rsidR="00454B5D" w:rsidRPr="002B453C" w:rsidRDefault="00D91BFB" w:rsidP="00861F2D">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85,000</w:t>
            </w:r>
          </w:p>
        </w:tc>
      </w:tr>
      <w:tr w:rsidR="00454B5D" w:rsidRPr="002B453C" w14:paraId="5F58D799" w14:textId="77777777" w:rsidTr="00861F2D">
        <w:trPr>
          <w:trHeight w:val="300"/>
        </w:trPr>
        <w:tc>
          <w:tcPr>
            <w:tcW w:w="3340" w:type="dxa"/>
            <w:shd w:val="clear" w:color="auto" w:fill="auto"/>
            <w:noWrap/>
            <w:vAlign w:val="bottom"/>
            <w:hideMark/>
          </w:tcPr>
          <w:p w14:paraId="3F40C3F8" w14:textId="77777777" w:rsidR="00454B5D" w:rsidRPr="002B453C" w:rsidRDefault="00454B5D" w:rsidP="00861F2D">
            <w:pPr>
              <w:spacing w:after="0" w:line="240" w:lineRule="auto"/>
              <w:rPr>
                <w:rFonts w:ascii="Calibri" w:eastAsia="Times New Roman" w:hAnsi="Calibri" w:cs="Calibri"/>
                <w:color w:val="000000"/>
                <w:lang w:eastAsia="en-AU"/>
              </w:rPr>
            </w:pPr>
            <w:r w:rsidRPr="002B453C">
              <w:rPr>
                <w:rFonts w:ascii="Calibri" w:eastAsia="Times New Roman" w:hAnsi="Calibri" w:cs="Calibri"/>
                <w:color w:val="000000"/>
                <w:lang w:eastAsia="en-AU"/>
              </w:rPr>
              <w:t>Training and Education</w:t>
            </w:r>
          </w:p>
        </w:tc>
        <w:tc>
          <w:tcPr>
            <w:tcW w:w="960" w:type="dxa"/>
            <w:shd w:val="clear" w:color="auto" w:fill="auto"/>
            <w:noWrap/>
            <w:vAlign w:val="bottom"/>
            <w:hideMark/>
          </w:tcPr>
          <w:p w14:paraId="32AAD923" w14:textId="1C843525" w:rsidR="00454B5D" w:rsidRPr="002B453C" w:rsidRDefault="00BE6D01" w:rsidP="00861F2D">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N/A</w:t>
            </w:r>
          </w:p>
        </w:tc>
      </w:tr>
      <w:tr w:rsidR="00454B5D" w:rsidRPr="002B453C" w14:paraId="5A3303F6" w14:textId="77777777" w:rsidTr="00861F2D">
        <w:trPr>
          <w:trHeight w:val="300"/>
        </w:trPr>
        <w:tc>
          <w:tcPr>
            <w:tcW w:w="3340" w:type="dxa"/>
            <w:shd w:val="clear" w:color="auto" w:fill="auto"/>
            <w:noWrap/>
            <w:vAlign w:val="bottom"/>
            <w:hideMark/>
          </w:tcPr>
          <w:p w14:paraId="6E53F826" w14:textId="77777777" w:rsidR="00454B5D" w:rsidRPr="002B453C" w:rsidRDefault="00454B5D" w:rsidP="00861F2D">
            <w:pPr>
              <w:spacing w:after="0" w:line="240" w:lineRule="auto"/>
              <w:rPr>
                <w:rFonts w:ascii="Calibri" w:eastAsia="Times New Roman" w:hAnsi="Calibri" w:cs="Calibri"/>
                <w:color w:val="000000"/>
                <w:lang w:eastAsia="en-AU"/>
              </w:rPr>
            </w:pPr>
            <w:r w:rsidRPr="002B453C">
              <w:rPr>
                <w:rFonts w:ascii="Calibri" w:eastAsia="Times New Roman" w:hAnsi="Calibri" w:cs="Calibri"/>
                <w:color w:val="000000"/>
                <w:lang w:eastAsia="en-AU"/>
              </w:rPr>
              <w:t>Value Management Hours spent</w:t>
            </w:r>
          </w:p>
        </w:tc>
        <w:tc>
          <w:tcPr>
            <w:tcW w:w="960" w:type="dxa"/>
            <w:shd w:val="clear" w:color="auto" w:fill="auto"/>
            <w:noWrap/>
            <w:vAlign w:val="bottom"/>
            <w:hideMark/>
          </w:tcPr>
          <w:p w14:paraId="2663B567" w14:textId="31659CE8" w:rsidR="00454B5D" w:rsidRPr="002B453C" w:rsidRDefault="00BE6D01" w:rsidP="00861F2D">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N/A</w:t>
            </w:r>
          </w:p>
        </w:tc>
      </w:tr>
      <w:tr w:rsidR="00454B5D" w:rsidRPr="002B453C" w14:paraId="708BADEE" w14:textId="77777777" w:rsidTr="00861F2D">
        <w:trPr>
          <w:trHeight w:val="300"/>
        </w:trPr>
        <w:tc>
          <w:tcPr>
            <w:tcW w:w="3340" w:type="dxa"/>
            <w:shd w:val="clear" w:color="auto" w:fill="auto"/>
            <w:noWrap/>
            <w:vAlign w:val="bottom"/>
            <w:hideMark/>
          </w:tcPr>
          <w:p w14:paraId="722BE282" w14:textId="77777777" w:rsidR="00454B5D" w:rsidRPr="002B453C" w:rsidRDefault="00454B5D" w:rsidP="00861F2D">
            <w:pPr>
              <w:spacing w:after="0" w:line="240" w:lineRule="auto"/>
              <w:rPr>
                <w:rFonts w:ascii="Calibri" w:eastAsia="Times New Roman" w:hAnsi="Calibri" w:cs="Calibri"/>
                <w:color w:val="000000"/>
                <w:lang w:eastAsia="en-AU"/>
              </w:rPr>
            </w:pPr>
            <w:r w:rsidRPr="002B453C">
              <w:rPr>
                <w:rFonts w:ascii="Calibri" w:eastAsia="Times New Roman" w:hAnsi="Calibri" w:cs="Calibri"/>
                <w:color w:val="000000"/>
                <w:lang w:eastAsia="en-AU"/>
              </w:rPr>
              <w:t>Total</w:t>
            </w:r>
          </w:p>
        </w:tc>
        <w:tc>
          <w:tcPr>
            <w:tcW w:w="960" w:type="dxa"/>
            <w:shd w:val="clear" w:color="auto" w:fill="auto"/>
            <w:noWrap/>
            <w:vAlign w:val="bottom"/>
            <w:hideMark/>
          </w:tcPr>
          <w:p w14:paraId="189D95E2" w14:textId="0BE53056" w:rsidR="00454B5D" w:rsidRPr="002B453C" w:rsidRDefault="00BE6D01" w:rsidP="00861F2D">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00</w:t>
            </w:r>
            <w:r w:rsidR="00454B5D" w:rsidRPr="002B453C">
              <w:rPr>
                <w:rFonts w:ascii="Calibri" w:eastAsia="Times New Roman" w:hAnsi="Calibri" w:cs="Calibri"/>
                <w:color w:val="000000"/>
                <w:lang w:eastAsia="en-AU"/>
              </w:rPr>
              <w:t>,000</w:t>
            </w:r>
          </w:p>
        </w:tc>
      </w:tr>
    </w:tbl>
    <w:p w14:paraId="399C7175" w14:textId="77777777" w:rsidR="00454B5D" w:rsidRDefault="00454B5D" w:rsidP="00454B5D"/>
    <w:p w14:paraId="41B961DB" w14:textId="77777777" w:rsidR="00454B5D" w:rsidRDefault="00454B5D" w:rsidP="00454B5D"/>
    <w:tbl>
      <w:tblPr>
        <w:tblW w:w="4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960"/>
      </w:tblGrid>
      <w:tr w:rsidR="00454B5D" w:rsidRPr="00A94E63" w14:paraId="11A8C3E6" w14:textId="77777777" w:rsidTr="00861F2D">
        <w:trPr>
          <w:trHeight w:val="300"/>
        </w:trPr>
        <w:tc>
          <w:tcPr>
            <w:tcW w:w="3500" w:type="dxa"/>
            <w:shd w:val="clear" w:color="auto" w:fill="auto"/>
            <w:noWrap/>
            <w:vAlign w:val="bottom"/>
            <w:hideMark/>
          </w:tcPr>
          <w:p w14:paraId="7FEBEBEA" w14:textId="77777777" w:rsidR="00454B5D" w:rsidRPr="00A94E63" w:rsidRDefault="00454B5D" w:rsidP="00861F2D">
            <w:pPr>
              <w:spacing w:after="0" w:line="240" w:lineRule="auto"/>
              <w:rPr>
                <w:rFonts w:ascii="Calibri" w:eastAsia="Times New Roman" w:hAnsi="Calibri" w:cs="Calibri"/>
                <w:color w:val="000000"/>
                <w:lang w:eastAsia="en-AU"/>
              </w:rPr>
            </w:pPr>
            <w:r w:rsidRPr="00A94E63">
              <w:rPr>
                <w:rFonts w:ascii="Calibri" w:eastAsia="Times New Roman" w:hAnsi="Calibri" w:cs="Calibri"/>
                <w:color w:val="000000"/>
                <w:lang w:eastAsia="en-AU"/>
              </w:rPr>
              <w:t>Revenue</w:t>
            </w:r>
            <w:r>
              <w:rPr>
                <w:rFonts w:ascii="Calibri" w:eastAsia="Times New Roman" w:hAnsi="Calibri" w:cs="Calibri"/>
                <w:color w:val="000000"/>
                <w:lang w:eastAsia="en-AU"/>
              </w:rPr>
              <w:t xml:space="preserve"> (Per annum)</w:t>
            </w:r>
          </w:p>
        </w:tc>
        <w:tc>
          <w:tcPr>
            <w:tcW w:w="960" w:type="dxa"/>
            <w:shd w:val="clear" w:color="auto" w:fill="auto"/>
            <w:noWrap/>
            <w:vAlign w:val="bottom"/>
            <w:hideMark/>
          </w:tcPr>
          <w:p w14:paraId="18C67CA7" w14:textId="77777777" w:rsidR="00454B5D" w:rsidRPr="00A94E63" w:rsidRDefault="00454B5D" w:rsidP="00861F2D">
            <w:pPr>
              <w:spacing w:after="0" w:line="240" w:lineRule="auto"/>
              <w:rPr>
                <w:rFonts w:ascii="Calibri" w:eastAsia="Times New Roman" w:hAnsi="Calibri" w:cs="Calibri"/>
                <w:color w:val="000000"/>
                <w:lang w:eastAsia="en-AU"/>
              </w:rPr>
            </w:pPr>
          </w:p>
        </w:tc>
      </w:tr>
      <w:tr w:rsidR="00454B5D" w:rsidRPr="00A94E63" w14:paraId="32D39C3E" w14:textId="77777777" w:rsidTr="00861F2D">
        <w:trPr>
          <w:trHeight w:val="300"/>
        </w:trPr>
        <w:tc>
          <w:tcPr>
            <w:tcW w:w="3500" w:type="dxa"/>
            <w:shd w:val="clear" w:color="auto" w:fill="auto"/>
            <w:noWrap/>
            <w:vAlign w:val="bottom"/>
            <w:hideMark/>
          </w:tcPr>
          <w:p w14:paraId="12700EFF" w14:textId="77777777" w:rsidR="00454B5D" w:rsidRPr="00A94E63" w:rsidRDefault="00454B5D" w:rsidP="00861F2D">
            <w:pPr>
              <w:spacing w:after="0" w:line="240" w:lineRule="auto"/>
              <w:rPr>
                <w:rFonts w:ascii="Calibri" w:eastAsia="Times New Roman" w:hAnsi="Calibri" w:cs="Calibri"/>
                <w:color w:val="000000"/>
                <w:lang w:eastAsia="en-AU"/>
              </w:rPr>
            </w:pPr>
            <w:r w:rsidRPr="00A94E63">
              <w:rPr>
                <w:rFonts w:ascii="Calibri" w:eastAsia="Times New Roman" w:hAnsi="Calibri" w:cs="Calibri"/>
                <w:color w:val="000000"/>
                <w:lang w:eastAsia="en-AU"/>
              </w:rPr>
              <w:t>CPC (advertisements) income</w:t>
            </w:r>
          </w:p>
        </w:tc>
        <w:tc>
          <w:tcPr>
            <w:tcW w:w="960" w:type="dxa"/>
            <w:shd w:val="clear" w:color="auto" w:fill="auto"/>
            <w:noWrap/>
            <w:vAlign w:val="bottom"/>
            <w:hideMark/>
          </w:tcPr>
          <w:p w14:paraId="6FFC0834" w14:textId="77777777" w:rsidR="00454B5D" w:rsidRPr="00A94E63" w:rsidRDefault="00454B5D" w:rsidP="00861F2D">
            <w:pPr>
              <w:spacing w:after="0" w:line="240" w:lineRule="auto"/>
              <w:jc w:val="right"/>
              <w:rPr>
                <w:rFonts w:ascii="Calibri" w:eastAsia="Times New Roman" w:hAnsi="Calibri" w:cs="Calibri"/>
                <w:color w:val="000000"/>
                <w:lang w:eastAsia="en-AU"/>
              </w:rPr>
            </w:pPr>
            <w:r w:rsidRPr="00A94E63">
              <w:rPr>
                <w:rFonts w:ascii="Calibri" w:eastAsia="Times New Roman" w:hAnsi="Calibri" w:cs="Calibri"/>
                <w:color w:val="000000"/>
                <w:lang w:eastAsia="en-AU"/>
              </w:rPr>
              <w:t>300,000</w:t>
            </w:r>
          </w:p>
        </w:tc>
      </w:tr>
      <w:tr w:rsidR="00454B5D" w:rsidRPr="00A94E63" w14:paraId="63A3C128" w14:textId="77777777" w:rsidTr="00861F2D">
        <w:trPr>
          <w:trHeight w:val="300"/>
        </w:trPr>
        <w:tc>
          <w:tcPr>
            <w:tcW w:w="3500" w:type="dxa"/>
            <w:shd w:val="clear" w:color="auto" w:fill="auto"/>
            <w:noWrap/>
            <w:vAlign w:val="bottom"/>
            <w:hideMark/>
          </w:tcPr>
          <w:p w14:paraId="7B1DB8FB" w14:textId="77777777" w:rsidR="00454B5D" w:rsidRPr="00A94E63" w:rsidRDefault="00454B5D" w:rsidP="00861F2D">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Total</w:t>
            </w:r>
          </w:p>
        </w:tc>
        <w:tc>
          <w:tcPr>
            <w:tcW w:w="960" w:type="dxa"/>
            <w:shd w:val="clear" w:color="auto" w:fill="auto"/>
            <w:noWrap/>
            <w:vAlign w:val="bottom"/>
            <w:hideMark/>
          </w:tcPr>
          <w:p w14:paraId="3E4E79CF" w14:textId="77777777" w:rsidR="00454B5D" w:rsidRPr="00A94E63" w:rsidRDefault="00454B5D" w:rsidP="00861F2D">
            <w:pPr>
              <w:spacing w:after="0" w:line="240" w:lineRule="auto"/>
              <w:rPr>
                <w:rFonts w:ascii="Times New Roman" w:eastAsia="Times New Roman" w:hAnsi="Times New Roman" w:cs="Times New Roman"/>
                <w:sz w:val="20"/>
                <w:szCs w:val="20"/>
                <w:lang w:eastAsia="en-AU"/>
              </w:rPr>
            </w:pPr>
            <w:r>
              <w:rPr>
                <w:rFonts w:ascii="Times New Roman" w:eastAsia="Times New Roman" w:hAnsi="Times New Roman" w:cs="Times New Roman"/>
                <w:sz w:val="20"/>
                <w:szCs w:val="20"/>
                <w:lang w:eastAsia="en-AU"/>
              </w:rPr>
              <w:t>3,00,000</w:t>
            </w:r>
          </w:p>
        </w:tc>
      </w:tr>
      <w:tr w:rsidR="00454B5D" w:rsidRPr="00A94E63" w14:paraId="43273CB3" w14:textId="77777777" w:rsidTr="00861F2D">
        <w:trPr>
          <w:trHeight w:val="300"/>
        </w:trPr>
        <w:tc>
          <w:tcPr>
            <w:tcW w:w="3500" w:type="dxa"/>
            <w:shd w:val="clear" w:color="auto" w:fill="auto"/>
            <w:noWrap/>
            <w:vAlign w:val="bottom"/>
            <w:hideMark/>
          </w:tcPr>
          <w:p w14:paraId="1C35F5E6" w14:textId="77777777" w:rsidR="00454B5D" w:rsidRPr="00A94E63" w:rsidRDefault="00454B5D" w:rsidP="00861F2D">
            <w:pPr>
              <w:spacing w:after="0" w:line="240" w:lineRule="auto"/>
              <w:rPr>
                <w:rFonts w:ascii="Times New Roman" w:eastAsia="Times New Roman" w:hAnsi="Times New Roman" w:cs="Times New Roman"/>
                <w:sz w:val="20"/>
                <w:szCs w:val="20"/>
                <w:lang w:eastAsia="en-AU"/>
              </w:rPr>
            </w:pPr>
          </w:p>
        </w:tc>
        <w:tc>
          <w:tcPr>
            <w:tcW w:w="960" w:type="dxa"/>
            <w:shd w:val="clear" w:color="auto" w:fill="auto"/>
            <w:noWrap/>
            <w:vAlign w:val="bottom"/>
            <w:hideMark/>
          </w:tcPr>
          <w:p w14:paraId="5D272E47" w14:textId="77777777" w:rsidR="00454B5D" w:rsidRPr="00A94E63" w:rsidRDefault="00454B5D" w:rsidP="00861F2D">
            <w:pPr>
              <w:spacing w:after="0" w:line="240" w:lineRule="auto"/>
              <w:rPr>
                <w:rFonts w:ascii="Times New Roman" w:eastAsia="Times New Roman" w:hAnsi="Times New Roman" w:cs="Times New Roman"/>
                <w:sz w:val="20"/>
                <w:szCs w:val="20"/>
                <w:lang w:eastAsia="en-AU"/>
              </w:rPr>
            </w:pPr>
          </w:p>
        </w:tc>
      </w:tr>
    </w:tbl>
    <w:p w14:paraId="53506FE0" w14:textId="77777777" w:rsidR="00454B5D" w:rsidRDefault="00454B5D" w:rsidP="00454B5D"/>
    <w:p w14:paraId="74659162" w14:textId="278A9346" w:rsidR="00454B5D" w:rsidRDefault="00454B5D" w:rsidP="00454B5D">
      <w:r>
        <w:t xml:space="preserve">Net Cost of running the </w:t>
      </w:r>
      <w:r w:rsidR="00C20468">
        <w:t>application: 3</w:t>
      </w:r>
      <w:r>
        <w:t>,00,000</w:t>
      </w:r>
      <w:r w:rsidR="00C20468">
        <w:t xml:space="preserve"> - 100000</w:t>
      </w:r>
      <w:r>
        <w:t xml:space="preserve"> = </w:t>
      </w:r>
      <w:r w:rsidR="00C20468">
        <w:t>200</w:t>
      </w:r>
      <w:r>
        <w:t>,000</w:t>
      </w:r>
      <w:r w:rsidR="00C20468">
        <w:t xml:space="preserve"> in profits post deployment</w:t>
      </w:r>
    </w:p>
    <w:p w14:paraId="0885A810" w14:textId="77777777" w:rsidR="00454B5D" w:rsidRPr="00454B5D" w:rsidRDefault="00454B5D" w:rsidP="00454B5D"/>
    <w:p w14:paraId="36B0E8DA" w14:textId="000B3070" w:rsidR="00817EAC" w:rsidRDefault="00817EAC" w:rsidP="00817EAC">
      <w:pPr>
        <w:ind w:left="720"/>
        <w:jc w:val="both"/>
        <w:rPr>
          <w:rFonts w:ascii="Arial" w:eastAsia="Times New Roman" w:hAnsi="Arial" w:cs="Arial"/>
          <w:b/>
          <w:color w:val="000000"/>
          <w:u w:val="single"/>
        </w:rPr>
      </w:pPr>
      <w:r>
        <w:rPr>
          <w:rFonts w:ascii="Arial" w:eastAsia="Times New Roman" w:hAnsi="Arial" w:cs="Arial"/>
          <w:b/>
          <w:color w:val="000000"/>
          <w:u w:val="single"/>
        </w:rPr>
        <w:t>Risk</w:t>
      </w:r>
      <w:r w:rsidR="00647AD9">
        <w:rPr>
          <w:rFonts w:ascii="Arial" w:eastAsia="Times New Roman" w:hAnsi="Arial" w:cs="Arial"/>
          <w:b/>
          <w:color w:val="000000"/>
          <w:u w:val="single"/>
        </w:rPr>
        <w:t>s</w:t>
      </w:r>
    </w:p>
    <w:p w14:paraId="3BE1D3C7" w14:textId="77777777" w:rsidR="00817EAC" w:rsidRDefault="00817EAC" w:rsidP="00817EAC">
      <w:pPr>
        <w:pStyle w:val="ListParagraph"/>
        <w:numPr>
          <w:ilvl w:val="0"/>
          <w:numId w:val="5"/>
        </w:numPr>
        <w:spacing w:after="0" w:line="240" w:lineRule="auto"/>
        <w:jc w:val="both"/>
        <w:rPr>
          <w:rFonts w:ascii="Arial" w:eastAsia="Times New Roman" w:hAnsi="Arial" w:cs="Arial"/>
          <w:color w:val="000000"/>
        </w:rPr>
      </w:pPr>
      <w:r>
        <w:rPr>
          <w:rFonts w:ascii="Arial" w:eastAsia="Times New Roman" w:hAnsi="Arial" w:cs="Arial"/>
          <w:color w:val="000000"/>
        </w:rPr>
        <w:t>Outsourcing the Nettavisen IT division also poses few risk and threats as there can be a possibility of weak management. Weaker management can be infective in maintaining the SLA of Nettavisen which may lead to production issues and data discrepancy in the company. Breach in SLA can also incur huge cost as it may be impacting the end users &amp; customers of Nettavisen</w:t>
      </w:r>
    </w:p>
    <w:p w14:paraId="6186584D" w14:textId="77777777" w:rsidR="00817EAC" w:rsidRDefault="00817EAC" w:rsidP="00817EAC">
      <w:pPr>
        <w:pStyle w:val="ListParagraph"/>
        <w:numPr>
          <w:ilvl w:val="0"/>
          <w:numId w:val="5"/>
        </w:numPr>
        <w:spacing w:after="0" w:line="240" w:lineRule="auto"/>
        <w:jc w:val="both"/>
        <w:rPr>
          <w:rFonts w:ascii="Arial" w:eastAsia="Times New Roman" w:hAnsi="Arial" w:cs="Arial"/>
          <w:color w:val="000000"/>
        </w:rPr>
      </w:pPr>
      <w:r>
        <w:rPr>
          <w:rFonts w:ascii="Arial" w:eastAsia="Times New Roman" w:hAnsi="Arial" w:cs="Arial"/>
          <w:color w:val="000000"/>
        </w:rPr>
        <w:t>Nettavisen may have a chance of security breach and compliance issues if appropriate security measures are not in place between Nettavisen and outsourced companies.</w:t>
      </w:r>
      <w:sdt>
        <w:sdtPr>
          <w:rPr>
            <w:rFonts w:ascii="Arial" w:eastAsia="Times New Roman" w:hAnsi="Arial" w:cs="Arial"/>
            <w:color w:val="000000"/>
          </w:rPr>
          <w:id w:val="-1614511661"/>
          <w:citation/>
        </w:sdtPr>
        <w:sdtEndPr/>
        <w:sdtContent>
          <w:r>
            <w:rPr>
              <w:rFonts w:ascii="Arial" w:eastAsia="Times New Roman" w:hAnsi="Arial" w:cs="Arial"/>
              <w:color w:val="000000"/>
            </w:rPr>
            <w:fldChar w:fldCharType="begin"/>
          </w:r>
          <w:r>
            <w:rPr>
              <w:rFonts w:ascii="Arial" w:eastAsia="Times New Roman" w:hAnsi="Arial" w:cs="Arial"/>
              <w:color w:val="000000"/>
            </w:rPr>
            <w:instrText xml:space="preserve"> CITATION Liz09 \l 3081 </w:instrText>
          </w:r>
          <w:r>
            <w:rPr>
              <w:rFonts w:ascii="Arial" w:eastAsia="Times New Roman" w:hAnsi="Arial" w:cs="Arial"/>
              <w:color w:val="000000"/>
            </w:rPr>
            <w:fldChar w:fldCharType="separate"/>
          </w:r>
          <w:r>
            <w:rPr>
              <w:rFonts w:ascii="Arial" w:eastAsia="Times New Roman" w:hAnsi="Arial" w:cs="Arial"/>
              <w:noProof/>
              <w:color w:val="000000"/>
            </w:rPr>
            <w:t xml:space="preserve"> </w:t>
          </w:r>
          <w:r w:rsidRPr="00862969">
            <w:rPr>
              <w:rFonts w:ascii="Arial" w:eastAsia="Times New Roman" w:hAnsi="Arial" w:cs="Arial"/>
              <w:noProof/>
              <w:color w:val="000000"/>
            </w:rPr>
            <w:t>(Zuniga, 2009)</w:t>
          </w:r>
          <w:r>
            <w:rPr>
              <w:rFonts w:ascii="Arial" w:eastAsia="Times New Roman" w:hAnsi="Arial" w:cs="Arial"/>
              <w:color w:val="000000"/>
            </w:rPr>
            <w:fldChar w:fldCharType="end"/>
          </w:r>
        </w:sdtContent>
      </w:sdt>
    </w:p>
    <w:p w14:paraId="79F66819" w14:textId="77777777" w:rsidR="00817EAC" w:rsidRDefault="00817EAC" w:rsidP="00817EAC">
      <w:pPr>
        <w:pStyle w:val="ListParagraph"/>
        <w:numPr>
          <w:ilvl w:val="0"/>
          <w:numId w:val="5"/>
        </w:numPr>
        <w:spacing w:after="0" w:line="240" w:lineRule="auto"/>
        <w:jc w:val="both"/>
        <w:rPr>
          <w:rFonts w:ascii="Arial" w:eastAsia="Times New Roman" w:hAnsi="Arial" w:cs="Arial"/>
          <w:color w:val="000000"/>
        </w:rPr>
      </w:pPr>
      <w:r>
        <w:rPr>
          <w:rFonts w:ascii="Arial" w:eastAsia="Times New Roman" w:hAnsi="Arial" w:cs="Arial"/>
          <w:color w:val="000000"/>
        </w:rPr>
        <w:t>Nettavisen must have a mandatory Non-Disclosure agreement with the outsourced company as the data involved in profiling an individual is highly sensitive and any breach in its security can cost Nettavisen a huge lawsuit.</w:t>
      </w:r>
    </w:p>
    <w:p w14:paraId="7D047706" w14:textId="08CADFE5" w:rsidR="00817EAC" w:rsidRPr="001514CF" w:rsidRDefault="00817EAC" w:rsidP="00817EAC">
      <w:pPr>
        <w:pStyle w:val="ListParagraph"/>
        <w:numPr>
          <w:ilvl w:val="0"/>
          <w:numId w:val="5"/>
        </w:numPr>
        <w:spacing w:after="0" w:line="240" w:lineRule="auto"/>
        <w:jc w:val="both"/>
      </w:pPr>
      <w:r w:rsidRPr="0011272C">
        <w:rPr>
          <w:rFonts w:ascii="Arial" w:eastAsia="Times New Roman" w:hAnsi="Arial" w:cs="Arial"/>
          <w:color w:val="000000"/>
        </w:rPr>
        <w:t>There is also a possibility that the outsourced company may not have</w:t>
      </w:r>
      <w:r>
        <w:rPr>
          <w:rFonts w:ascii="Arial" w:eastAsia="Times New Roman" w:hAnsi="Arial" w:cs="Arial"/>
          <w:color w:val="000000"/>
        </w:rPr>
        <w:t xml:space="preserve"> adequate</w:t>
      </w:r>
      <w:r w:rsidRPr="0011272C">
        <w:rPr>
          <w:rFonts w:ascii="Arial" w:eastAsia="Times New Roman" w:hAnsi="Arial" w:cs="Arial"/>
          <w:color w:val="000000"/>
        </w:rPr>
        <w:t xml:space="preserve"> laws protecting intellectual property or the private data</w:t>
      </w:r>
      <w:r>
        <w:rPr>
          <w:rFonts w:ascii="Arial" w:eastAsia="Times New Roman" w:hAnsi="Arial" w:cs="Arial"/>
          <w:color w:val="000000"/>
        </w:rPr>
        <w:t xml:space="preserve"> in their country</w:t>
      </w:r>
      <w:r w:rsidRPr="0011272C">
        <w:rPr>
          <w:rFonts w:ascii="Arial" w:eastAsia="Times New Roman" w:hAnsi="Arial" w:cs="Arial"/>
          <w:color w:val="000000"/>
        </w:rPr>
        <w:t>,</w:t>
      </w:r>
      <w:r>
        <w:rPr>
          <w:rFonts w:ascii="Arial" w:eastAsia="Times New Roman" w:hAnsi="Arial" w:cs="Arial"/>
          <w:color w:val="000000"/>
        </w:rPr>
        <w:t xml:space="preserve"> therefore Nettavisen may find it difficult to prosecute if there is any incident of an illegal activity.</w:t>
      </w:r>
    </w:p>
    <w:p w14:paraId="69FC04AB" w14:textId="5043B1C4" w:rsidR="001514CF" w:rsidRDefault="001514CF" w:rsidP="001514CF">
      <w:pPr>
        <w:spacing w:after="0" w:line="240" w:lineRule="auto"/>
        <w:jc w:val="both"/>
      </w:pPr>
    </w:p>
    <w:p w14:paraId="12EF8F90" w14:textId="77777777" w:rsidR="00AF09B2" w:rsidRPr="00DC18F1" w:rsidRDefault="00AF09B2" w:rsidP="00DC18F1">
      <w:pPr>
        <w:pStyle w:val="ListParagraph"/>
        <w:numPr>
          <w:ilvl w:val="0"/>
          <w:numId w:val="7"/>
        </w:numPr>
        <w:spacing w:after="0" w:line="240" w:lineRule="auto"/>
        <w:textAlignment w:val="baseline"/>
        <w:rPr>
          <w:rFonts w:ascii="Arial" w:eastAsia="Times New Roman" w:hAnsi="Arial" w:cs="Arial"/>
          <w:b/>
          <w:bCs/>
          <w:color w:val="000000"/>
        </w:rPr>
      </w:pPr>
      <w:r w:rsidRPr="00DC18F1">
        <w:rPr>
          <w:rFonts w:ascii="Arial" w:eastAsia="Times New Roman" w:hAnsi="Arial" w:cs="Arial"/>
          <w:b/>
          <w:bCs/>
          <w:color w:val="000000"/>
        </w:rPr>
        <w:t>In House IT Team</w:t>
      </w:r>
    </w:p>
    <w:p w14:paraId="0B6337F2" w14:textId="77777777" w:rsidR="00AF09B2" w:rsidRDefault="00AF09B2" w:rsidP="00AF09B2">
      <w:r>
        <w:t xml:space="preserve">As compared to Outsourcing a certain activity, in house maintenance means that hiring professionals and setting up a whole department just for that particular tasks to be performed. IN outsourcing, your hire a third-party company or professional to do the task for you. Outsourcing decisions are mainly based on a single motivating factor i.e. cost but a company should consider a lot of different things while taking a decision to outsource a process or not. </w:t>
      </w:r>
    </w:p>
    <w:p w14:paraId="7865EDF7" w14:textId="77777777" w:rsidR="00AF09B2" w:rsidRDefault="00AF09B2" w:rsidP="00AF09B2"/>
    <w:p w14:paraId="79671FA1" w14:textId="77777777" w:rsidR="00AF09B2" w:rsidRDefault="00AF09B2" w:rsidP="00AF09B2">
      <w:r w:rsidRPr="00DC18F1">
        <w:rPr>
          <w:b/>
          <w:u w:val="single"/>
        </w:rPr>
        <w:t>Benefits of in-house IT maintenance team</w:t>
      </w:r>
      <w:r>
        <w:t xml:space="preserve"> – </w:t>
      </w:r>
    </w:p>
    <w:p w14:paraId="043549EB" w14:textId="77777777" w:rsidR="00AF09B2" w:rsidRDefault="00AF09B2" w:rsidP="00AF09B2">
      <w:r w:rsidRPr="00A35574">
        <w:rPr>
          <w:b/>
        </w:rPr>
        <w:t>Less Risk of Obsolesce</w:t>
      </w:r>
      <w:r>
        <w:t xml:space="preserve"> – In rapidly changing IT environment, a technology becoming obsolete is not a big issue but if you have outsourced certain IT process, it can cost you a lot if the outsourcing partner is less dynamic. Whereas if you establish in house solution there are high chances that you will be able to educate or train them on any new technology making them more dynamic.</w:t>
      </w:r>
    </w:p>
    <w:p w14:paraId="0B617B8A" w14:textId="77777777" w:rsidR="00AF09B2" w:rsidRDefault="00AF09B2" w:rsidP="00AF09B2">
      <w:r w:rsidRPr="00A35574">
        <w:rPr>
          <w:b/>
        </w:rPr>
        <w:t>Control Distribution</w:t>
      </w:r>
      <w:r>
        <w:t xml:space="preserve"> – While doing any process with the in-house team there are very less chances of it making the control dilution inside the company. On the other hand, if you outsource the process, it may require you to provide the outsourced partner with additional authority to perform certain tasks required for the process to be executed.</w:t>
      </w:r>
      <w:sdt>
        <w:sdtPr>
          <w:id w:val="-332540683"/>
          <w:citation/>
        </w:sdtPr>
        <w:sdtEndPr/>
        <w:sdtContent>
          <w:r>
            <w:fldChar w:fldCharType="begin"/>
          </w:r>
          <w:r>
            <w:instrText xml:space="preserve"> CITATION Buc92 \l 3081 </w:instrText>
          </w:r>
          <w:r>
            <w:fldChar w:fldCharType="separate"/>
          </w:r>
          <w:r>
            <w:rPr>
              <w:noProof/>
            </w:rPr>
            <w:t xml:space="preserve"> (Buck-Lew, 1992)</w:t>
          </w:r>
          <w:r>
            <w:fldChar w:fldCharType="end"/>
          </w:r>
        </w:sdtContent>
      </w:sdt>
    </w:p>
    <w:p w14:paraId="35CD1554" w14:textId="77777777" w:rsidR="00AF09B2" w:rsidRDefault="00AF09B2" w:rsidP="00AF09B2">
      <w:r w:rsidRPr="00D8534C">
        <w:rPr>
          <w:b/>
        </w:rPr>
        <w:t>Employee morale</w:t>
      </w:r>
      <w:r>
        <w:t xml:space="preserve"> </w:t>
      </w:r>
      <w:r>
        <w:softHyphen/>
        <w:t xml:space="preserve">– When you outsourced a certain task it may result in making your own employees feel unsecured about their jobs. They also fear that they may be asked to work for a vendor and they might think that the management believes outsiders are more competent than them to perform the task. On the other hand, if you choose in house solution for any of the processes it boosts the morale of employees making them feel more secured and faithful towards their employer. </w:t>
      </w:r>
      <w:sdt>
        <w:sdtPr>
          <w:id w:val="-1843857388"/>
          <w:citation/>
        </w:sdtPr>
        <w:sdtEndPr/>
        <w:sdtContent>
          <w:r>
            <w:fldChar w:fldCharType="begin"/>
          </w:r>
          <w:r>
            <w:instrText xml:space="preserve"> CITATION Bel06 \l 3081 </w:instrText>
          </w:r>
          <w:r>
            <w:fldChar w:fldCharType="separate"/>
          </w:r>
          <w:r>
            <w:rPr>
              <w:noProof/>
            </w:rPr>
            <w:t>(Belcourt, 2006)</w:t>
          </w:r>
          <w:r>
            <w:fldChar w:fldCharType="end"/>
          </w:r>
        </w:sdtContent>
      </w:sdt>
    </w:p>
    <w:p w14:paraId="17B81A33" w14:textId="77777777" w:rsidR="00AF09B2" w:rsidRDefault="00AF09B2" w:rsidP="00AF09B2"/>
    <w:p w14:paraId="68842B6B" w14:textId="77777777" w:rsidR="00AF09B2" w:rsidRDefault="00AF09B2" w:rsidP="00AF09B2">
      <w:r w:rsidRPr="00DC18F1">
        <w:rPr>
          <w:b/>
          <w:u w:val="single"/>
        </w:rPr>
        <w:t>Financials</w:t>
      </w:r>
      <w:r>
        <w:t xml:space="preserve"> – Cost of having own IT maintenance team is one the biggest factor while considering outsourcing a process. Establishing a whole new team inside the organisation to perform a certain process can result in very high establishment costs. While hiring a vendor to perform a task can prove to be cost efficient as they provide the same service to different clients. </w:t>
      </w:r>
      <w:sdt>
        <w:sdtPr>
          <w:id w:val="-417334473"/>
          <w:citation/>
        </w:sdtPr>
        <w:sdtEndPr/>
        <w:sdtContent>
          <w:r>
            <w:fldChar w:fldCharType="begin"/>
          </w:r>
          <w:r>
            <w:instrText xml:space="preserve"> CITATION Bel06 \l 3081 </w:instrText>
          </w:r>
          <w:r>
            <w:fldChar w:fldCharType="separate"/>
          </w:r>
          <w:r>
            <w:rPr>
              <w:noProof/>
            </w:rPr>
            <w:t>(Belcourt, 2006)</w:t>
          </w:r>
          <w:r>
            <w:fldChar w:fldCharType="end"/>
          </w:r>
        </w:sdtContent>
      </w:sdt>
    </w:p>
    <w:p w14:paraId="3182A24E" w14:textId="77777777" w:rsidR="00AF09B2" w:rsidRDefault="00AF09B2" w:rsidP="00AF09B2"/>
    <w:p w14:paraId="7B995C87" w14:textId="77777777" w:rsidR="00AF09B2" w:rsidRDefault="00AF09B2" w:rsidP="00AF09B2">
      <w:r>
        <w:t xml:space="preserve">The outsourcing partner takes advantage of economies of scale on the hardware and professionals making them more cost efficient. </w:t>
      </w:r>
      <w:sdt>
        <w:sdtPr>
          <w:id w:val="-1534328529"/>
          <w:citation/>
        </w:sdtPr>
        <w:sdtEndPr/>
        <w:sdtContent>
          <w:r>
            <w:fldChar w:fldCharType="begin"/>
          </w:r>
          <w:r>
            <w:instrText xml:space="preserve">CITATION The93 \l 3081 </w:instrText>
          </w:r>
          <w:r>
            <w:fldChar w:fldCharType="separate"/>
          </w:r>
          <w:r>
            <w:rPr>
              <w:noProof/>
            </w:rPr>
            <w:t>(Teng, 1993)</w:t>
          </w:r>
          <w:r>
            <w:fldChar w:fldCharType="end"/>
          </w:r>
        </w:sdtContent>
      </w:sdt>
    </w:p>
    <w:p w14:paraId="457FB136" w14:textId="77777777" w:rsidR="00AF09B2" w:rsidRDefault="00AF09B2" w:rsidP="00AF09B2"/>
    <w:p w14:paraId="4EBE3C5C" w14:textId="77777777" w:rsidR="00AF09B2" w:rsidRDefault="00AF09B2" w:rsidP="00AF09B2">
      <w:r w:rsidRPr="00DC18F1">
        <w:rPr>
          <w:b/>
          <w:u w:val="single"/>
        </w:rPr>
        <w:t>Less Expertise</w:t>
      </w:r>
      <w:r>
        <w:t xml:space="preserve"> - While we outsource a certain task, the vendor is already performing the same task for different companies. The vendor can be considered as experts in their field and they have more knowledge in dealing with situations that may arise while performing the tasks. Where as in house IT team may be new to the type of difficulties they might face in the process. Also, hiring an Expert just to perform a single process is itself a costly matter, which can easily be achieved by outsourcing the project itself. </w:t>
      </w:r>
    </w:p>
    <w:p w14:paraId="731E63CB" w14:textId="77777777" w:rsidR="00AF09B2" w:rsidRDefault="00AF09B2" w:rsidP="00AF09B2">
      <w:r w:rsidRPr="00DC18F1">
        <w:rPr>
          <w:b/>
          <w:u w:val="single"/>
        </w:rPr>
        <w:t>Improved Quality of the service</w:t>
      </w:r>
      <w:r>
        <w:t xml:space="preserve"> – As a contract is signed between the vendor and the company outsourcing a process. The parameters on which the quality will be measured (Quality Standards) can be written more precisely and the company can expect the quality of the services to be of the optimum level. </w:t>
      </w:r>
    </w:p>
    <w:p w14:paraId="6FE762CC" w14:textId="77777777" w:rsidR="00AF09B2" w:rsidRDefault="00AF09B2" w:rsidP="00AF09B2"/>
    <w:p w14:paraId="1AC61649" w14:textId="77777777" w:rsidR="00AF09B2" w:rsidRDefault="00AF09B2" w:rsidP="00AF09B2">
      <w:r w:rsidRPr="00DC18F1">
        <w:rPr>
          <w:b/>
          <w:u w:val="single"/>
        </w:rPr>
        <w:t>Strategic Focus</w:t>
      </w:r>
      <w:r>
        <w:t xml:space="preserve"> – A company should know that achieving excellence in every area they practice is very difficult and they might have resource or technology limitations as well. They may be very good at the work they do but they might not be able to perform all the task in a very effective way. So, by outsourcing they can focus on their main strategic idea and leave the process to the outsourced vendor and focus on the main work. </w:t>
      </w:r>
      <w:sdt>
        <w:sdtPr>
          <w:id w:val="1199126602"/>
          <w:citation/>
        </w:sdtPr>
        <w:sdtEndPr/>
        <w:sdtContent>
          <w:r>
            <w:fldChar w:fldCharType="begin"/>
          </w:r>
          <w:r>
            <w:instrText xml:space="preserve"> CITATION Bel06 \l 3081 </w:instrText>
          </w:r>
          <w:r>
            <w:fldChar w:fldCharType="separate"/>
          </w:r>
          <w:r>
            <w:rPr>
              <w:noProof/>
            </w:rPr>
            <w:t>(Belcourt, 2006)</w:t>
          </w:r>
          <w:r>
            <w:fldChar w:fldCharType="end"/>
          </w:r>
        </w:sdtContent>
      </w:sdt>
    </w:p>
    <w:p w14:paraId="3C51B0D5" w14:textId="77777777" w:rsidR="00AF09B2" w:rsidRDefault="00AF09B2" w:rsidP="00AF09B2"/>
    <w:p w14:paraId="24F9ABB4" w14:textId="77777777" w:rsidR="00AF09B2" w:rsidRDefault="00AF09B2" w:rsidP="00AF09B2"/>
    <w:p w14:paraId="193CE771" w14:textId="77777777" w:rsidR="00AF09B2" w:rsidRPr="00DC18F1" w:rsidRDefault="00AF09B2" w:rsidP="00AF09B2">
      <w:pPr>
        <w:rPr>
          <w:b/>
          <w:u w:val="single"/>
        </w:rPr>
      </w:pPr>
      <w:r w:rsidRPr="00DC18F1">
        <w:rPr>
          <w:b/>
          <w:u w:val="single"/>
        </w:rPr>
        <w:t xml:space="preserve">Conclusion </w:t>
      </w:r>
    </w:p>
    <w:p w14:paraId="5087A5BA" w14:textId="77777777" w:rsidR="00AF09B2" w:rsidRDefault="00AF09B2" w:rsidP="00AF09B2">
      <w:r>
        <w:t xml:space="preserve">While choosing between Outsourcing or in-house solution for any process, there are many different things to be taken into consideration like the control, cost of establishment, expertise and the time limitation. All these things can play a significant role in taking the decision and can impact the plan. It depends on company’s financial and strategic situation to decide whether they should or they should not consider outsourcing as an option or not.  </w:t>
      </w:r>
    </w:p>
    <w:p w14:paraId="7EEDBBF0" w14:textId="77777777" w:rsidR="00AF09B2" w:rsidRDefault="00AF09B2" w:rsidP="00AF09B2"/>
    <w:p w14:paraId="014FF18F" w14:textId="77777777" w:rsidR="00AF09B2" w:rsidRPr="00DC18F1" w:rsidRDefault="00AF09B2" w:rsidP="00AF09B2">
      <w:pPr>
        <w:rPr>
          <w:b/>
          <w:u w:val="single"/>
        </w:rPr>
      </w:pPr>
      <w:r w:rsidRPr="00DC18F1">
        <w:rPr>
          <w:b/>
          <w:u w:val="single"/>
        </w:rPr>
        <w:t>Cost Benefit Analysis</w:t>
      </w:r>
    </w:p>
    <w:p w14:paraId="72F2A8BA" w14:textId="3F425610" w:rsidR="00AF09B2" w:rsidRPr="00A94E63" w:rsidRDefault="00AF09B2" w:rsidP="00AF09B2">
      <w:pPr>
        <w:rPr>
          <w:b/>
        </w:rPr>
      </w:pPr>
      <w:r>
        <w:rPr>
          <w:b/>
        </w:rPr>
        <w:t>Cost of setting up the In</w:t>
      </w:r>
      <w:r w:rsidR="004A1C39">
        <w:rPr>
          <w:b/>
        </w:rPr>
        <w:t>-</w:t>
      </w:r>
      <w:r>
        <w:rPr>
          <w:b/>
        </w:rPr>
        <w:t>house Team</w:t>
      </w:r>
    </w:p>
    <w:tbl>
      <w:tblPr>
        <w:tblW w:w="4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0"/>
        <w:gridCol w:w="960"/>
      </w:tblGrid>
      <w:tr w:rsidR="00AF09B2" w:rsidRPr="002B453C" w14:paraId="1419A868" w14:textId="77777777" w:rsidTr="00272291">
        <w:trPr>
          <w:trHeight w:val="300"/>
        </w:trPr>
        <w:tc>
          <w:tcPr>
            <w:tcW w:w="3340" w:type="dxa"/>
            <w:shd w:val="clear" w:color="auto" w:fill="auto"/>
            <w:noWrap/>
            <w:vAlign w:val="bottom"/>
            <w:hideMark/>
          </w:tcPr>
          <w:p w14:paraId="623FE719" w14:textId="77777777" w:rsidR="00AF09B2" w:rsidRPr="002B453C" w:rsidRDefault="00AF09B2" w:rsidP="00272291">
            <w:pPr>
              <w:spacing w:after="0" w:line="240" w:lineRule="auto"/>
              <w:rPr>
                <w:rFonts w:ascii="Calibri" w:eastAsia="Times New Roman" w:hAnsi="Calibri" w:cs="Calibri"/>
                <w:color w:val="000000"/>
                <w:lang w:eastAsia="en-AU"/>
              </w:rPr>
            </w:pPr>
            <w:r w:rsidRPr="002B453C">
              <w:rPr>
                <w:rFonts w:ascii="Calibri" w:eastAsia="Times New Roman" w:hAnsi="Calibri" w:cs="Calibri"/>
                <w:color w:val="000000"/>
                <w:lang w:eastAsia="en-AU"/>
              </w:rPr>
              <w:t>Costs (Per annum)</w:t>
            </w:r>
          </w:p>
        </w:tc>
        <w:tc>
          <w:tcPr>
            <w:tcW w:w="960" w:type="dxa"/>
            <w:shd w:val="clear" w:color="auto" w:fill="auto"/>
            <w:noWrap/>
            <w:vAlign w:val="bottom"/>
            <w:hideMark/>
          </w:tcPr>
          <w:p w14:paraId="4891954E" w14:textId="77777777" w:rsidR="00AF09B2" w:rsidRPr="002B453C" w:rsidRDefault="00AF09B2" w:rsidP="00272291">
            <w:pPr>
              <w:spacing w:after="0" w:line="240" w:lineRule="auto"/>
              <w:rPr>
                <w:rFonts w:ascii="Calibri" w:eastAsia="Times New Roman" w:hAnsi="Calibri" w:cs="Calibri"/>
                <w:color w:val="000000"/>
                <w:lang w:eastAsia="en-AU"/>
              </w:rPr>
            </w:pPr>
          </w:p>
        </w:tc>
      </w:tr>
      <w:tr w:rsidR="00AF09B2" w:rsidRPr="002B453C" w14:paraId="007823FB" w14:textId="77777777" w:rsidTr="00272291">
        <w:trPr>
          <w:trHeight w:val="300"/>
        </w:trPr>
        <w:tc>
          <w:tcPr>
            <w:tcW w:w="3340" w:type="dxa"/>
            <w:shd w:val="clear" w:color="auto" w:fill="auto"/>
            <w:noWrap/>
            <w:vAlign w:val="bottom"/>
            <w:hideMark/>
          </w:tcPr>
          <w:p w14:paraId="375E53CE" w14:textId="77777777" w:rsidR="00AF09B2" w:rsidRPr="002B453C" w:rsidRDefault="00AF09B2" w:rsidP="00272291">
            <w:pPr>
              <w:spacing w:after="0" w:line="240" w:lineRule="auto"/>
              <w:rPr>
                <w:rFonts w:ascii="Calibri" w:eastAsia="Times New Roman" w:hAnsi="Calibri" w:cs="Calibri"/>
                <w:color w:val="000000"/>
                <w:lang w:eastAsia="en-AU"/>
              </w:rPr>
            </w:pPr>
            <w:r w:rsidRPr="002B453C">
              <w:rPr>
                <w:rFonts w:ascii="Calibri" w:eastAsia="Times New Roman" w:hAnsi="Calibri" w:cs="Calibri"/>
                <w:color w:val="000000"/>
                <w:lang w:eastAsia="en-AU"/>
              </w:rPr>
              <w:t xml:space="preserve">Establishment </w:t>
            </w:r>
          </w:p>
        </w:tc>
        <w:tc>
          <w:tcPr>
            <w:tcW w:w="960" w:type="dxa"/>
            <w:shd w:val="clear" w:color="auto" w:fill="auto"/>
            <w:noWrap/>
            <w:vAlign w:val="bottom"/>
            <w:hideMark/>
          </w:tcPr>
          <w:p w14:paraId="38C1DE41" w14:textId="77777777" w:rsidR="00AF09B2" w:rsidRPr="002B453C" w:rsidRDefault="00AF09B2" w:rsidP="00272291">
            <w:pPr>
              <w:spacing w:after="0" w:line="240" w:lineRule="auto"/>
              <w:jc w:val="right"/>
              <w:rPr>
                <w:rFonts w:ascii="Calibri" w:eastAsia="Times New Roman" w:hAnsi="Calibri" w:cs="Calibri"/>
                <w:color w:val="000000"/>
                <w:lang w:eastAsia="en-AU"/>
              </w:rPr>
            </w:pPr>
            <w:r w:rsidRPr="002B453C">
              <w:rPr>
                <w:rFonts w:ascii="Calibri" w:eastAsia="Times New Roman" w:hAnsi="Calibri" w:cs="Calibri"/>
                <w:color w:val="000000"/>
                <w:lang w:eastAsia="en-AU"/>
              </w:rPr>
              <w:t>75,000</w:t>
            </w:r>
          </w:p>
        </w:tc>
      </w:tr>
      <w:tr w:rsidR="00AF09B2" w:rsidRPr="002B453C" w14:paraId="7DCA956C" w14:textId="77777777" w:rsidTr="00272291">
        <w:trPr>
          <w:trHeight w:val="300"/>
        </w:trPr>
        <w:tc>
          <w:tcPr>
            <w:tcW w:w="3340" w:type="dxa"/>
            <w:shd w:val="clear" w:color="auto" w:fill="auto"/>
            <w:noWrap/>
            <w:vAlign w:val="bottom"/>
            <w:hideMark/>
          </w:tcPr>
          <w:p w14:paraId="1C0908C9" w14:textId="178E2C4E" w:rsidR="00AF09B2" w:rsidRPr="002B453C" w:rsidRDefault="002C62E6" w:rsidP="00272291">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System maintenance and support</w:t>
            </w:r>
          </w:p>
        </w:tc>
        <w:tc>
          <w:tcPr>
            <w:tcW w:w="960" w:type="dxa"/>
            <w:shd w:val="clear" w:color="auto" w:fill="auto"/>
            <w:noWrap/>
            <w:vAlign w:val="bottom"/>
            <w:hideMark/>
          </w:tcPr>
          <w:p w14:paraId="21A2CE21" w14:textId="74F722D8" w:rsidR="00AF09B2" w:rsidRPr="002B453C" w:rsidRDefault="002C62E6" w:rsidP="00272291">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50</w:t>
            </w:r>
            <w:r w:rsidR="00AF09B2" w:rsidRPr="002B453C">
              <w:rPr>
                <w:rFonts w:ascii="Calibri" w:eastAsia="Times New Roman" w:hAnsi="Calibri" w:cs="Calibri"/>
                <w:color w:val="000000"/>
                <w:lang w:eastAsia="en-AU"/>
              </w:rPr>
              <w:t>,000</w:t>
            </w:r>
          </w:p>
        </w:tc>
      </w:tr>
      <w:tr w:rsidR="00AF09B2" w:rsidRPr="002B453C" w14:paraId="13441F71" w14:textId="77777777" w:rsidTr="00272291">
        <w:trPr>
          <w:trHeight w:val="300"/>
        </w:trPr>
        <w:tc>
          <w:tcPr>
            <w:tcW w:w="3340" w:type="dxa"/>
            <w:shd w:val="clear" w:color="auto" w:fill="auto"/>
            <w:noWrap/>
            <w:vAlign w:val="bottom"/>
            <w:hideMark/>
          </w:tcPr>
          <w:p w14:paraId="3ACD1C0B" w14:textId="77777777" w:rsidR="00AF09B2" w:rsidRPr="002B453C" w:rsidRDefault="00AF09B2" w:rsidP="00272291">
            <w:pPr>
              <w:spacing w:after="0" w:line="240" w:lineRule="auto"/>
              <w:rPr>
                <w:rFonts w:ascii="Calibri" w:eastAsia="Times New Roman" w:hAnsi="Calibri" w:cs="Calibri"/>
                <w:color w:val="000000"/>
                <w:lang w:eastAsia="en-AU"/>
              </w:rPr>
            </w:pPr>
            <w:r w:rsidRPr="002B453C">
              <w:rPr>
                <w:rFonts w:ascii="Calibri" w:eastAsia="Times New Roman" w:hAnsi="Calibri" w:cs="Calibri"/>
                <w:color w:val="000000"/>
                <w:lang w:eastAsia="en-AU"/>
              </w:rPr>
              <w:t>Salary of Employee</w:t>
            </w:r>
          </w:p>
        </w:tc>
        <w:tc>
          <w:tcPr>
            <w:tcW w:w="960" w:type="dxa"/>
            <w:shd w:val="clear" w:color="auto" w:fill="auto"/>
            <w:noWrap/>
            <w:vAlign w:val="bottom"/>
            <w:hideMark/>
          </w:tcPr>
          <w:p w14:paraId="69B9AD8E" w14:textId="77777777" w:rsidR="00AF09B2" w:rsidRPr="002B453C" w:rsidRDefault="00AF09B2" w:rsidP="00272291">
            <w:pPr>
              <w:spacing w:after="0" w:line="240" w:lineRule="auto"/>
              <w:jc w:val="right"/>
              <w:rPr>
                <w:rFonts w:ascii="Calibri" w:eastAsia="Times New Roman" w:hAnsi="Calibri" w:cs="Calibri"/>
                <w:color w:val="000000"/>
                <w:lang w:eastAsia="en-AU"/>
              </w:rPr>
            </w:pPr>
            <w:r w:rsidRPr="002B453C">
              <w:rPr>
                <w:rFonts w:ascii="Calibri" w:eastAsia="Times New Roman" w:hAnsi="Calibri" w:cs="Calibri"/>
                <w:color w:val="000000"/>
                <w:lang w:eastAsia="en-AU"/>
              </w:rPr>
              <w:t>200,000</w:t>
            </w:r>
          </w:p>
        </w:tc>
      </w:tr>
      <w:tr w:rsidR="00AF09B2" w:rsidRPr="002B453C" w14:paraId="33400BE6" w14:textId="77777777" w:rsidTr="00272291">
        <w:trPr>
          <w:trHeight w:val="300"/>
        </w:trPr>
        <w:tc>
          <w:tcPr>
            <w:tcW w:w="3340" w:type="dxa"/>
            <w:shd w:val="clear" w:color="auto" w:fill="auto"/>
            <w:noWrap/>
            <w:vAlign w:val="bottom"/>
            <w:hideMark/>
          </w:tcPr>
          <w:p w14:paraId="3776F962" w14:textId="77777777" w:rsidR="00AF09B2" w:rsidRPr="002B453C" w:rsidRDefault="00AF09B2" w:rsidP="00272291">
            <w:pPr>
              <w:spacing w:after="0" w:line="240" w:lineRule="auto"/>
              <w:rPr>
                <w:rFonts w:ascii="Calibri" w:eastAsia="Times New Roman" w:hAnsi="Calibri" w:cs="Calibri"/>
                <w:color w:val="000000"/>
                <w:lang w:eastAsia="en-AU"/>
              </w:rPr>
            </w:pPr>
            <w:r w:rsidRPr="002B453C">
              <w:rPr>
                <w:rFonts w:ascii="Calibri" w:eastAsia="Times New Roman" w:hAnsi="Calibri" w:cs="Calibri"/>
                <w:color w:val="000000"/>
                <w:lang w:eastAsia="en-AU"/>
              </w:rPr>
              <w:t>Training and Education</w:t>
            </w:r>
          </w:p>
        </w:tc>
        <w:tc>
          <w:tcPr>
            <w:tcW w:w="960" w:type="dxa"/>
            <w:shd w:val="clear" w:color="auto" w:fill="auto"/>
            <w:noWrap/>
            <w:vAlign w:val="bottom"/>
            <w:hideMark/>
          </w:tcPr>
          <w:p w14:paraId="6A49FB71" w14:textId="77777777" w:rsidR="00AF09B2" w:rsidRPr="002B453C" w:rsidRDefault="00AF09B2" w:rsidP="00272291">
            <w:pPr>
              <w:spacing w:after="0" w:line="240" w:lineRule="auto"/>
              <w:jc w:val="right"/>
              <w:rPr>
                <w:rFonts w:ascii="Calibri" w:eastAsia="Times New Roman" w:hAnsi="Calibri" w:cs="Calibri"/>
                <w:color w:val="000000"/>
                <w:lang w:eastAsia="en-AU"/>
              </w:rPr>
            </w:pPr>
            <w:r w:rsidRPr="002B453C">
              <w:rPr>
                <w:rFonts w:ascii="Calibri" w:eastAsia="Times New Roman" w:hAnsi="Calibri" w:cs="Calibri"/>
                <w:color w:val="000000"/>
                <w:lang w:eastAsia="en-AU"/>
              </w:rPr>
              <w:t>50,000</w:t>
            </w:r>
          </w:p>
        </w:tc>
      </w:tr>
      <w:tr w:rsidR="00AF09B2" w:rsidRPr="002B453C" w14:paraId="419AD931" w14:textId="77777777" w:rsidTr="00272291">
        <w:trPr>
          <w:trHeight w:val="300"/>
        </w:trPr>
        <w:tc>
          <w:tcPr>
            <w:tcW w:w="3340" w:type="dxa"/>
            <w:shd w:val="clear" w:color="auto" w:fill="auto"/>
            <w:noWrap/>
            <w:vAlign w:val="bottom"/>
            <w:hideMark/>
          </w:tcPr>
          <w:p w14:paraId="3B1534F8" w14:textId="77777777" w:rsidR="00AF09B2" w:rsidRPr="002B453C" w:rsidRDefault="00AF09B2" w:rsidP="00272291">
            <w:pPr>
              <w:spacing w:after="0" w:line="240" w:lineRule="auto"/>
              <w:rPr>
                <w:rFonts w:ascii="Calibri" w:eastAsia="Times New Roman" w:hAnsi="Calibri" w:cs="Calibri"/>
                <w:color w:val="000000"/>
                <w:lang w:eastAsia="en-AU"/>
              </w:rPr>
            </w:pPr>
            <w:r w:rsidRPr="002B453C">
              <w:rPr>
                <w:rFonts w:ascii="Calibri" w:eastAsia="Times New Roman" w:hAnsi="Calibri" w:cs="Calibri"/>
                <w:color w:val="000000"/>
                <w:lang w:eastAsia="en-AU"/>
              </w:rPr>
              <w:t>Value Management Hours spent</w:t>
            </w:r>
          </w:p>
        </w:tc>
        <w:tc>
          <w:tcPr>
            <w:tcW w:w="960" w:type="dxa"/>
            <w:shd w:val="clear" w:color="auto" w:fill="auto"/>
            <w:noWrap/>
            <w:vAlign w:val="bottom"/>
            <w:hideMark/>
          </w:tcPr>
          <w:p w14:paraId="379DF3B3" w14:textId="77777777" w:rsidR="00AF09B2" w:rsidRPr="002B453C" w:rsidRDefault="00AF09B2" w:rsidP="00272291">
            <w:pPr>
              <w:spacing w:after="0" w:line="240" w:lineRule="auto"/>
              <w:jc w:val="right"/>
              <w:rPr>
                <w:rFonts w:ascii="Calibri" w:eastAsia="Times New Roman" w:hAnsi="Calibri" w:cs="Calibri"/>
                <w:color w:val="000000"/>
                <w:lang w:eastAsia="en-AU"/>
              </w:rPr>
            </w:pPr>
            <w:r w:rsidRPr="002B453C">
              <w:rPr>
                <w:rFonts w:ascii="Calibri" w:eastAsia="Times New Roman" w:hAnsi="Calibri" w:cs="Calibri"/>
                <w:color w:val="000000"/>
                <w:lang w:eastAsia="en-AU"/>
              </w:rPr>
              <w:t>20,000</w:t>
            </w:r>
          </w:p>
        </w:tc>
      </w:tr>
      <w:tr w:rsidR="00AF09B2" w:rsidRPr="002B453C" w14:paraId="7E93E6D3" w14:textId="77777777" w:rsidTr="00272291">
        <w:trPr>
          <w:trHeight w:val="300"/>
        </w:trPr>
        <w:tc>
          <w:tcPr>
            <w:tcW w:w="3340" w:type="dxa"/>
            <w:shd w:val="clear" w:color="auto" w:fill="auto"/>
            <w:noWrap/>
            <w:vAlign w:val="bottom"/>
            <w:hideMark/>
          </w:tcPr>
          <w:p w14:paraId="6C8B0B5C" w14:textId="77777777" w:rsidR="00AF09B2" w:rsidRPr="002B453C" w:rsidRDefault="00AF09B2" w:rsidP="00272291">
            <w:pPr>
              <w:spacing w:after="0" w:line="240" w:lineRule="auto"/>
              <w:rPr>
                <w:rFonts w:ascii="Calibri" w:eastAsia="Times New Roman" w:hAnsi="Calibri" w:cs="Calibri"/>
                <w:color w:val="000000"/>
                <w:lang w:eastAsia="en-AU"/>
              </w:rPr>
            </w:pPr>
            <w:r w:rsidRPr="002B453C">
              <w:rPr>
                <w:rFonts w:ascii="Calibri" w:eastAsia="Times New Roman" w:hAnsi="Calibri" w:cs="Calibri"/>
                <w:color w:val="000000"/>
                <w:lang w:eastAsia="en-AU"/>
              </w:rPr>
              <w:t>Total</w:t>
            </w:r>
          </w:p>
        </w:tc>
        <w:tc>
          <w:tcPr>
            <w:tcW w:w="960" w:type="dxa"/>
            <w:shd w:val="clear" w:color="auto" w:fill="auto"/>
            <w:noWrap/>
            <w:vAlign w:val="bottom"/>
            <w:hideMark/>
          </w:tcPr>
          <w:p w14:paraId="2D3FAB1B" w14:textId="77777777" w:rsidR="00AF09B2" w:rsidRPr="002B453C" w:rsidRDefault="00AF09B2" w:rsidP="00272291">
            <w:pPr>
              <w:spacing w:after="0" w:line="240" w:lineRule="auto"/>
              <w:jc w:val="right"/>
              <w:rPr>
                <w:rFonts w:ascii="Calibri" w:eastAsia="Times New Roman" w:hAnsi="Calibri" w:cs="Calibri"/>
                <w:color w:val="000000"/>
                <w:lang w:eastAsia="en-AU"/>
              </w:rPr>
            </w:pPr>
            <w:r w:rsidRPr="002B453C">
              <w:rPr>
                <w:rFonts w:ascii="Calibri" w:eastAsia="Times New Roman" w:hAnsi="Calibri" w:cs="Calibri"/>
                <w:color w:val="000000"/>
                <w:lang w:eastAsia="en-AU"/>
              </w:rPr>
              <w:t>395,000</w:t>
            </w:r>
          </w:p>
        </w:tc>
      </w:tr>
    </w:tbl>
    <w:p w14:paraId="0B0B1974" w14:textId="77777777" w:rsidR="00AF09B2" w:rsidRDefault="00AF09B2" w:rsidP="00AF09B2"/>
    <w:p w14:paraId="43DC20BA" w14:textId="77777777" w:rsidR="00AF09B2" w:rsidRDefault="00AF09B2" w:rsidP="00AF09B2"/>
    <w:tbl>
      <w:tblPr>
        <w:tblW w:w="4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960"/>
      </w:tblGrid>
      <w:tr w:rsidR="00AF09B2" w:rsidRPr="00A94E63" w14:paraId="7FA625FE" w14:textId="77777777" w:rsidTr="00272291">
        <w:trPr>
          <w:trHeight w:val="300"/>
        </w:trPr>
        <w:tc>
          <w:tcPr>
            <w:tcW w:w="3500" w:type="dxa"/>
            <w:shd w:val="clear" w:color="auto" w:fill="auto"/>
            <w:noWrap/>
            <w:vAlign w:val="bottom"/>
            <w:hideMark/>
          </w:tcPr>
          <w:p w14:paraId="6EE05224" w14:textId="77777777" w:rsidR="00AF09B2" w:rsidRPr="00A94E63" w:rsidRDefault="00AF09B2" w:rsidP="00272291">
            <w:pPr>
              <w:spacing w:after="0" w:line="240" w:lineRule="auto"/>
              <w:rPr>
                <w:rFonts w:ascii="Calibri" w:eastAsia="Times New Roman" w:hAnsi="Calibri" w:cs="Calibri"/>
                <w:color w:val="000000"/>
                <w:lang w:eastAsia="en-AU"/>
              </w:rPr>
            </w:pPr>
            <w:r w:rsidRPr="00A94E63">
              <w:rPr>
                <w:rFonts w:ascii="Calibri" w:eastAsia="Times New Roman" w:hAnsi="Calibri" w:cs="Calibri"/>
                <w:color w:val="000000"/>
                <w:lang w:eastAsia="en-AU"/>
              </w:rPr>
              <w:t>Revenue</w:t>
            </w:r>
            <w:r>
              <w:rPr>
                <w:rFonts w:ascii="Calibri" w:eastAsia="Times New Roman" w:hAnsi="Calibri" w:cs="Calibri"/>
                <w:color w:val="000000"/>
                <w:lang w:eastAsia="en-AU"/>
              </w:rPr>
              <w:t xml:space="preserve"> (Per annum)</w:t>
            </w:r>
          </w:p>
        </w:tc>
        <w:tc>
          <w:tcPr>
            <w:tcW w:w="960" w:type="dxa"/>
            <w:shd w:val="clear" w:color="auto" w:fill="auto"/>
            <w:noWrap/>
            <w:vAlign w:val="bottom"/>
            <w:hideMark/>
          </w:tcPr>
          <w:p w14:paraId="2EBC0F5D" w14:textId="77777777" w:rsidR="00AF09B2" w:rsidRPr="00A94E63" w:rsidRDefault="00AF09B2" w:rsidP="00272291">
            <w:pPr>
              <w:spacing w:after="0" w:line="240" w:lineRule="auto"/>
              <w:rPr>
                <w:rFonts w:ascii="Calibri" w:eastAsia="Times New Roman" w:hAnsi="Calibri" w:cs="Calibri"/>
                <w:color w:val="000000"/>
                <w:lang w:eastAsia="en-AU"/>
              </w:rPr>
            </w:pPr>
          </w:p>
        </w:tc>
      </w:tr>
      <w:tr w:rsidR="00AF09B2" w:rsidRPr="00A94E63" w14:paraId="47A2CD7D" w14:textId="77777777" w:rsidTr="00272291">
        <w:trPr>
          <w:trHeight w:val="300"/>
        </w:trPr>
        <w:tc>
          <w:tcPr>
            <w:tcW w:w="3500" w:type="dxa"/>
            <w:shd w:val="clear" w:color="auto" w:fill="auto"/>
            <w:noWrap/>
            <w:vAlign w:val="bottom"/>
            <w:hideMark/>
          </w:tcPr>
          <w:p w14:paraId="240C7EDB" w14:textId="77777777" w:rsidR="00AF09B2" w:rsidRPr="00A94E63" w:rsidRDefault="00AF09B2" w:rsidP="00272291">
            <w:pPr>
              <w:spacing w:after="0" w:line="240" w:lineRule="auto"/>
              <w:rPr>
                <w:rFonts w:ascii="Calibri" w:eastAsia="Times New Roman" w:hAnsi="Calibri" w:cs="Calibri"/>
                <w:color w:val="000000"/>
                <w:lang w:eastAsia="en-AU"/>
              </w:rPr>
            </w:pPr>
            <w:r w:rsidRPr="00A94E63">
              <w:rPr>
                <w:rFonts w:ascii="Calibri" w:eastAsia="Times New Roman" w:hAnsi="Calibri" w:cs="Calibri"/>
                <w:color w:val="000000"/>
                <w:lang w:eastAsia="en-AU"/>
              </w:rPr>
              <w:t>CPC (advertisements) income</w:t>
            </w:r>
          </w:p>
        </w:tc>
        <w:tc>
          <w:tcPr>
            <w:tcW w:w="960" w:type="dxa"/>
            <w:shd w:val="clear" w:color="auto" w:fill="auto"/>
            <w:noWrap/>
            <w:vAlign w:val="bottom"/>
            <w:hideMark/>
          </w:tcPr>
          <w:p w14:paraId="0E6B5B86" w14:textId="77777777" w:rsidR="00AF09B2" w:rsidRPr="00A94E63" w:rsidRDefault="00AF09B2" w:rsidP="00272291">
            <w:pPr>
              <w:spacing w:after="0" w:line="240" w:lineRule="auto"/>
              <w:jc w:val="right"/>
              <w:rPr>
                <w:rFonts w:ascii="Calibri" w:eastAsia="Times New Roman" w:hAnsi="Calibri" w:cs="Calibri"/>
                <w:color w:val="000000"/>
                <w:lang w:eastAsia="en-AU"/>
              </w:rPr>
            </w:pPr>
            <w:r w:rsidRPr="00A94E63">
              <w:rPr>
                <w:rFonts w:ascii="Calibri" w:eastAsia="Times New Roman" w:hAnsi="Calibri" w:cs="Calibri"/>
                <w:color w:val="000000"/>
                <w:lang w:eastAsia="en-AU"/>
              </w:rPr>
              <w:t>300,000</w:t>
            </w:r>
          </w:p>
        </w:tc>
      </w:tr>
      <w:tr w:rsidR="00AF09B2" w:rsidRPr="00A94E63" w14:paraId="00F6453B" w14:textId="77777777" w:rsidTr="00272291">
        <w:trPr>
          <w:trHeight w:val="300"/>
        </w:trPr>
        <w:tc>
          <w:tcPr>
            <w:tcW w:w="3500" w:type="dxa"/>
            <w:shd w:val="clear" w:color="auto" w:fill="auto"/>
            <w:noWrap/>
            <w:vAlign w:val="bottom"/>
            <w:hideMark/>
          </w:tcPr>
          <w:p w14:paraId="4BB21BE3" w14:textId="77777777" w:rsidR="00AF09B2" w:rsidRPr="00A94E63" w:rsidRDefault="00AF09B2" w:rsidP="00272291">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Total</w:t>
            </w:r>
          </w:p>
        </w:tc>
        <w:tc>
          <w:tcPr>
            <w:tcW w:w="960" w:type="dxa"/>
            <w:shd w:val="clear" w:color="auto" w:fill="auto"/>
            <w:noWrap/>
            <w:vAlign w:val="bottom"/>
            <w:hideMark/>
          </w:tcPr>
          <w:p w14:paraId="0AE4A763" w14:textId="77777777" w:rsidR="00AF09B2" w:rsidRPr="00A94E63" w:rsidRDefault="00AF09B2" w:rsidP="00272291">
            <w:pPr>
              <w:spacing w:after="0" w:line="240" w:lineRule="auto"/>
              <w:rPr>
                <w:rFonts w:ascii="Times New Roman" w:eastAsia="Times New Roman" w:hAnsi="Times New Roman" w:cs="Times New Roman"/>
                <w:sz w:val="20"/>
                <w:szCs w:val="20"/>
                <w:lang w:eastAsia="en-AU"/>
              </w:rPr>
            </w:pPr>
            <w:r>
              <w:rPr>
                <w:rFonts w:ascii="Times New Roman" w:eastAsia="Times New Roman" w:hAnsi="Times New Roman" w:cs="Times New Roman"/>
                <w:sz w:val="20"/>
                <w:szCs w:val="20"/>
                <w:lang w:eastAsia="en-AU"/>
              </w:rPr>
              <w:t>3,00,000</w:t>
            </w:r>
          </w:p>
        </w:tc>
      </w:tr>
      <w:tr w:rsidR="00AF09B2" w:rsidRPr="00A94E63" w14:paraId="1BDDC2BB" w14:textId="77777777" w:rsidTr="00272291">
        <w:trPr>
          <w:trHeight w:val="300"/>
        </w:trPr>
        <w:tc>
          <w:tcPr>
            <w:tcW w:w="3500" w:type="dxa"/>
            <w:shd w:val="clear" w:color="auto" w:fill="auto"/>
            <w:noWrap/>
            <w:vAlign w:val="bottom"/>
            <w:hideMark/>
          </w:tcPr>
          <w:p w14:paraId="02CA87C2" w14:textId="77777777" w:rsidR="00AF09B2" w:rsidRPr="00A94E63" w:rsidRDefault="00AF09B2" w:rsidP="00272291">
            <w:pPr>
              <w:spacing w:after="0" w:line="240" w:lineRule="auto"/>
              <w:rPr>
                <w:rFonts w:ascii="Times New Roman" w:eastAsia="Times New Roman" w:hAnsi="Times New Roman" w:cs="Times New Roman"/>
                <w:sz w:val="20"/>
                <w:szCs w:val="20"/>
                <w:lang w:eastAsia="en-AU"/>
              </w:rPr>
            </w:pPr>
          </w:p>
        </w:tc>
        <w:tc>
          <w:tcPr>
            <w:tcW w:w="960" w:type="dxa"/>
            <w:shd w:val="clear" w:color="auto" w:fill="auto"/>
            <w:noWrap/>
            <w:vAlign w:val="bottom"/>
            <w:hideMark/>
          </w:tcPr>
          <w:p w14:paraId="2EC6CE1C" w14:textId="77777777" w:rsidR="00AF09B2" w:rsidRPr="00A94E63" w:rsidRDefault="00AF09B2" w:rsidP="00272291">
            <w:pPr>
              <w:spacing w:after="0" w:line="240" w:lineRule="auto"/>
              <w:rPr>
                <w:rFonts w:ascii="Times New Roman" w:eastAsia="Times New Roman" w:hAnsi="Times New Roman" w:cs="Times New Roman"/>
                <w:sz w:val="20"/>
                <w:szCs w:val="20"/>
                <w:lang w:eastAsia="en-AU"/>
              </w:rPr>
            </w:pPr>
          </w:p>
        </w:tc>
      </w:tr>
    </w:tbl>
    <w:p w14:paraId="25842DC1" w14:textId="77777777" w:rsidR="00AF09B2" w:rsidRDefault="00AF09B2" w:rsidP="00AF09B2"/>
    <w:p w14:paraId="5ADC0E94" w14:textId="3E7EC002" w:rsidR="00AF09B2" w:rsidRDefault="00AF09B2" w:rsidP="00AF09B2">
      <w:r>
        <w:t>Net Cost of running the application – 3,95,000 – 3,00,000 = 95,000</w:t>
      </w:r>
      <w:r w:rsidR="00C20468">
        <w:t xml:space="preserve"> in loss </w:t>
      </w:r>
      <w:r w:rsidR="00455C52">
        <w:t>post deployment</w:t>
      </w:r>
    </w:p>
    <w:p w14:paraId="50078E82" w14:textId="7DD89901" w:rsidR="001514CF" w:rsidRDefault="004A1C39" w:rsidP="004A1C39">
      <w:r>
        <w:t>The</w:t>
      </w:r>
      <w:r w:rsidR="00AF09B2">
        <w:t xml:space="preserve"> overall cost for choosing in house team as a mode of solution is 95,000 per annum, which is the difference between its annual on-going cost and the revenue it will help in generating from</w:t>
      </w:r>
      <w:r w:rsidR="00AF09B2">
        <w:rPr>
          <w:rFonts w:eastAsia="Times New Roman"/>
        </w:rPr>
        <w:t xml:space="preserve"> Nettavisen’s application visitors.</w:t>
      </w:r>
    </w:p>
    <w:p w14:paraId="1FFCA828" w14:textId="34A2B7DF" w:rsidR="001514CF" w:rsidRDefault="001514CF" w:rsidP="001514CF">
      <w:pPr>
        <w:spacing w:after="0" w:line="240" w:lineRule="auto"/>
        <w:jc w:val="both"/>
      </w:pPr>
    </w:p>
    <w:p w14:paraId="440A4CC6" w14:textId="77777777" w:rsidR="00597425" w:rsidRDefault="00597425" w:rsidP="004A1C39">
      <w:pPr>
        <w:pStyle w:val="Heading1"/>
        <w:rPr>
          <w:lang w:val="en-US"/>
        </w:rPr>
      </w:pPr>
      <w:r>
        <w:rPr>
          <w:lang w:val="en-US"/>
        </w:rPr>
        <w:t>RECOMMENDATION</w:t>
      </w:r>
    </w:p>
    <w:p w14:paraId="5A302C42" w14:textId="0C115485" w:rsidR="00597425" w:rsidRDefault="00597425" w:rsidP="00597425">
      <w:pPr>
        <w:rPr>
          <w:lang w:val="en-US"/>
        </w:rPr>
      </w:pPr>
      <w:r>
        <w:rPr>
          <w:lang w:val="en-US"/>
        </w:rPr>
        <w:t xml:space="preserve">As the Nettavisen company contributes of around 76 people, outsourcing would be of a great benefit because all the focus and the energy of the employees/personnel would be completely on accomplishing the </w:t>
      </w:r>
      <w:r w:rsidR="004A1C39">
        <w:rPr>
          <w:lang w:val="en-US"/>
        </w:rPr>
        <w:t>job/task</w:t>
      </w:r>
      <w:r>
        <w:rPr>
          <w:lang w:val="en-US"/>
        </w:rPr>
        <w:t xml:space="preserve"> assigned to them. As a result, the risk of occurring the errors would be at minimal. At the time of a major mishap or issue occurred in a specific area or division, a specialist of that </w:t>
      </w:r>
      <w:r w:rsidR="004A1C39">
        <w:rPr>
          <w:lang w:val="en-US"/>
        </w:rPr>
        <w:t>skill</w:t>
      </w:r>
      <w:r>
        <w:rPr>
          <w:lang w:val="en-US"/>
        </w:rPr>
        <w:t xml:space="preserve"> set would be get appointed to tackle the issue. Hence the company would get a more specialized expertise and would result to a positive outcome of that </w:t>
      </w:r>
      <w:r w:rsidR="004A1C39">
        <w:rPr>
          <w:lang w:val="en-US"/>
        </w:rPr>
        <w:t>task</w:t>
      </w:r>
      <w:r>
        <w:rPr>
          <w:lang w:val="en-US"/>
        </w:rPr>
        <w:t xml:space="preserve">. </w:t>
      </w:r>
      <w:r w:rsidR="004A1C39">
        <w:rPr>
          <w:lang w:val="en-US"/>
        </w:rPr>
        <w:t>However,</w:t>
      </w:r>
      <w:r>
        <w:rPr>
          <w:lang w:val="en-US"/>
        </w:rPr>
        <w:t xml:space="preserve"> one more plus point of outsourcing is that this approach would result to cost </w:t>
      </w:r>
      <w:r w:rsidR="004A1C39">
        <w:rPr>
          <w:lang w:val="en-US"/>
        </w:rPr>
        <w:t>effectiveness, less</w:t>
      </w:r>
      <w:r>
        <w:rPr>
          <w:lang w:val="en-US"/>
        </w:rPr>
        <w:t xml:space="preserve"> time consuming and would also result to a better performance of the company. It will also lead to lower risks and </w:t>
      </w:r>
      <w:r>
        <w:rPr>
          <w:lang w:val="en-US"/>
        </w:rPr>
        <w:lastRenderedPageBreak/>
        <w:t xml:space="preserve">more control over the task. By hiring a specialized skilled set personnel for the </w:t>
      </w:r>
      <w:r w:rsidR="004A1C39">
        <w:rPr>
          <w:lang w:val="en-US"/>
        </w:rPr>
        <w:t>task,</w:t>
      </w:r>
      <w:r>
        <w:rPr>
          <w:lang w:val="en-US"/>
        </w:rPr>
        <w:t xml:space="preserve"> it also increases the risk of </w:t>
      </w:r>
      <w:r w:rsidR="00CA091B">
        <w:rPr>
          <w:lang w:val="en-US"/>
        </w:rPr>
        <w:t>losing</w:t>
      </w:r>
      <w:r>
        <w:rPr>
          <w:lang w:val="en-US"/>
        </w:rPr>
        <w:t xml:space="preserve"> sensitive data </w:t>
      </w:r>
      <w:r w:rsidR="004A1C39">
        <w:rPr>
          <w:lang w:val="en-US"/>
        </w:rPr>
        <w:t>and</w:t>
      </w:r>
      <w:r>
        <w:rPr>
          <w:lang w:val="en-US"/>
        </w:rPr>
        <w:t xml:space="preserve"> leakage of confidentiality of the company. Although this approach is cost-effective but there are many hidden costs prevailing in between. Degradation in quality of work can be experienced if the outsource personnel is not that trained for the task or is inexperienced. This would be a short term strategic investment plan for the Nettavisen.</w:t>
      </w:r>
    </w:p>
    <w:p w14:paraId="051EC223" w14:textId="2F3A19D3" w:rsidR="00597425" w:rsidRDefault="00597425" w:rsidP="00597425">
      <w:pPr>
        <w:rPr>
          <w:lang w:val="en-US"/>
        </w:rPr>
      </w:pPr>
      <w:r>
        <w:rPr>
          <w:lang w:val="en-US"/>
        </w:rPr>
        <w:t xml:space="preserve">A huge amount of investment is required for hiring your own team. There will be a reduction in the strategic flexibility of the company as all the focus is divided towards various evolving sectors. There would be an increase in the administration burden as the team expands and tasks gets assigned to each </w:t>
      </w:r>
      <w:r w:rsidR="00CA091B">
        <w:rPr>
          <w:lang w:val="en-US"/>
        </w:rPr>
        <w:t>individual</w:t>
      </w:r>
      <w:r>
        <w:rPr>
          <w:lang w:val="en-US"/>
        </w:rPr>
        <w:t xml:space="preserve">. Due to increase in burden there would be an increase in the performance pressure of the employees and that would result to degradation in the team work and the quality of work assigned. As the team is working in house they won’t get an opportunity to expand their ideas or business by getting to know other personnel of various other employees and that would lead to lack of networking. As Nettavisen consists only a handful </w:t>
      </w:r>
      <w:r w:rsidR="00CA091B">
        <w:rPr>
          <w:lang w:val="en-US"/>
        </w:rPr>
        <w:t>number</w:t>
      </w:r>
      <w:r>
        <w:rPr>
          <w:lang w:val="en-US"/>
        </w:rPr>
        <w:t xml:space="preserve"> of employees the cost spent on each employee would be less. As the employees in the inhouse approach work in their own office environments that would also lead to less travel cost. During various training sessions or </w:t>
      </w:r>
      <w:r w:rsidR="00CA091B">
        <w:rPr>
          <w:lang w:val="en-US"/>
        </w:rPr>
        <w:t>seminars,</w:t>
      </w:r>
      <w:r>
        <w:rPr>
          <w:lang w:val="en-US"/>
        </w:rPr>
        <w:t xml:space="preserve"> it focuses mainly on a group of employees/personnel which would increase in grasping power of the information provided in it. </w:t>
      </w:r>
    </w:p>
    <w:p w14:paraId="5AFA7C3D" w14:textId="0FA4E0D2" w:rsidR="00597425" w:rsidRDefault="00597425" w:rsidP="00597425">
      <w:pPr>
        <w:rPr>
          <w:lang w:val="en-US"/>
        </w:rPr>
      </w:pPr>
      <w:r>
        <w:rPr>
          <w:lang w:val="en-US"/>
        </w:rPr>
        <w:t xml:space="preserve">From the above stated pros and cons for the outsourcing and </w:t>
      </w:r>
      <w:r w:rsidR="00CA091B">
        <w:rPr>
          <w:lang w:val="en-US"/>
        </w:rPr>
        <w:t>in-house</w:t>
      </w:r>
      <w:r>
        <w:rPr>
          <w:lang w:val="en-US"/>
        </w:rPr>
        <w:t xml:space="preserve"> approach, the outsource approach would be beneficial for a </w:t>
      </w:r>
      <w:r w:rsidR="00CA091B">
        <w:rPr>
          <w:lang w:val="en-US"/>
        </w:rPr>
        <w:t>short-term</w:t>
      </w:r>
      <w:r>
        <w:rPr>
          <w:lang w:val="en-US"/>
        </w:rPr>
        <w:t xml:space="preserve"> strategic plan for the company as compared to a long term approach. Although at first the </w:t>
      </w:r>
      <w:r w:rsidR="00CA091B">
        <w:rPr>
          <w:lang w:val="en-US"/>
        </w:rPr>
        <w:t>in-house</w:t>
      </w:r>
      <w:r>
        <w:rPr>
          <w:lang w:val="en-US"/>
        </w:rPr>
        <w:t xml:space="preserve"> approach would sound a bit non convincing but for a </w:t>
      </w:r>
      <w:r w:rsidR="00CA091B">
        <w:rPr>
          <w:lang w:val="en-US"/>
        </w:rPr>
        <w:t>long-term</w:t>
      </w:r>
      <w:r>
        <w:rPr>
          <w:lang w:val="en-US"/>
        </w:rPr>
        <w:t xml:space="preserve"> approach of a time span of around 5-10 years this approach would provide a greater benefit to the company. </w:t>
      </w:r>
    </w:p>
    <w:p w14:paraId="567D23C6" w14:textId="77777777" w:rsidR="00597425" w:rsidRDefault="00597425" w:rsidP="00CA091B">
      <w:pPr>
        <w:pStyle w:val="Heading1"/>
        <w:rPr>
          <w:lang w:val="en-US"/>
        </w:rPr>
      </w:pPr>
      <w:r>
        <w:rPr>
          <w:lang w:val="en-US"/>
        </w:rPr>
        <w:t>IMPLEMENTATION PLAN</w:t>
      </w:r>
    </w:p>
    <w:p w14:paraId="19D24730" w14:textId="1ADC54A3" w:rsidR="00597425" w:rsidRDefault="00597425" w:rsidP="00597425">
      <w:pPr>
        <w:rPr>
          <w:lang w:val="en-US"/>
        </w:rPr>
      </w:pPr>
      <w:r>
        <w:rPr>
          <w:lang w:val="en-US"/>
        </w:rPr>
        <w:t xml:space="preserve">The </w:t>
      </w:r>
      <w:r w:rsidR="00CA091B">
        <w:rPr>
          <w:lang w:val="en-US"/>
        </w:rPr>
        <w:t xml:space="preserve">high-level </w:t>
      </w:r>
      <w:r>
        <w:rPr>
          <w:lang w:val="en-US"/>
        </w:rPr>
        <w:t xml:space="preserve">implementation plan </w:t>
      </w:r>
      <w:r w:rsidR="00CA091B">
        <w:rPr>
          <w:lang w:val="en-US"/>
        </w:rPr>
        <w:t xml:space="preserve">for outsourcing </w:t>
      </w:r>
      <w:r>
        <w:rPr>
          <w:lang w:val="en-US"/>
        </w:rPr>
        <w:t>is shown in the figure.</w:t>
      </w:r>
    </w:p>
    <w:tbl>
      <w:tblPr>
        <w:tblStyle w:val="GridTable4-Accent2"/>
        <w:tblW w:w="0" w:type="auto"/>
        <w:tblLook w:val="04A0" w:firstRow="1" w:lastRow="0" w:firstColumn="1" w:lastColumn="0" w:noHBand="0" w:noVBand="1"/>
      </w:tblPr>
      <w:tblGrid>
        <w:gridCol w:w="1365"/>
        <w:gridCol w:w="433"/>
        <w:gridCol w:w="397"/>
        <w:gridCol w:w="461"/>
        <w:gridCol w:w="492"/>
        <w:gridCol w:w="439"/>
        <w:gridCol w:w="468"/>
        <w:gridCol w:w="453"/>
        <w:gridCol w:w="428"/>
        <w:gridCol w:w="446"/>
        <w:gridCol w:w="475"/>
        <w:gridCol w:w="446"/>
        <w:gridCol w:w="490"/>
        <w:gridCol w:w="434"/>
        <w:gridCol w:w="397"/>
        <w:gridCol w:w="461"/>
        <w:gridCol w:w="492"/>
        <w:gridCol w:w="439"/>
      </w:tblGrid>
      <w:tr w:rsidR="00597425" w14:paraId="55ACD69B" w14:textId="77777777" w:rsidTr="00272291">
        <w:trPr>
          <w:cnfStyle w:val="100000000000" w:firstRow="1" w:lastRow="0" w:firstColumn="0" w:lastColumn="0" w:oddVBand="0" w:evenVBand="0" w:oddHBand="0" w:evenHBand="0" w:firstRowFirstColumn="0" w:firstRowLastColumn="0" w:lastRowFirstColumn="0" w:lastRowLastColumn="0"/>
          <w:trHeight w:val="1103"/>
        </w:trPr>
        <w:tc>
          <w:tcPr>
            <w:cnfStyle w:val="001000000000" w:firstRow="0" w:lastRow="0" w:firstColumn="1" w:lastColumn="0" w:oddVBand="0" w:evenVBand="0" w:oddHBand="0" w:evenHBand="0" w:firstRowFirstColumn="0" w:firstRowLastColumn="0" w:lastRowFirstColumn="0" w:lastRowLastColumn="0"/>
            <w:tcW w:w="500" w:type="dxa"/>
          </w:tcPr>
          <w:p w14:paraId="3301B143" w14:textId="77777777" w:rsidR="00597425" w:rsidRDefault="00597425" w:rsidP="00272291">
            <w:pPr>
              <w:rPr>
                <w:lang w:val="en-US"/>
              </w:rPr>
            </w:pPr>
          </w:p>
        </w:tc>
        <w:tc>
          <w:tcPr>
            <w:tcW w:w="500" w:type="dxa"/>
          </w:tcPr>
          <w:p w14:paraId="62FA335A"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Jun-19</w:t>
            </w:r>
          </w:p>
        </w:tc>
        <w:tc>
          <w:tcPr>
            <w:tcW w:w="501" w:type="dxa"/>
          </w:tcPr>
          <w:p w14:paraId="3390DFA2"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Jul-19</w:t>
            </w:r>
          </w:p>
        </w:tc>
        <w:tc>
          <w:tcPr>
            <w:tcW w:w="501" w:type="dxa"/>
          </w:tcPr>
          <w:p w14:paraId="57E01ED2"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Aug-19</w:t>
            </w:r>
          </w:p>
        </w:tc>
        <w:tc>
          <w:tcPr>
            <w:tcW w:w="501" w:type="dxa"/>
          </w:tcPr>
          <w:p w14:paraId="4C0B3761"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Sept-19</w:t>
            </w:r>
          </w:p>
        </w:tc>
        <w:tc>
          <w:tcPr>
            <w:tcW w:w="501" w:type="dxa"/>
          </w:tcPr>
          <w:p w14:paraId="65585CF4"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Oct-19</w:t>
            </w:r>
          </w:p>
        </w:tc>
        <w:tc>
          <w:tcPr>
            <w:tcW w:w="501" w:type="dxa"/>
          </w:tcPr>
          <w:p w14:paraId="09F2D8E2"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Nov-19</w:t>
            </w:r>
          </w:p>
        </w:tc>
        <w:tc>
          <w:tcPr>
            <w:tcW w:w="501" w:type="dxa"/>
          </w:tcPr>
          <w:p w14:paraId="4476FA38"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Dec-19</w:t>
            </w:r>
          </w:p>
        </w:tc>
        <w:tc>
          <w:tcPr>
            <w:tcW w:w="501" w:type="dxa"/>
          </w:tcPr>
          <w:p w14:paraId="2369FEF4"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Jan-20</w:t>
            </w:r>
          </w:p>
        </w:tc>
        <w:tc>
          <w:tcPr>
            <w:tcW w:w="501" w:type="dxa"/>
          </w:tcPr>
          <w:p w14:paraId="34668A7E"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Feb-20</w:t>
            </w:r>
          </w:p>
        </w:tc>
        <w:tc>
          <w:tcPr>
            <w:tcW w:w="501" w:type="dxa"/>
          </w:tcPr>
          <w:p w14:paraId="5CDBD1EC"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Mar-20</w:t>
            </w:r>
          </w:p>
        </w:tc>
        <w:tc>
          <w:tcPr>
            <w:tcW w:w="501" w:type="dxa"/>
          </w:tcPr>
          <w:p w14:paraId="781135E1"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Apr-20</w:t>
            </w:r>
          </w:p>
        </w:tc>
        <w:tc>
          <w:tcPr>
            <w:tcW w:w="501" w:type="dxa"/>
          </w:tcPr>
          <w:p w14:paraId="474CEF33"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May-20</w:t>
            </w:r>
          </w:p>
        </w:tc>
        <w:tc>
          <w:tcPr>
            <w:tcW w:w="501" w:type="dxa"/>
          </w:tcPr>
          <w:p w14:paraId="6D81581C"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Jun-20</w:t>
            </w:r>
          </w:p>
        </w:tc>
        <w:tc>
          <w:tcPr>
            <w:tcW w:w="501" w:type="dxa"/>
          </w:tcPr>
          <w:p w14:paraId="161E092F"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Jul-20</w:t>
            </w:r>
          </w:p>
        </w:tc>
        <w:tc>
          <w:tcPr>
            <w:tcW w:w="501" w:type="dxa"/>
          </w:tcPr>
          <w:p w14:paraId="19530FD7"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Aug-20</w:t>
            </w:r>
          </w:p>
        </w:tc>
        <w:tc>
          <w:tcPr>
            <w:tcW w:w="501" w:type="dxa"/>
          </w:tcPr>
          <w:p w14:paraId="229374B0"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Sept-20</w:t>
            </w:r>
          </w:p>
        </w:tc>
        <w:tc>
          <w:tcPr>
            <w:tcW w:w="501" w:type="dxa"/>
          </w:tcPr>
          <w:p w14:paraId="0DF045A7" w14:textId="77777777" w:rsidR="00597425" w:rsidRDefault="00597425" w:rsidP="00272291">
            <w:pPr>
              <w:cnfStyle w:val="100000000000" w:firstRow="1" w:lastRow="0" w:firstColumn="0" w:lastColumn="0" w:oddVBand="0" w:evenVBand="0" w:oddHBand="0" w:evenHBand="0" w:firstRowFirstColumn="0" w:firstRowLastColumn="0" w:lastRowFirstColumn="0" w:lastRowLastColumn="0"/>
              <w:rPr>
                <w:lang w:val="en-US"/>
              </w:rPr>
            </w:pPr>
            <w:r>
              <w:rPr>
                <w:lang w:val="en-US"/>
              </w:rPr>
              <w:t>Oct-20</w:t>
            </w:r>
          </w:p>
        </w:tc>
      </w:tr>
      <w:tr w:rsidR="00597425" w14:paraId="1C704E17" w14:textId="77777777" w:rsidTr="002722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dxa"/>
          </w:tcPr>
          <w:p w14:paraId="62B1E853" w14:textId="77777777" w:rsidR="00597425" w:rsidRDefault="00597425" w:rsidP="00272291">
            <w:pPr>
              <w:rPr>
                <w:lang w:val="en-US"/>
              </w:rPr>
            </w:pPr>
            <w:r>
              <w:rPr>
                <w:lang w:val="en-US"/>
              </w:rPr>
              <w:t>Evaluation</w:t>
            </w:r>
          </w:p>
        </w:tc>
        <w:tc>
          <w:tcPr>
            <w:tcW w:w="500" w:type="dxa"/>
          </w:tcPr>
          <w:p w14:paraId="5E2AA732" w14:textId="77777777" w:rsidR="00597425" w:rsidRDefault="00597425" w:rsidP="0027229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x</w:t>
            </w:r>
          </w:p>
        </w:tc>
        <w:tc>
          <w:tcPr>
            <w:tcW w:w="501" w:type="dxa"/>
          </w:tcPr>
          <w:p w14:paraId="255D0A59"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r>
              <w:rPr>
                <w:lang w:val="en-US"/>
              </w:rPr>
              <w:t>x</w:t>
            </w:r>
          </w:p>
        </w:tc>
        <w:tc>
          <w:tcPr>
            <w:tcW w:w="501" w:type="dxa"/>
          </w:tcPr>
          <w:p w14:paraId="7D62C25C"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50C72EF1"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0460C692"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0FAE7B8D"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33C67FA7"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611C02AE"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0A9FC553"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2E61BB26"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76556AE8"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45F338C6"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1ED5CC63"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0B0EBE3F"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4FA526EA"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0DD2C969"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6A8571EC"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r>
      <w:tr w:rsidR="00597425" w14:paraId="4501E8E0" w14:textId="77777777" w:rsidTr="00272291">
        <w:tc>
          <w:tcPr>
            <w:cnfStyle w:val="001000000000" w:firstRow="0" w:lastRow="0" w:firstColumn="1" w:lastColumn="0" w:oddVBand="0" w:evenVBand="0" w:oddHBand="0" w:evenHBand="0" w:firstRowFirstColumn="0" w:firstRowLastColumn="0" w:lastRowFirstColumn="0" w:lastRowLastColumn="0"/>
            <w:tcW w:w="500" w:type="dxa"/>
          </w:tcPr>
          <w:p w14:paraId="1B709CA7" w14:textId="77777777" w:rsidR="00597425" w:rsidRDefault="00597425" w:rsidP="00272291">
            <w:pPr>
              <w:rPr>
                <w:lang w:val="en-US"/>
              </w:rPr>
            </w:pPr>
            <w:r>
              <w:rPr>
                <w:lang w:val="en-US"/>
              </w:rPr>
              <w:t>Vendor Search</w:t>
            </w:r>
          </w:p>
        </w:tc>
        <w:tc>
          <w:tcPr>
            <w:tcW w:w="500" w:type="dxa"/>
          </w:tcPr>
          <w:p w14:paraId="4A367368"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25F63439"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713E4792"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c>
          <w:tcPr>
            <w:tcW w:w="501" w:type="dxa"/>
          </w:tcPr>
          <w:p w14:paraId="7D4C9636"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c>
          <w:tcPr>
            <w:tcW w:w="501" w:type="dxa"/>
          </w:tcPr>
          <w:p w14:paraId="7E2B7E4A"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c>
          <w:tcPr>
            <w:tcW w:w="501" w:type="dxa"/>
          </w:tcPr>
          <w:p w14:paraId="6598D3A4"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32FC3709"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10D822CC"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4EBBAD5F"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10F6F75F"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6D7CB387"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64002ED6"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7611BE0D"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21B4F1A9"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35A79A77"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79DD984D"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4528B058"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r>
      <w:tr w:rsidR="00597425" w14:paraId="2F2BC444" w14:textId="77777777" w:rsidTr="002722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dxa"/>
          </w:tcPr>
          <w:p w14:paraId="754FA919" w14:textId="77777777" w:rsidR="00597425" w:rsidRDefault="00597425" w:rsidP="00272291">
            <w:pPr>
              <w:rPr>
                <w:lang w:val="en-US"/>
              </w:rPr>
            </w:pPr>
            <w:r>
              <w:rPr>
                <w:lang w:val="en-US"/>
              </w:rPr>
              <w:t>Contract/Agreements</w:t>
            </w:r>
          </w:p>
        </w:tc>
        <w:tc>
          <w:tcPr>
            <w:tcW w:w="500" w:type="dxa"/>
          </w:tcPr>
          <w:p w14:paraId="0C17081D"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6A9F06E4"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71D8482B"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115596AE"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1B824AD5"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707D9B01"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r>
              <w:rPr>
                <w:lang w:val="en-US"/>
              </w:rPr>
              <w:t>x</w:t>
            </w:r>
          </w:p>
        </w:tc>
        <w:tc>
          <w:tcPr>
            <w:tcW w:w="501" w:type="dxa"/>
          </w:tcPr>
          <w:p w14:paraId="1DB05619"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10E3C3BE"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0CD90E84"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7E0EA428"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12BC9A4E"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68785AE8"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6C445570"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148E9DC1"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3E46B687"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39D52279"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40985619"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r>
      <w:tr w:rsidR="00597425" w14:paraId="3976C6E6" w14:textId="77777777" w:rsidTr="00272291">
        <w:tc>
          <w:tcPr>
            <w:cnfStyle w:val="001000000000" w:firstRow="0" w:lastRow="0" w:firstColumn="1" w:lastColumn="0" w:oddVBand="0" w:evenVBand="0" w:oddHBand="0" w:evenHBand="0" w:firstRowFirstColumn="0" w:firstRowLastColumn="0" w:lastRowFirstColumn="0" w:lastRowLastColumn="0"/>
            <w:tcW w:w="500" w:type="dxa"/>
          </w:tcPr>
          <w:p w14:paraId="3D152D9C" w14:textId="77777777" w:rsidR="00597425" w:rsidRDefault="00597425" w:rsidP="00272291">
            <w:pPr>
              <w:rPr>
                <w:lang w:val="en-US"/>
              </w:rPr>
            </w:pPr>
            <w:r>
              <w:rPr>
                <w:lang w:val="en-US"/>
              </w:rPr>
              <w:t>Scope Definition</w:t>
            </w:r>
          </w:p>
        </w:tc>
        <w:tc>
          <w:tcPr>
            <w:tcW w:w="500" w:type="dxa"/>
          </w:tcPr>
          <w:p w14:paraId="70838965"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013ACBBA"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47A63E91"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4FBB09A8"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556E5430"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04A08D55"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1E5AABD4" w14:textId="3F1DF0C8" w:rsidR="00597425" w:rsidRDefault="00B05FE6" w:rsidP="00272291">
            <w:pP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c>
          <w:tcPr>
            <w:tcW w:w="501" w:type="dxa"/>
          </w:tcPr>
          <w:p w14:paraId="177EB577"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73045AB6"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0918F913"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1E17F23F"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17B51209"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1881B11F"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4274C189"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1431855B"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4AD5ACB4"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024F5B86"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r>
      <w:tr w:rsidR="00597425" w14:paraId="12E38A8D" w14:textId="77777777" w:rsidTr="002722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dxa"/>
          </w:tcPr>
          <w:p w14:paraId="1CB92746" w14:textId="77777777" w:rsidR="00597425" w:rsidRDefault="00597425" w:rsidP="00272291">
            <w:pPr>
              <w:rPr>
                <w:lang w:val="en-US"/>
              </w:rPr>
            </w:pPr>
            <w:r>
              <w:rPr>
                <w:lang w:val="en-US"/>
              </w:rPr>
              <w:t>Product Development</w:t>
            </w:r>
          </w:p>
        </w:tc>
        <w:tc>
          <w:tcPr>
            <w:tcW w:w="500" w:type="dxa"/>
          </w:tcPr>
          <w:p w14:paraId="06245803"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3B512BAE"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34057BB7"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5167FC96"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1D51EFEB"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6B6DD3A6"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6F5D79DE"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70192F82"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r>
              <w:rPr>
                <w:lang w:val="en-US"/>
              </w:rPr>
              <w:t>x</w:t>
            </w:r>
          </w:p>
        </w:tc>
        <w:tc>
          <w:tcPr>
            <w:tcW w:w="501" w:type="dxa"/>
          </w:tcPr>
          <w:p w14:paraId="114083CB" w14:textId="752B379C" w:rsidR="00597425" w:rsidRDefault="004E1134" w:rsidP="00272291">
            <w:pPr>
              <w:cnfStyle w:val="000000100000" w:firstRow="0" w:lastRow="0" w:firstColumn="0" w:lastColumn="0" w:oddVBand="0" w:evenVBand="0" w:oddHBand="1" w:evenHBand="0" w:firstRowFirstColumn="0" w:firstRowLastColumn="0" w:lastRowFirstColumn="0" w:lastRowLastColumn="0"/>
              <w:rPr>
                <w:lang w:val="en-US"/>
              </w:rPr>
            </w:pPr>
            <w:r>
              <w:rPr>
                <w:lang w:val="en-US"/>
              </w:rPr>
              <w:t>X</w:t>
            </w:r>
          </w:p>
        </w:tc>
        <w:tc>
          <w:tcPr>
            <w:tcW w:w="501" w:type="dxa"/>
          </w:tcPr>
          <w:p w14:paraId="730CB612"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r>
              <w:rPr>
                <w:lang w:val="en-US"/>
              </w:rPr>
              <w:t>x</w:t>
            </w:r>
          </w:p>
        </w:tc>
        <w:tc>
          <w:tcPr>
            <w:tcW w:w="501" w:type="dxa"/>
          </w:tcPr>
          <w:p w14:paraId="49B1BAA3"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r>
              <w:rPr>
                <w:lang w:val="en-US"/>
              </w:rPr>
              <w:t>x</w:t>
            </w:r>
          </w:p>
        </w:tc>
        <w:tc>
          <w:tcPr>
            <w:tcW w:w="501" w:type="dxa"/>
          </w:tcPr>
          <w:p w14:paraId="4251E0D9"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r>
              <w:rPr>
                <w:lang w:val="en-US"/>
              </w:rPr>
              <w:t>x</w:t>
            </w:r>
          </w:p>
        </w:tc>
        <w:tc>
          <w:tcPr>
            <w:tcW w:w="501" w:type="dxa"/>
          </w:tcPr>
          <w:p w14:paraId="5A2BB24E"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r>
              <w:rPr>
                <w:lang w:val="en-US"/>
              </w:rPr>
              <w:t>x</w:t>
            </w:r>
          </w:p>
        </w:tc>
        <w:tc>
          <w:tcPr>
            <w:tcW w:w="501" w:type="dxa"/>
          </w:tcPr>
          <w:p w14:paraId="5964537E"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78E3FDF5"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5D92A380"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5D975D4F"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r>
      <w:tr w:rsidR="00597425" w14:paraId="18ABD93D" w14:textId="77777777" w:rsidTr="00272291">
        <w:tc>
          <w:tcPr>
            <w:cnfStyle w:val="001000000000" w:firstRow="0" w:lastRow="0" w:firstColumn="1" w:lastColumn="0" w:oddVBand="0" w:evenVBand="0" w:oddHBand="0" w:evenHBand="0" w:firstRowFirstColumn="0" w:firstRowLastColumn="0" w:lastRowFirstColumn="0" w:lastRowLastColumn="0"/>
            <w:tcW w:w="500" w:type="dxa"/>
          </w:tcPr>
          <w:p w14:paraId="3E46F773" w14:textId="77777777" w:rsidR="00597425" w:rsidRDefault="00597425" w:rsidP="00272291">
            <w:pPr>
              <w:rPr>
                <w:lang w:val="en-US"/>
              </w:rPr>
            </w:pPr>
            <w:r>
              <w:rPr>
                <w:lang w:val="en-US"/>
              </w:rPr>
              <w:t>Soft Launch</w:t>
            </w:r>
          </w:p>
        </w:tc>
        <w:tc>
          <w:tcPr>
            <w:tcW w:w="500" w:type="dxa"/>
          </w:tcPr>
          <w:p w14:paraId="438FC168"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7CFB8952"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58D0071F"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3FAE25AD"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16E82987"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638DE50D"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559908BA"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6AF09BB6"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2B9294A6"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315D5DC7"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65E35AFB"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5E263828"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7B4542B9"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2B1DBE80"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c>
          <w:tcPr>
            <w:tcW w:w="501" w:type="dxa"/>
          </w:tcPr>
          <w:p w14:paraId="2F2201C1"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46AA0701"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03DB8C8E"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r>
      <w:tr w:rsidR="00597425" w14:paraId="5D78B527" w14:textId="77777777" w:rsidTr="002722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dxa"/>
          </w:tcPr>
          <w:p w14:paraId="13B9AEBD" w14:textId="77777777" w:rsidR="00597425" w:rsidRDefault="00597425" w:rsidP="00272291">
            <w:pPr>
              <w:rPr>
                <w:lang w:val="en-US"/>
              </w:rPr>
            </w:pPr>
            <w:r>
              <w:rPr>
                <w:lang w:val="en-US"/>
              </w:rPr>
              <w:t>Testing</w:t>
            </w:r>
          </w:p>
        </w:tc>
        <w:tc>
          <w:tcPr>
            <w:tcW w:w="500" w:type="dxa"/>
          </w:tcPr>
          <w:p w14:paraId="55713744"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736204CA"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125EB877"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56D7631A"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2001CD4A"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002D587E"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66A88D9F"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6B4E0146"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2A93D3F7"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04377630"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5EBDBF8A"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306A0280"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6DEEBB85"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7A9CC10B"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c>
          <w:tcPr>
            <w:tcW w:w="501" w:type="dxa"/>
          </w:tcPr>
          <w:p w14:paraId="6AA6BA34" w14:textId="5EC2537E" w:rsidR="00597425" w:rsidRDefault="00904BC3" w:rsidP="00272291">
            <w:pPr>
              <w:cnfStyle w:val="000000100000" w:firstRow="0" w:lastRow="0" w:firstColumn="0" w:lastColumn="0" w:oddVBand="0" w:evenVBand="0" w:oddHBand="1" w:evenHBand="0" w:firstRowFirstColumn="0" w:firstRowLastColumn="0" w:lastRowFirstColumn="0" w:lastRowLastColumn="0"/>
              <w:rPr>
                <w:lang w:val="en-US"/>
              </w:rPr>
            </w:pPr>
            <w:r>
              <w:rPr>
                <w:lang w:val="en-US"/>
              </w:rPr>
              <w:t>X</w:t>
            </w:r>
          </w:p>
        </w:tc>
        <w:tc>
          <w:tcPr>
            <w:tcW w:w="501" w:type="dxa"/>
          </w:tcPr>
          <w:p w14:paraId="19425CCC"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r>
              <w:rPr>
                <w:lang w:val="en-US"/>
              </w:rPr>
              <w:t>x</w:t>
            </w:r>
          </w:p>
        </w:tc>
        <w:tc>
          <w:tcPr>
            <w:tcW w:w="501" w:type="dxa"/>
          </w:tcPr>
          <w:p w14:paraId="21EEB3E9" w14:textId="77777777" w:rsidR="00597425" w:rsidRDefault="00597425" w:rsidP="00272291">
            <w:pPr>
              <w:cnfStyle w:val="000000100000" w:firstRow="0" w:lastRow="0" w:firstColumn="0" w:lastColumn="0" w:oddVBand="0" w:evenVBand="0" w:oddHBand="1" w:evenHBand="0" w:firstRowFirstColumn="0" w:firstRowLastColumn="0" w:lastRowFirstColumn="0" w:lastRowLastColumn="0"/>
              <w:rPr>
                <w:lang w:val="en-US"/>
              </w:rPr>
            </w:pPr>
          </w:p>
        </w:tc>
      </w:tr>
      <w:tr w:rsidR="00597425" w14:paraId="62538C36" w14:textId="77777777" w:rsidTr="00272291">
        <w:tc>
          <w:tcPr>
            <w:cnfStyle w:val="001000000000" w:firstRow="0" w:lastRow="0" w:firstColumn="1" w:lastColumn="0" w:oddVBand="0" w:evenVBand="0" w:oddHBand="0" w:evenHBand="0" w:firstRowFirstColumn="0" w:firstRowLastColumn="0" w:lastRowFirstColumn="0" w:lastRowLastColumn="0"/>
            <w:tcW w:w="500" w:type="dxa"/>
          </w:tcPr>
          <w:p w14:paraId="7ACA8C41" w14:textId="77777777" w:rsidR="00597425" w:rsidRDefault="00597425" w:rsidP="00272291">
            <w:pPr>
              <w:rPr>
                <w:lang w:val="en-US"/>
              </w:rPr>
            </w:pPr>
            <w:r>
              <w:rPr>
                <w:lang w:val="en-US"/>
              </w:rPr>
              <w:t>Rollout</w:t>
            </w:r>
          </w:p>
        </w:tc>
        <w:tc>
          <w:tcPr>
            <w:tcW w:w="500" w:type="dxa"/>
          </w:tcPr>
          <w:p w14:paraId="477399D1"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38E0B8AC"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20197ED8"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0D23EE94"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36844988"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0C05AEDE"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51122090"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3F780AB5"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7B3F85C9"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4EFC6D86"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4502911C"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0E85BA70"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3B4E174E"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3DE0E327"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77772482"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30C08B29"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p>
        </w:tc>
        <w:tc>
          <w:tcPr>
            <w:tcW w:w="501" w:type="dxa"/>
          </w:tcPr>
          <w:p w14:paraId="65A76827" w14:textId="77777777" w:rsidR="00597425" w:rsidRDefault="00597425" w:rsidP="00272291">
            <w:pPr>
              <w:cnfStyle w:val="000000000000" w:firstRow="0" w:lastRow="0" w:firstColumn="0" w:lastColumn="0" w:oddVBand="0" w:evenVBand="0" w:oddHBand="0" w:evenHBand="0" w:firstRowFirstColumn="0" w:firstRowLastColumn="0" w:lastRowFirstColumn="0" w:lastRowLastColumn="0"/>
              <w:rPr>
                <w:lang w:val="en-US"/>
              </w:rPr>
            </w:pPr>
            <w:r>
              <w:rPr>
                <w:lang w:val="en-US"/>
              </w:rPr>
              <w:t>x</w:t>
            </w:r>
          </w:p>
        </w:tc>
      </w:tr>
    </w:tbl>
    <w:p w14:paraId="3A36F0F9" w14:textId="77777777" w:rsidR="00597425" w:rsidRDefault="00597425" w:rsidP="00597425">
      <w:pPr>
        <w:rPr>
          <w:lang w:val="en-US"/>
        </w:rPr>
      </w:pPr>
    </w:p>
    <w:p w14:paraId="68C755E0" w14:textId="5FBE1A94" w:rsidR="00597425" w:rsidRDefault="00597425" w:rsidP="00597425">
      <w:pPr>
        <w:pStyle w:val="ListParagraph"/>
        <w:numPr>
          <w:ilvl w:val="0"/>
          <w:numId w:val="8"/>
        </w:numPr>
        <w:rPr>
          <w:lang w:val="en-US"/>
        </w:rPr>
      </w:pPr>
      <w:r>
        <w:rPr>
          <w:lang w:val="en-US"/>
        </w:rPr>
        <w:t>Evaluation</w:t>
      </w:r>
    </w:p>
    <w:p w14:paraId="42364EE9" w14:textId="5203DE16" w:rsidR="00597425" w:rsidRDefault="00597425" w:rsidP="00597425">
      <w:pPr>
        <w:pStyle w:val="ListParagraph"/>
        <w:rPr>
          <w:lang w:val="en-US"/>
        </w:rPr>
      </w:pPr>
      <w:r>
        <w:rPr>
          <w:lang w:val="en-US"/>
        </w:rPr>
        <w:lastRenderedPageBreak/>
        <w:t xml:space="preserve">In this process, </w:t>
      </w:r>
      <w:r w:rsidR="00CA091B">
        <w:rPr>
          <w:lang w:val="en-US"/>
        </w:rPr>
        <w:t>first</w:t>
      </w:r>
      <w:r>
        <w:rPr>
          <w:lang w:val="en-US"/>
        </w:rPr>
        <w:t xml:space="preserve"> the data is gathered from various sources. Once the process of data gathering is completed the product is evaluated </w:t>
      </w:r>
      <w:r w:rsidR="00CA091B">
        <w:rPr>
          <w:lang w:val="en-US"/>
        </w:rPr>
        <w:t>based on</w:t>
      </w:r>
      <w:r>
        <w:rPr>
          <w:lang w:val="en-US"/>
        </w:rPr>
        <w:t xml:space="preserve"> safety and sustainability for use by the customers.</w:t>
      </w:r>
    </w:p>
    <w:p w14:paraId="387E26FF" w14:textId="196C922B" w:rsidR="00597425" w:rsidRDefault="00597425" w:rsidP="00597425">
      <w:pPr>
        <w:pStyle w:val="ListParagraph"/>
        <w:rPr>
          <w:lang w:val="en-US"/>
        </w:rPr>
      </w:pPr>
    </w:p>
    <w:p w14:paraId="5AAAE31F" w14:textId="05D579B3" w:rsidR="00597425" w:rsidRDefault="00597425" w:rsidP="00597425">
      <w:pPr>
        <w:pStyle w:val="ListParagraph"/>
        <w:numPr>
          <w:ilvl w:val="0"/>
          <w:numId w:val="8"/>
        </w:numPr>
        <w:rPr>
          <w:lang w:val="en-US"/>
        </w:rPr>
      </w:pPr>
      <w:r>
        <w:rPr>
          <w:lang w:val="en-US"/>
        </w:rPr>
        <w:t>Vendor Search</w:t>
      </w:r>
      <w:r w:rsidR="00B05FE6">
        <w:rPr>
          <w:lang w:val="en-US"/>
        </w:rPr>
        <w:t xml:space="preserve"> and contracts/Agreements:</w:t>
      </w:r>
    </w:p>
    <w:p w14:paraId="4050F1E2" w14:textId="5F7020B4" w:rsidR="00597425" w:rsidRDefault="006F3D51" w:rsidP="00597425">
      <w:pPr>
        <w:pStyle w:val="ListParagraph"/>
        <w:rPr>
          <w:lang w:val="en-US"/>
        </w:rPr>
      </w:pPr>
      <w:r>
        <w:rPr>
          <w:lang w:val="en-US"/>
        </w:rPr>
        <w:t xml:space="preserve">Nettavisen will be searching for vendors for the development, where </w:t>
      </w:r>
      <w:r w:rsidR="00F94CF4">
        <w:rPr>
          <w:lang w:val="en-US"/>
        </w:rPr>
        <w:t>options being looked are either of Accenture, Cognizant, Infosys etc. who are reputed and posse</w:t>
      </w:r>
      <w:r w:rsidR="00DF22B5">
        <w:rPr>
          <w:lang w:val="en-US"/>
        </w:rPr>
        <w:t>s</w:t>
      </w:r>
      <w:r w:rsidR="00F94CF4">
        <w:rPr>
          <w:lang w:val="en-US"/>
        </w:rPr>
        <w:t xml:space="preserve">s </w:t>
      </w:r>
      <w:r w:rsidR="00DF22B5">
        <w:rPr>
          <w:lang w:val="en-US"/>
        </w:rPr>
        <w:t>high capacity to deliver the desired results.</w:t>
      </w:r>
    </w:p>
    <w:p w14:paraId="30CE2986" w14:textId="689CC518" w:rsidR="006F3D51" w:rsidRPr="00904BC3" w:rsidRDefault="00DF22B5" w:rsidP="00904BC3">
      <w:pPr>
        <w:ind w:left="720"/>
        <w:rPr>
          <w:lang w:val="en-US"/>
        </w:rPr>
      </w:pPr>
      <w:r>
        <w:rPr>
          <w:lang w:val="en-US"/>
        </w:rPr>
        <w:t>Contracts, apart from formal paperwork, will also involve GDPR</w:t>
      </w:r>
      <w:r w:rsidR="007D3518">
        <w:rPr>
          <w:lang w:val="en-US"/>
        </w:rPr>
        <w:t xml:space="preserve"> (</w:t>
      </w:r>
      <w:r w:rsidR="00904BC3">
        <w:rPr>
          <w:lang w:val="en-US"/>
        </w:rPr>
        <w:t>General Data Protection Regulation)</w:t>
      </w:r>
      <w:r>
        <w:rPr>
          <w:lang w:val="en-US"/>
        </w:rPr>
        <w:t xml:space="preserve"> policies implemented </w:t>
      </w:r>
      <w:r w:rsidR="007D3518">
        <w:rPr>
          <w:lang w:val="en-US"/>
        </w:rPr>
        <w:t xml:space="preserve">recently in Europe and hold high importance. </w:t>
      </w:r>
    </w:p>
    <w:p w14:paraId="7C5C508D" w14:textId="77777777" w:rsidR="00597425" w:rsidRDefault="00597425" w:rsidP="00597425">
      <w:pPr>
        <w:pStyle w:val="ListParagraph"/>
        <w:numPr>
          <w:ilvl w:val="0"/>
          <w:numId w:val="8"/>
        </w:numPr>
        <w:rPr>
          <w:lang w:val="en-US"/>
        </w:rPr>
      </w:pPr>
      <w:r>
        <w:rPr>
          <w:lang w:val="en-US"/>
        </w:rPr>
        <w:t>Scope Definition</w:t>
      </w:r>
    </w:p>
    <w:p w14:paraId="7C8B2F2C" w14:textId="13DAB62A" w:rsidR="00597425" w:rsidRDefault="00597425" w:rsidP="00597425">
      <w:pPr>
        <w:pStyle w:val="ListParagraph"/>
        <w:rPr>
          <w:lang w:val="en-US"/>
        </w:rPr>
      </w:pPr>
      <w:r>
        <w:rPr>
          <w:lang w:val="en-US"/>
        </w:rPr>
        <w:t xml:space="preserve">Once we have the vendor the process of scope definition is done in which the various features, functions and designs are to be discussed and designed to make the product </w:t>
      </w:r>
      <w:r w:rsidR="00CA091B">
        <w:rPr>
          <w:lang w:val="en-US"/>
        </w:rPr>
        <w:t>steadfast</w:t>
      </w:r>
      <w:r>
        <w:rPr>
          <w:lang w:val="en-US"/>
        </w:rPr>
        <w:t xml:space="preserve"> in the market for competition.</w:t>
      </w:r>
    </w:p>
    <w:p w14:paraId="029DB83A" w14:textId="77777777" w:rsidR="00597425" w:rsidRDefault="00597425" w:rsidP="00597425">
      <w:pPr>
        <w:pStyle w:val="ListParagraph"/>
        <w:rPr>
          <w:lang w:val="en-US"/>
        </w:rPr>
      </w:pPr>
    </w:p>
    <w:p w14:paraId="77B14BAE" w14:textId="77777777" w:rsidR="00597425" w:rsidRDefault="00597425" w:rsidP="00597425">
      <w:pPr>
        <w:pStyle w:val="ListParagraph"/>
        <w:numPr>
          <w:ilvl w:val="0"/>
          <w:numId w:val="8"/>
        </w:numPr>
        <w:rPr>
          <w:lang w:val="en-US"/>
        </w:rPr>
      </w:pPr>
      <w:r>
        <w:rPr>
          <w:lang w:val="en-US"/>
        </w:rPr>
        <w:t>Product Development</w:t>
      </w:r>
    </w:p>
    <w:p w14:paraId="67B13E68" w14:textId="36E28A74" w:rsidR="00597425" w:rsidRDefault="00597425" w:rsidP="00597425">
      <w:pPr>
        <w:pStyle w:val="ListParagraph"/>
        <w:rPr>
          <w:lang w:val="en-US"/>
        </w:rPr>
      </w:pPr>
      <w:r>
        <w:rPr>
          <w:lang w:val="en-US"/>
        </w:rPr>
        <w:t>In this section, product development is done by keeping in mind the evolving demand of the products and its quality by the user/customers. The gathered data is more filtered to produce the desired or refined product.</w:t>
      </w:r>
    </w:p>
    <w:p w14:paraId="15B417CA" w14:textId="77777777" w:rsidR="00597425" w:rsidRDefault="00597425" w:rsidP="00597425">
      <w:pPr>
        <w:pStyle w:val="ListParagraph"/>
        <w:rPr>
          <w:lang w:val="en-US"/>
        </w:rPr>
      </w:pPr>
    </w:p>
    <w:p w14:paraId="39016B76" w14:textId="77777777" w:rsidR="00597425" w:rsidRDefault="00597425" w:rsidP="00597425">
      <w:pPr>
        <w:pStyle w:val="ListParagraph"/>
        <w:numPr>
          <w:ilvl w:val="0"/>
          <w:numId w:val="8"/>
        </w:numPr>
        <w:rPr>
          <w:lang w:val="en-US"/>
        </w:rPr>
      </w:pPr>
      <w:r>
        <w:rPr>
          <w:lang w:val="en-US"/>
        </w:rPr>
        <w:t>Soft Launch</w:t>
      </w:r>
    </w:p>
    <w:p w14:paraId="24F12921" w14:textId="584F4BBA" w:rsidR="00597425" w:rsidRDefault="00597425" w:rsidP="00597425">
      <w:pPr>
        <w:pStyle w:val="ListParagraph"/>
        <w:rPr>
          <w:lang w:val="en-US"/>
        </w:rPr>
      </w:pPr>
      <w:r>
        <w:rPr>
          <w:lang w:val="en-US"/>
        </w:rPr>
        <w:t>In this process a beta version of the product is released for the customers for debugging the errors and to get a feedback from the users before the actual product launch</w:t>
      </w:r>
    </w:p>
    <w:p w14:paraId="40432380" w14:textId="77777777" w:rsidR="00597425" w:rsidRPr="00597425" w:rsidRDefault="00597425" w:rsidP="00597425">
      <w:pPr>
        <w:pStyle w:val="ListParagraph"/>
        <w:rPr>
          <w:lang w:val="en-US"/>
        </w:rPr>
      </w:pPr>
    </w:p>
    <w:p w14:paraId="52C38D03" w14:textId="77777777" w:rsidR="00597425" w:rsidRDefault="00597425" w:rsidP="00597425">
      <w:pPr>
        <w:pStyle w:val="ListParagraph"/>
        <w:numPr>
          <w:ilvl w:val="0"/>
          <w:numId w:val="8"/>
        </w:numPr>
        <w:rPr>
          <w:lang w:val="en-US"/>
        </w:rPr>
      </w:pPr>
      <w:r>
        <w:rPr>
          <w:lang w:val="en-US"/>
        </w:rPr>
        <w:t>Testing</w:t>
      </w:r>
    </w:p>
    <w:p w14:paraId="33058482" w14:textId="40C8B8DC" w:rsidR="00597425" w:rsidRDefault="00597425" w:rsidP="00597425">
      <w:pPr>
        <w:pStyle w:val="ListParagraph"/>
        <w:rPr>
          <w:lang w:val="en-US"/>
        </w:rPr>
      </w:pPr>
      <w:r>
        <w:rPr>
          <w:lang w:val="en-US"/>
        </w:rPr>
        <w:t>The testing process is done in order to look out the flaws or loopholes that are made during the development process. It gives a point of satisfaction to the customers and gives a sense of reliability towards the organization. The software quality is polished to meet up to the expectations of the customers. It strengthens the bond between the customers and the company.</w:t>
      </w:r>
    </w:p>
    <w:p w14:paraId="75B92F96" w14:textId="77777777" w:rsidR="00597425" w:rsidRDefault="00597425" w:rsidP="00597425">
      <w:pPr>
        <w:pStyle w:val="ListParagraph"/>
        <w:rPr>
          <w:lang w:val="en-US"/>
        </w:rPr>
      </w:pPr>
    </w:p>
    <w:p w14:paraId="5C638ED1" w14:textId="77777777" w:rsidR="00597425" w:rsidRDefault="00597425" w:rsidP="00597425">
      <w:pPr>
        <w:pStyle w:val="ListParagraph"/>
        <w:numPr>
          <w:ilvl w:val="0"/>
          <w:numId w:val="8"/>
        </w:numPr>
        <w:rPr>
          <w:lang w:val="en-US"/>
        </w:rPr>
      </w:pPr>
      <w:r>
        <w:rPr>
          <w:lang w:val="en-US"/>
        </w:rPr>
        <w:t>Rollout</w:t>
      </w:r>
    </w:p>
    <w:p w14:paraId="726AD58B" w14:textId="43519907" w:rsidR="00597425" w:rsidRDefault="00597425" w:rsidP="00597425">
      <w:pPr>
        <w:pStyle w:val="ListParagraph"/>
        <w:rPr>
          <w:lang w:val="en-US"/>
        </w:rPr>
      </w:pPr>
      <w:r>
        <w:rPr>
          <w:lang w:val="en-US"/>
        </w:rPr>
        <w:t>After going through all the stages at last the refined product is been put out for the customers to try and use it.</w:t>
      </w:r>
    </w:p>
    <w:p w14:paraId="2C6878FC" w14:textId="3EF6346A" w:rsidR="004E1134" w:rsidRDefault="004E1134" w:rsidP="00597425">
      <w:pPr>
        <w:pStyle w:val="ListParagraph"/>
        <w:rPr>
          <w:lang w:val="en-US"/>
        </w:rPr>
      </w:pPr>
    </w:p>
    <w:p w14:paraId="06458A52" w14:textId="34D82E07" w:rsidR="004E1134" w:rsidRDefault="004E1134" w:rsidP="004E1134">
      <w:pPr>
        <w:pStyle w:val="Heading1"/>
        <w:rPr>
          <w:lang w:val="en-US"/>
        </w:rPr>
      </w:pPr>
    </w:p>
    <w:p w14:paraId="646A8BE5" w14:textId="509DE73A" w:rsidR="004E1134" w:rsidRDefault="004E1134" w:rsidP="00D1426A">
      <w:pPr>
        <w:rPr>
          <w:lang w:val="en-US"/>
        </w:rPr>
      </w:pPr>
    </w:p>
    <w:p w14:paraId="54BC7589" w14:textId="77777777" w:rsidR="00D1426A" w:rsidRPr="00D1426A" w:rsidRDefault="00D1426A" w:rsidP="00D1426A">
      <w:pPr>
        <w:rPr>
          <w:lang w:val="en-US"/>
        </w:rPr>
      </w:pPr>
    </w:p>
    <w:p w14:paraId="3598AFE0" w14:textId="3D9FECE8" w:rsidR="004E1134" w:rsidRDefault="004E1134" w:rsidP="00597425">
      <w:pPr>
        <w:pStyle w:val="ListParagraph"/>
        <w:rPr>
          <w:lang w:val="en-US"/>
        </w:rPr>
      </w:pPr>
    </w:p>
    <w:p w14:paraId="5557E0C6" w14:textId="77777777" w:rsidR="001514CF" w:rsidRDefault="001514CF" w:rsidP="001514CF">
      <w:pPr>
        <w:spacing w:after="0" w:line="240" w:lineRule="auto"/>
        <w:jc w:val="both"/>
      </w:pPr>
    </w:p>
    <w:sdt>
      <w:sdtPr>
        <w:rPr>
          <w:rFonts w:asciiTheme="minorHAnsi" w:eastAsiaTheme="minorHAnsi" w:hAnsiTheme="minorHAnsi" w:cstheme="minorBidi"/>
          <w:b/>
          <w:bCs/>
          <w:color w:val="auto"/>
          <w:sz w:val="24"/>
          <w:szCs w:val="24"/>
        </w:rPr>
        <w:id w:val="-1173872483"/>
        <w:docPartObj>
          <w:docPartGallery w:val="Bibliographies"/>
          <w:docPartUnique/>
        </w:docPartObj>
      </w:sdtPr>
      <w:sdtEndPr>
        <w:rPr>
          <w:b w:val="0"/>
          <w:bCs w:val="0"/>
          <w:sz w:val="22"/>
          <w:szCs w:val="22"/>
        </w:rPr>
      </w:sdtEndPr>
      <w:sdtContent>
        <w:p w14:paraId="2F570968" w14:textId="77777777" w:rsidR="00817EAC" w:rsidRDefault="00817EAC" w:rsidP="00817EAC">
          <w:pPr>
            <w:pStyle w:val="Heading1"/>
          </w:pPr>
          <w:r>
            <w:t>Bibliography</w:t>
          </w:r>
        </w:p>
        <w:sdt>
          <w:sdtPr>
            <w:rPr>
              <w:sz w:val="22"/>
              <w:szCs w:val="22"/>
            </w:rPr>
            <w:id w:val="111145805"/>
            <w:bibliography/>
          </w:sdtPr>
          <w:sdtEndPr/>
          <w:sdtContent>
            <w:p w14:paraId="3910A7BC" w14:textId="77777777" w:rsidR="00817EAC" w:rsidRDefault="00817EAC" w:rsidP="00817EAC">
              <w:pPr>
                <w:pStyle w:val="Bibliography"/>
                <w:numPr>
                  <w:ilvl w:val="0"/>
                  <w:numId w:val="6"/>
                </w:numPr>
                <w:rPr>
                  <w:noProof/>
                  <w:lang w:val="en-US"/>
                </w:rPr>
              </w:pPr>
              <w:r>
                <w:fldChar w:fldCharType="begin"/>
              </w:r>
              <w:r>
                <w:instrText xml:space="preserve"> BIBLIOGRAPHY </w:instrText>
              </w:r>
              <w:r>
                <w:fldChar w:fldCharType="separate"/>
              </w:r>
              <w:r>
                <w:rPr>
                  <w:noProof/>
                  <w:lang w:val="en-US"/>
                </w:rPr>
                <w:t xml:space="preserve">Bera, S. P. (2017). </w:t>
              </w:r>
              <w:r>
                <w:rPr>
                  <w:i/>
                  <w:iCs/>
                  <w:noProof/>
                  <w:lang w:val="en-US"/>
                </w:rPr>
                <w:t>The concept of outsourcing.</w:t>
              </w:r>
              <w:r>
                <w:rPr>
                  <w:noProof/>
                  <w:lang w:val="en-US"/>
                </w:rPr>
                <w:t xml:space="preserve"> IOSR Journal of Computer Engineering (IOSR-JCE) e-ISSN: 2278-0661,p-ISSN: 2278-8727, Volume 19, Issue 4, Ver. IV. (Jul.-Aug. 2017), PP 37-39.</w:t>
              </w:r>
            </w:p>
            <w:p w14:paraId="4EFF9FAD" w14:textId="77777777" w:rsidR="00817EAC" w:rsidRDefault="00817EAC" w:rsidP="00817EAC">
              <w:pPr>
                <w:pStyle w:val="Bibliography"/>
                <w:numPr>
                  <w:ilvl w:val="0"/>
                  <w:numId w:val="6"/>
                </w:numPr>
                <w:rPr>
                  <w:noProof/>
                  <w:lang w:val="en-US"/>
                </w:rPr>
              </w:pPr>
              <w:r>
                <w:rPr>
                  <w:i/>
                  <w:iCs/>
                  <w:noProof/>
                  <w:lang w:val="en-US"/>
                </w:rPr>
                <w:t>Qubit Labs</w:t>
              </w:r>
              <w:r>
                <w:rPr>
                  <w:noProof/>
                  <w:lang w:val="en-US"/>
                </w:rPr>
                <w:t>. (n.d.). Retrieved from qubit-lbs.com: https://qubit-labs.com/average-hourly-rates-offshore-development-services-software-development-costs-guide/</w:t>
              </w:r>
            </w:p>
            <w:p w14:paraId="3F9D9B85" w14:textId="77777777" w:rsidR="00817EAC" w:rsidRDefault="00817EAC" w:rsidP="00817EAC">
              <w:pPr>
                <w:pStyle w:val="Bibliography"/>
                <w:numPr>
                  <w:ilvl w:val="0"/>
                  <w:numId w:val="6"/>
                </w:numPr>
                <w:rPr>
                  <w:noProof/>
                  <w:lang w:val="en-US"/>
                </w:rPr>
              </w:pPr>
              <w:r>
                <w:rPr>
                  <w:noProof/>
                  <w:lang w:val="en-US"/>
                </w:rPr>
                <w:t xml:space="preserve">Smith, A. (2012). </w:t>
              </w:r>
              <w:r>
                <w:rPr>
                  <w:i/>
                  <w:iCs/>
                  <w:noProof/>
                  <w:lang w:val="en-US"/>
                </w:rPr>
                <w:t>The Pros and Cons of Outsourcing.</w:t>
              </w:r>
              <w:r>
                <w:rPr>
                  <w:noProof/>
                  <w:lang w:val="en-US"/>
                </w:rPr>
                <w:t xml:space="preserve"> University of Nevada, Las Vegas.</w:t>
              </w:r>
            </w:p>
            <w:p w14:paraId="1C6417D5" w14:textId="77777777" w:rsidR="00817EAC" w:rsidRDefault="00817EAC" w:rsidP="00817EAC">
              <w:pPr>
                <w:pStyle w:val="Bibliography"/>
                <w:numPr>
                  <w:ilvl w:val="0"/>
                  <w:numId w:val="6"/>
                </w:numPr>
                <w:rPr>
                  <w:noProof/>
                  <w:lang w:val="en-US"/>
                </w:rPr>
              </w:pPr>
              <w:r>
                <w:rPr>
                  <w:i/>
                  <w:iCs/>
                  <w:noProof/>
                  <w:lang w:val="en-US"/>
                </w:rPr>
                <w:t>Think Mobiles</w:t>
              </w:r>
              <w:r>
                <w:rPr>
                  <w:noProof/>
                  <w:lang w:val="en-US"/>
                </w:rPr>
                <w:t>. (n.d.). Retrieved from ThinkMobiles.com: https://thinkmobiles.com/blog/how-much-cost-outsource-app-development/</w:t>
              </w:r>
            </w:p>
            <w:p w14:paraId="46F30A0A" w14:textId="0D3AE394" w:rsidR="00817EAC" w:rsidRDefault="00817EAC" w:rsidP="00817EAC">
              <w:pPr>
                <w:pStyle w:val="Bibliography"/>
                <w:numPr>
                  <w:ilvl w:val="0"/>
                  <w:numId w:val="6"/>
                </w:numPr>
                <w:rPr>
                  <w:noProof/>
                  <w:lang w:val="en-US"/>
                </w:rPr>
              </w:pPr>
              <w:r>
                <w:rPr>
                  <w:noProof/>
                  <w:lang w:val="en-US"/>
                </w:rPr>
                <w:t xml:space="preserve">Zuniga, L. J. (2009). </w:t>
              </w:r>
              <w:r>
                <w:rPr>
                  <w:i/>
                  <w:iCs/>
                  <w:noProof/>
                  <w:lang w:val="en-US"/>
                </w:rPr>
                <w:t>Drivers of the Offshore Outsourcing of R&amp;D: Empirical Evidence from French Manufacturers.</w:t>
              </w:r>
              <w:r>
                <w:rPr>
                  <w:noProof/>
                  <w:lang w:val="en-US"/>
                </w:rPr>
                <w:t xml:space="preserve"> </w:t>
              </w:r>
            </w:p>
            <w:p w14:paraId="4E51C537" w14:textId="77777777" w:rsidR="006D52BF" w:rsidRPr="006D52BF" w:rsidRDefault="006D52BF" w:rsidP="006D52BF">
              <w:pPr>
                <w:pStyle w:val="ListParagraph"/>
                <w:numPr>
                  <w:ilvl w:val="0"/>
                  <w:numId w:val="6"/>
                </w:numPr>
                <w:rPr>
                  <w:sz w:val="21"/>
                  <w:szCs w:val="21"/>
                </w:rPr>
              </w:pPr>
              <w:r w:rsidRPr="006D52BF">
                <w:rPr>
                  <w:rFonts w:cstheme="minorHAnsi"/>
                  <w:color w:val="000000"/>
                  <w:shd w:val="clear" w:color="auto" w:fill="FFFFFF"/>
                </w:rPr>
                <w:t>Zaki, M, Bøe-Lillegraven, T and Neely, A 2016, </w:t>
              </w:r>
              <w:r w:rsidRPr="006D52BF">
                <w:rPr>
                  <w:rFonts w:cstheme="minorHAnsi"/>
                  <w:i/>
                  <w:iCs/>
                  <w:color w:val="000000"/>
                  <w:shd w:val="clear" w:color="auto" w:fill="FFFFFF"/>
                </w:rPr>
                <w:t>A Transition Towards a Data-Driven Business Model (DDBM): A Case Study of Nettavisen Online Newspaper Publishing</w:t>
              </w:r>
              <w:r w:rsidRPr="006D52BF">
                <w:rPr>
                  <w:rFonts w:cstheme="minorHAnsi"/>
                  <w:color w:val="000000"/>
                  <w:shd w:val="clear" w:color="auto" w:fill="FFFFFF"/>
                </w:rPr>
                <w:t xml:space="preserve">, doi: </w:t>
              </w:r>
              <w:hyperlink r:id="rId12" w:history="1">
                <w:r w:rsidRPr="006D52BF">
                  <w:rPr>
                    <w:rStyle w:val="Hyperlink"/>
                    <w:sz w:val="21"/>
                    <w:szCs w:val="21"/>
                  </w:rPr>
                  <w:t>http://dx.doi.org/10.4135/9781473970113</w:t>
                </w:r>
              </w:hyperlink>
            </w:p>
            <w:p w14:paraId="64C330EC" w14:textId="77777777" w:rsidR="00A064D8" w:rsidRPr="00A064D8" w:rsidRDefault="00A064D8" w:rsidP="00A064D8">
              <w:pPr>
                <w:pStyle w:val="ListParagraph"/>
                <w:numPr>
                  <w:ilvl w:val="0"/>
                  <w:numId w:val="6"/>
                </w:numPr>
                <w:rPr>
                  <w:rFonts w:cstheme="minorHAnsi"/>
                  <w:color w:val="000000"/>
                  <w:shd w:val="clear" w:color="auto" w:fill="FFFFFF"/>
                </w:rPr>
              </w:pPr>
              <w:r w:rsidRPr="00A064D8">
                <w:rPr>
                  <w:rFonts w:cstheme="minorHAnsi"/>
                  <w:color w:val="000000"/>
                  <w:shd w:val="clear" w:color="auto" w:fill="FFFFFF"/>
                </w:rPr>
                <w:t>Mæland, K 2014, </w:t>
              </w:r>
              <w:r w:rsidRPr="00A064D8">
                <w:rPr>
                  <w:rFonts w:cstheme="minorHAnsi"/>
                  <w:i/>
                  <w:iCs/>
                  <w:color w:val="000000"/>
                  <w:shd w:val="clear" w:color="auto" w:fill="FFFFFF"/>
                </w:rPr>
                <w:t>Milepæl for Nettavisen</w:t>
              </w:r>
              <w:r w:rsidRPr="00A064D8">
                <w:rPr>
                  <w:rFonts w:cstheme="minorHAnsi"/>
                  <w:color w:val="000000"/>
                  <w:shd w:val="clear" w:color="auto" w:fill="FFFFFF"/>
                </w:rPr>
                <w:t>, Nettavisen, retrieved 1 April 2019, &lt;https://www.nettavisen.no/nyheter/milepael-for-nettavisen/8496900.html&gt;</w:t>
              </w:r>
            </w:p>
            <w:p w14:paraId="113CE2C5" w14:textId="436BFB22" w:rsidR="00752099" w:rsidRDefault="00F47650" w:rsidP="00752099">
              <w:pPr>
                <w:pStyle w:val="ListParagraph"/>
                <w:numPr>
                  <w:ilvl w:val="0"/>
                  <w:numId w:val="6"/>
                </w:numPr>
                <w:spacing w:after="0" w:line="240" w:lineRule="auto"/>
                <w:rPr>
                  <w:rFonts w:cstheme="minorHAnsi"/>
                  <w:color w:val="000000"/>
                  <w:shd w:val="clear" w:color="auto" w:fill="FFFFFF"/>
                </w:rPr>
              </w:pPr>
              <w:r w:rsidRPr="00752099">
                <w:rPr>
                  <w:shd w:val="clear" w:color="auto" w:fill="FFFFFF"/>
                </w:rPr>
                <w:t>Pratskevich</w:t>
              </w:r>
              <w:r w:rsidR="00E65BD9" w:rsidRPr="00752099">
                <w:rPr>
                  <w:shd w:val="clear" w:color="auto" w:fill="FFFFFF"/>
                </w:rPr>
                <w:t xml:space="preserve">, A 2018, </w:t>
              </w:r>
              <w:r w:rsidR="00752099" w:rsidRPr="00752099">
                <w:rPr>
                  <w:shd w:val="clear" w:color="auto" w:fill="FFFFFF"/>
                </w:rPr>
                <w:t>Google Display Ads CPM, CPC, &amp; CTR Benchmarks in Q1 2018</w:t>
              </w:r>
              <w:r w:rsidR="00721844">
                <w:rPr>
                  <w:shd w:val="clear" w:color="auto" w:fill="FFFFFF"/>
                </w:rPr>
                <w:t>, retrieved 10</w:t>
              </w:r>
              <w:r w:rsidR="00721844">
                <w:rPr>
                  <w:shd w:val="clear" w:color="auto" w:fill="FFFFFF"/>
                  <w:vertAlign w:val="superscript"/>
                </w:rPr>
                <w:t xml:space="preserve"> </w:t>
              </w:r>
              <w:r w:rsidR="00721844">
                <w:rPr>
                  <w:rFonts w:cstheme="minorHAnsi"/>
                  <w:color w:val="000000"/>
                  <w:shd w:val="clear" w:color="auto" w:fill="FFFFFF"/>
                </w:rPr>
                <w:t>May 2019, &lt;</w:t>
              </w:r>
              <w:hyperlink r:id="rId13" w:history="1">
                <w:r w:rsidR="00721844" w:rsidRPr="00752099">
                  <w:rPr>
                    <w:rFonts w:cstheme="minorHAnsi"/>
                    <w:color w:val="000000"/>
                    <w:shd w:val="clear" w:color="auto" w:fill="FFFFFF"/>
                  </w:rPr>
                  <w:t>https://blog.adstage.io/google-display-ads-cpm-cpc-ctr-benchmarks-in-q1-2018</w:t>
                </w:r>
              </w:hyperlink>
              <w:r w:rsidR="00721844" w:rsidRPr="00752099">
                <w:rPr>
                  <w:rFonts w:cstheme="minorHAnsi"/>
                  <w:color w:val="000000"/>
                  <w:shd w:val="clear" w:color="auto" w:fill="FFFFFF"/>
                </w:rPr>
                <w:t>)</w:t>
              </w:r>
              <w:r w:rsidR="00721844">
                <w:rPr>
                  <w:rFonts w:cstheme="minorHAnsi"/>
                  <w:color w:val="000000"/>
                  <w:shd w:val="clear" w:color="auto" w:fill="FFFFFF"/>
                </w:rPr>
                <w:t>&gt;</w:t>
              </w:r>
            </w:p>
            <w:p w14:paraId="208E2397" w14:textId="5C781287" w:rsidR="00DD6E78" w:rsidRPr="00830316" w:rsidRDefault="00B9354C" w:rsidP="00752099">
              <w:pPr>
                <w:pStyle w:val="ListParagraph"/>
                <w:numPr>
                  <w:ilvl w:val="0"/>
                  <w:numId w:val="6"/>
                </w:numPr>
                <w:spacing w:after="0" w:line="240" w:lineRule="auto"/>
                <w:rPr>
                  <w:rFonts w:cstheme="minorHAnsi"/>
                  <w:color w:val="000000"/>
                  <w:shd w:val="clear" w:color="auto" w:fill="FFFFFF"/>
                </w:rPr>
              </w:pPr>
              <w:r>
                <w:rPr>
                  <w:rFonts w:ascii="Arial" w:hAnsi="Arial" w:cs="Arial"/>
                  <w:color w:val="222222"/>
                  <w:sz w:val="20"/>
                  <w:szCs w:val="20"/>
                  <w:shd w:val="clear" w:color="auto" w:fill="FFFFFF"/>
                </w:rPr>
                <w:t>Chen, GJ, Wiener, JL, Iyer, S, Jaiswal, A, Lei, R, Simha, N, Wang, W, Wilfong, K, Williamson, T and Yilmaz, S 2016, Realtime data processing at Facebook. In </w:t>
              </w:r>
              <w:r>
                <w:rPr>
                  <w:rFonts w:ascii="Arial" w:hAnsi="Arial" w:cs="Arial"/>
                  <w:i/>
                  <w:iCs/>
                  <w:color w:val="222222"/>
                  <w:sz w:val="20"/>
                  <w:szCs w:val="20"/>
                  <w:shd w:val="clear" w:color="auto" w:fill="FFFFFF"/>
                </w:rPr>
                <w:t>Proceedings of the 2016 International Conference on Management of Data</w:t>
              </w:r>
              <w:r>
                <w:rPr>
                  <w:rFonts w:ascii="Arial" w:hAnsi="Arial" w:cs="Arial"/>
                  <w:color w:val="222222"/>
                  <w:sz w:val="20"/>
                  <w:szCs w:val="20"/>
                  <w:shd w:val="clear" w:color="auto" w:fill="FFFFFF"/>
                </w:rPr>
                <w:t> (pp. 1087-1098). ACM.</w:t>
              </w:r>
            </w:p>
            <w:sdt>
              <w:sdtPr>
                <w:rPr>
                  <w:sz w:val="22"/>
                  <w:szCs w:val="22"/>
                </w:rPr>
                <w:id w:val="-573587230"/>
                <w:bibliography/>
              </w:sdtPr>
              <w:sdtEndPr/>
              <w:sdtContent>
                <w:p w14:paraId="27A0E8E8" w14:textId="77777777" w:rsidR="00992D1D" w:rsidRDefault="00992D1D" w:rsidP="00992D1D">
                  <w:pPr>
                    <w:pStyle w:val="Bibliography"/>
                    <w:numPr>
                      <w:ilvl w:val="0"/>
                      <w:numId w:val="6"/>
                    </w:numPr>
                    <w:rPr>
                      <w:noProof/>
                      <w:lang w:val="en-US"/>
                    </w:rPr>
                  </w:pPr>
                  <w:r>
                    <w:fldChar w:fldCharType="begin"/>
                  </w:r>
                  <w:r>
                    <w:instrText xml:space="preserve"> BIBLIOGRAPHY </w:instrText>
                  </w:r>
                  <w:r>
                    <w:fldChar w:fldCharType="separate"/>
                  </w:r>
                  <w:r>
                    <w:rPr>
                      <w:noProof/>
                      <w:lang w:val="en-US"/>
                    </w:rPr>
                    <w:t xml:space="preserve">Belcourt, M. (2006). The benefits and the risks. </w:t>
                  </w:r>
                  <w:r>
                    <w:rPr>
                      <w:i/>
                      <w:iCs/>
                      <w:noProof/>
                      <w:lang w:val="en-US"/>
                    </w:rPr>
                    <w:t>Human resource management review 16(2)</w:t>
                  </w:r>
                  <w:r>
                    <w:rPr>
                      <w:noProof/>
                      <w:lang w:val="en-US"/>
                    </w:rPr>
                    <w:t>, 269-279.</w:t>
                  </w:r>
                </w:p>
                <w:p w14:paraId="6313E080" w14:textId="77777777" w:rsidR="00992D1D" w:rsidRDefault="00992D1D" w:rsidP="00992D1D">
                  <w:pPr>
                    <w:pStyle w:val="Bibliography"/>
                    <w:numPr>
                      <w:ilvl w:val="0"/>
                      <w:numId w:val="6"/>
                    </w:numPr>
                    <w:rPr>
                      <w:noProof/>
                      <w:lang w:val="en-US"/>
                    </w:rPr>
                  </w:pPr>
                  <w:r>
                    <w:rPr>
                      <w:noProof/>
                      <w:lang w:val="en-US"/>
                    </w:rPr>
                    <w:t xml:space="preserve">Buck-Lew, M. (1992). To outsource or not? </w:t>
                  </w:r>
                  <w:r>
                    <w:rPr>
                      <w:i/>
                      <w:iCs/>
                      <w:noProof/>
                      <w:lang w:val="en-US"/>
                    </w:rPr>
                    <w:t xml:space="preserve">. International Journal of Information Management, </w:t>
                  </w:r>
                  <w:r>
                    <w:rPr>
                      <w:noProof/>
                      <w:lang w:val="en-US"/>
                    </w:rPr>
                    <w:t>, 3-20.</w:t>
                  </w:r>
                </w:p>
                <w:p w14:paraId="0C986EA3" w14:textId="77777777" w:rsidR="00992D1D" w:rsidRDefault="00992D1D" w:rsidP="00992D1D">
                  <w:pPr>
                    <w:pStyle w:val="Bibliography"/>
                    <w:numPr>
                      <w:ilvl w:val="0"/>
                      <w:numId w:val="6"/>
                    </w:numPr>
                    <w:rPr>
                      <w:noProof/>
                      <w:lang w:val="en-US"/>
                    </w:rPr>
                  </w:pPr>
                  <w:r>
                    <w:rPr>
                      <w:noProof/>
                      <w:lang w:val="en-US"/>
                    </w:rPr>
                    <w:t xml:space="preserve">Teng, V. G. (1993). The decision to outsource information systems functions. </w:t>
                  </w:r>
                  <w:r>
                    <w:rPr>
                      <w:i/>
                      <w:iCs/>
                      <w:noProof/>
                      <w:lang w:val="en-US"/>
                    </w:rPr>
                    <w:t>Journal of Systems Management.</w:t>
                  </w:r>
                  <w:r>
                    <w:rPr>
                      <w:noProof/>
                      <w:lang w:val="en-US"/>
                    </w:rPr>
                    <w:t>, 34+.</w:t>
                  </w:r>
                </w:p>
                <w:p w14:paraId="056BA2A2" w14:textId="63AA8F66" w:rsidR="00830316" w:rsidRPr="00992D1D" w:rsidRDefault="00992D1D" w:rsidP="00992D1D">
                  <w:r>
                    <w:rPr>
                      <w:b/>
                      <w:bCs/>
                      <w:noProof/>
                    </w:rPr>
                    <w:fldChar w:fldCharType="end"/>
                  </w:r>
                </w:p>
              </w:sdtContent>
            </w:sdt>
            <w:p w14:paraId="27396581" w14:textId="33BF691C" w:rsidR="006A4F8D" w:rsidRPr="006A4F8D" w:rsidRDefault="006A4F8D" w:rsidP="001514CF">
              <w:pPr>
                <w:pStyle w:val="ListParagraph"/>
                <w:rPr>
                  <w:lang w:val="en-US"/>
                </w:rPr>
              </w:pPr>
            </w:p>
            <w:p w14:paraId="7216C339" w14:textId="37898546" w:rsidR="00D743C1" w:rsidRDefault="00817EAC" w:rsidP="004E1134">
              <w:pPr>
                <w:tabs>
                  <w:tab w:val="left" w:pos="5055"/>
                </w:tabs>
              </w:pPr>
              <w:r>
                <w:rPr>
                  <w:b/>
                  <w:bCs/>
                  <w:noProof/>
                </w:rPr>
                <w:fldChar w:fldCharType="end"/>
              </w:r>
              <w:r w:rsidR="004E1134">
                <w:rPr>
                  <w:b/>
                  <w:bCs/>
                  <w:noProof/>
                </w:rPr>
                <w:tab/>
              </w:r>
            </w:p>
          </w:sdtContent>
        </w:sdt>
      </w:sdtContent>
    </w:sdt>
    <w:p w14:paraId="296098F9" w14:textId="79D94D9D" w:rsidR="00455C52" w:rsidRDefault="00455C52" w:rsidP="00AE2BF6"/>
    <w:p w14:paraId="208372FA" w14:textId="6DDEACDF" w:rsidR="00455C52" w:rsidRDefault="00455C52" w:rsidP="00AE2BF6"/>
    <w:p w14:paraId="129ACEDE" w14:textId="43FA5FE7" w:rsidR="00455C52" w:rsidRDefault="001D19CA" w:rsidP="00AE2BF6">
      <w:r>
        <w:br/>
      </w:r>
    </w:p>
    <w:p w14:paraId="773E06F8" w14:textId="219E4112" w:rsidR="001D19CA" w:rsidRDefault="001D19CA" w:rsidP="00AE2BF6"/>
    <w:p w14:paraId="4F331572" w14:textId="75CAA24F" w:rsidR="001D19CA" w:rsidRDefault="001D19CA" w:rsidP="00AE2BF6"/>
    <w:p w14:paraId="79C1A01D" w14:textId="14287CA3" w:rsidR="001D19CA" w:rsidRDefault="001D19CA" w:rsidP="00AE2BF6"/>
    <w:p w14:paraId="704235AE" w14:textId="37124474" w:rsidR="001D19CA" w:rsidRDefault="001D19CA" w:rsidP="00AE2BF6"/>
    <w:p w14:paraId="52D8F3E0" w14:textId="6810BB21" w:rsidR="001D19CA" w:rsidRDefault="001D19CA" w:rsidP="00AE2BF6"/>
    <w:p w14:paraId="6989F6CD" w14:textId="6CCE0B82" w:rsidR="001D19CA" w:rsidRDefault="001D19CA" w:rsidP="00AE2BF6"/>
    <w:p w14:paraId="379C6FCA" w14:textId="2D742336" w:rsidR="001D19CA" w:rsidRDefault="00621804" w:rsidP="00AE2BF6">
      <w:pPr>
        <w:rPr>
          <w:noProof/>
        </w:rPr>
      </w:pPr>
      <w:r w:rsidRPr="00621804">
        <w:rPr>
          <w:rStyle w:val="Heading1Char"/>
        </w:rPr>
        <w:lastRenderedPageBreak/>
        <w:t>Effort Distribution form</w:t>
      </w:r>
      <w:r>
        <w:rPr>
          <w:noProof/>
        </w:rPr>
        <w:t>:</w:t>
      </w:r>
    </w:p>
    <w:p w14:paraId="5B779978" w14:textId="089EF37F" w:rsidR="007331EE" w:rsidRDefault="007331EE" w:rsidP="00AE2BF6">
      <w:pPr>
        <w:rPr>
          <w:noProof/>
        </w:rPr>
      </w:pPr>
      <w:r>
        <w:rPr>
          <w:noProof/>
        </w:rPr>
        <w:object w:dxaOrig="1543" w:dyaOrig="991" w14:anchorId="54EFF3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4" o:title=""/>
          </v:shape>
          <o:OLEObject Type="Embed" ProgID="AcroExch.Document.DC" ShapeID="_x0000_i1025" DrawAspect="Icon" ObjectID="_1665054552" r:id="rId15"/>
        </w:object>
      </w:r>
    </w:p>
    <w:p w14:paraId="0A2F12D1" w14:textId="77777777" w:rsidR="00621804" w:rsidRDefault="001E1142" w:rsidP="00AE2BF6">
      <w:r w:rsidRPr="001E1142">
        <w:rPr>
          <w:noProof/>
        </w:rPr>
        <w:drawing>
          <wp:inline distT="0" distB="0" distL="0" distR="0" wp14:anchorId="3872C433" wp14:editId="2639A1B8">
            <wp:extent cx="5731510" cy="766762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7667625"/>
                    </a:xfrm>
                    <a:prstGeom prst="rect">
                      <a:avLst/>
                    </a:prstGeom>
                    <a:noFill/>
                    <a:ln>
                      <a:noFill/>
                    </a:ln>
                  </pic:spPr>
                </pic:pic>
              </a:graphicData>
            </a:graphic>
          </wp:inline>
        </w:drawing>
      </w:r>
    </w:p>
    <w:p w14:paraId="591A06A3" w14:textId="567D7CD8" w:rsidR="001D19CA" w:rsidRDefault="001D19CA" w:rsidP="00AE2BF6"/>
    <w:p w14:paraId="272B5E4F" w14:textId="45CDCF7F" w:rsidR="001D19CA" w:rsidRDefault="001D19CA" w:rsidP="00AE2BF6"/>
    <w:p w14:paraId="039E09F7" w14:textId="77777777" w:rsidR="001D19CA" w:rsidRPr="00AE2BF6" w:rsidRDefault="001D19CA" w:rsidP="00AE2BF6"/>
    <w:sectPr w:rsidR="001D19CA" w:rsidRPr="00AE2BF6" w:rsidSect="00D668E4">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kit-standard">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963EA"/>
    <w:multiLevelType w:val="hybridMultilevel"/>
    <w:tmpl w:val="B47A42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1227164"/>
    <w:multiLevelType w:val="multilevel"/>
    <w:tmpl w:val="8CC4C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7423AE"/>
    <w:multiLevelType w:val="hybridMultilevel"/>
    <w:tmpl w:val="E0BC2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7531717"/>
    <w:multiLevelType w:val="hybridMultilevel"/>
    <w:tmpl w:val="2D22FC6A"/>
    <w:lvl w:ilvl="0" w:tplc="F93AE19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C4958F1"/>
    <w:multiLevelType w:val="hybridMultilevel"/>
    <w:tmpl w:val="807CAEE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A7709B"/>
    <w:multiLevelType w:val="hybridMultilevel"/>
    <w:tmpl w:val="74EA94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79F636CB"/>
    <w:multiLevelType w:val="hybridMultilevel"/>
    <w:tmpl w:val="BE38F3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AF71D6A"/>
    <w:multiLevelType w:val="hybridMultilevel"/>
    <w:tmpl w:val="8B0EF98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5"/>
  </w:num>
  <w:num w:numId="3">
    <w:abstractNumId w:val="1"/>
    <w:lvlOverride w:ilvl="0">
      <w:lvl w:ilvl="0">
        <w:numFmt w:val="lowerLetter"/>
        <w:lvlText w:val="%1."/>
        <w:lvlJc w:val="left"/>
      </w:lvl>
    </w:lvlOverride>
  </w:num>
  <w:num w:numId="4">
    <w:abstractNumId w:val="2"/>
  </w:num>
  <w:num w:numId="5">
    <w:abstractNumId w:val="0"/>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0MDY2N7E0trQ0MTVW0lEKTi0uzszPAykwrAUAjzEx3SwAAAA="/>
  </w:docVars>
  <w:rsids>
    <w:rsidRoot w:val="000E4E2F"/>
    <w:rsid w:val="0001419F"/>
    <w:rsid w:val="00031348"/>
    <w:rsid w:val="00035572"/>
    <w:rsid w:val="00054B5B"/>
    <w:rsid w:val="000678DD"/>
    <w:rsid w:val="000778B4"/>
    <w:rsid w:val="00082D96"/>
    <w:rsid w:val="000B2621"/>
    <w:rsid w:val="000B3509"/>
    <w:rsid w:val="000E4E2F"/>
    <w:rsid w:val="000E5FD4"/>
    <w:rsid w:val="00107FA2"/>
    <w:rsid w:val="00136CF1"/>
    <w:rsid w:val="001430A2"/>
    <w:rsid w:val="001514CF"/>
    <w:rsid w:val="001929D5"/>
    <w:rsid w:val="001963E3"/>
    <w:rsid w:val="001D19CA"/>
    <w:rsid w:val="001D5763"/>
    <w:rsid w:val="001E1142"/>
    <w:rsid w:val="001E1527"/>
    <w:rsid w:val="001E493F"/>
    <w:rsid w:val="001F175C"/>
    <w:rsid w:val="001F58F9"/>
    <w:rsid w:val="00224591"/>
    <w:rsid w:val="00293B65"/>
    <w:rsid w:val="002B5919"/>
    <w:rsid w:val="002C0BA4"/>
    <w:rsid w:val="002C62E6"/>
    <w:rsid w:val="002E14DC"/>
    <w:rsid w:val="002F389F"/>
    <w:rsid w:val="00306C79"/>
    <w:rsid w:val="00326252"/>
    <w:rsid w:val="00354809"/>
    <w:rsid w:val="0037723E"/>
    <w:rsid w:val="003A7373"/>
    <w:rsid w:val="003B18A9"/>
    <w:rsid w:val="003B231B"/>
    <w:rsid w:val="003B42B7"/>
    <w:rsid w:val="003B4A44"/>
    <w:rsid w:val="003D25BA"/>
    <w:rsid w:val="00404079"/>
    <w:rsid w:val="00417A0E"/>
    <w:rsid w:val="00420933"/>
    <w:rsid w:val="004437E9"/>
    <w:rsid w:val="00445BC6"/>
    <w:rsid w:val="00454B5D"/>
    <w:rsid w:val="00455C52"/>
    <w:rsid w:val="00485D91"/>
    <w:rsid w:val="00491D96"/>
    <w:rsid w:val="00495683"/>
    <w:rsid w:val="004A183F"/>
    <w:rsid w:val="004A1C39"/>
    <w:rsid w:val="004A1F78"/>
    <w:rsid w:val="004A4796"/>
    <w:rsid w:val="004A637B"/>
    <w:rsid w:val="004E1134"/>
    <w:rsid w:val="004E47F7"/>
    <w:rsid w:val="004F65A8"/>
    <w:rsid w:val="0051149D"/>
    <w:rsid w:val="00515E78"/>
    <w:rsid w:val="00526473"/>
    <w:rsid w:val="00527F72"/>
    <w:rsid w:val="005318CC"/>
    <w:rsid w:val="00544DF0"/>
    <w:rsid w:val="00561C2A"/>
    <w:rsid w:val="00597425"/>
    <w:rsid w:val="005B20EC"/>
    <w:rsid w:val="005E3588"/>
    <w:rsid w:val="006036CC"/>
    <w:rsid w:val="00621804"/>
    <w:rsid w:val="00645F8A"/>
    <w:rsid w:val="00647AD9"/>
    <w:rsid w:val="00657943"/>
    <w:rsid w:val="0068213B"/>
    <w:rsid w:val="00692495"/>
    <w:rsid w:val="006A4F8D"/>
    <w:rsid w:val="006B1C4F"/>
    <w:rsid w:val="006C33D8"/>
    <w:rsid w:val="006D52BF"/>
    <w:rsid w:val="006F3D51"/>
    <w:rsid w:val="00715570"/>
    <w:rsid w:val="00721844"/>
    <w:rsid w:val="007331EE"/>
    <w:rsid w:val="0074112E"/>
    <w:rsid w:val="00752099"/>
    <w:rsid w:val="0076590F"/>
    <w:rsid w:val="00766CEA"/>
    <w:rsid w:val="00797571"/>
    <w:rsid w:val="007B288B"/>
    <w:rsid w:val="007D3518"/>
    <w:rsid w:val="007D5264"/>
    <w:rsid w:val="007F53A7"/>
    <w:rsid w:val="0080111A"/>
    <w:rsid w:val="00811315"/>
    <w:rsid w:val="00817EAC"/>
    <w:rsid w:val="00830316"/>
    <w:rsid w:val="00831BC7"/>
    <w:rsid w:val="00851EC8"/>
    <w:rsid w:val="0085213D"/>
    <w:rsid w:val="008A0451"/>
    <w:rsid w:val="008A1E90"/>
    <w:rsid w:val="008C028E"/>
    <w:rsid w:val="008C030D"/>
    <w:rsid w:val="008D3CC1"/>
    <w:rsid w:val="008E7C60"/>
    <w:rsid w:val="008F2893"/>
    <w:rsid w:val="0090054B"/>
    <w:rsid w:val="00904BC3"/>
    <w:rsid w:val="009147D5"/>
    <w:rsid w:val="00967B84"/>
    <w:rsid w:val="00987A15"/>
    <w:rsid w:val="00992D1D"/>
    <w:rsid w:val="00A064D8"/>
    <w:rsid w:val="00A62C40"/>
    <w:rsid w:val="00A81448"/>
    <w:rsid w:val="00AC1F9A"/>
    <w:rsid w:val="00AE11E2"/>
    <w:rsid w:val="00AE2BF6"/>
    <w:rsid w:val="00AE4B78"/>
    <w:rsid w:val="00AF09B2"/>
    <w:rsid w:val="00B05FE6"/>
    <w:rsid w:val="00B11A31"/>
    <w:rsid w:val="00B3383D"/>
    <w:rsid w:val="00B33A10"/>
    <w:rsid w:val="00B621C1"/>
    <w:rsid w:val="00B71602"/>
    <w:rsid w:val="00B9354C"/>
    <w:rsid w:val="00BC192A"/>
    <w:rsid w:val="00BE2A9D"/>
    <w:rsid w:val="00BE6D01"/>
    <w:rsid w:val="00C20468"/>
    <w:rsid w:val="00C22088"/>
    <w:rsid w:val="00C43F8D"/>
    <w:rsid w:val="00C468C9"/>
    <w:rsid w:val="00C91AC9"/>
    <w:rsid w:val="00C920E3"/>
    <w:rsid w:val="00C9329E"/>
    <w:rsid w:val="00CA091B"/>
    <w:rsid w:val="00CC46FE"/>
    <w:rsid w:val="00D008A9"/>
    <w:rsid w:val="00D02BFE"/>
    <w:rsid w:val="00D1426A"/>
    <w:rsid w:val="00D306B1"/>
    <w:rsid w:val="00D64763"/>
    <w:rsid w:val="00D668E4"/>
    <w:rsid w:val="00D743C1"/>
    <w:rsid w:val="00D8753A"/>
    <w:rsid w:val="00D91BFB"/>
    <w:rsid w:val="00DB5F32"/>
    <w:rsid w:val="00DC18F1"/>
    <w:rsid w:val="00DC1C20"/>
    <w:rsid w:val="00DC5A0A"/>
    <w:rsid w:val="00DD6E78"/>
    <w:rsid w:val="00DF03A1"/>
    <w:rsid w:val="00DF1A46"/>
    <w:rsid w:val="00DF22B5"/>
    <w:rsid w:val="00E01D10"/>
    <w:rsid w:val="00E441BC"/>
    <w:rsid w:val="00E54B4C"/>
    <w:rsid w:val="00E65BD9"/>
    <w:rsid w:val="00E778C7"/>
    <w:rsid w:val="00EA5D6A"/>
    <w:rsid w:val="00F16B00"/>
    <w:rsid w:val="00F47650"/>
    <w:rsid w:val="00F65B00"/>
    <w:rsid w:val="00F94CF4"/>
    <w:rsid w:val="00FA3F47"/>
    <w:rsid w:val="00FB0B7D"/>
    <w:rsid w:val="00FC0518"/>
    <w:rsid w:val="00FC0B9D"/>
    <w:rsid w:val="00FE6C21"/>
    <w:rsid w:val="00FF1593"/>
    <w:rsid w:val="00FF21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1A8CE"/>
  <w15:chartTrackingRefBased/>
  <w15:docId w15:val="{302BC46E-D9BC-49F5-A9A5-77AD353E4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2B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47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42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A479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318CC"/>
    <w:pPr>
      <w:ind w:left="720"/>
      <w:contextualSpacing/>
    </w:pPr>
  </w:style>
  <w:style w:type="character" w:customStyle="1" w:styleId="Heading3Char">
    <w:name w:val="Heading 3 Char"/>
    <w:basedOn w:val="DefaultParagraphFont"/>
    <w:link w:val="Heading3"/>
    <w:uiPriority w:val="9"/>
    <w:rsid w:val="003B42B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F213C"/>
    <w:rPr>
      <w:color w:val="0000FF"/>
      <w:u w:val="single"/>
    </w:rPr>
  </w:style>
  <w:style w:type="character" w:customStyle="1" w:styleId="Heading1Char">
    <w:name w:val="Heading 1 Char"/>
    <w:basedOn w:val="DefaultParagraphFont"/>
    <w:link w:val="Heading1"/>
    <w:uiPriority w:val="9"/>
    <w:rsid w:val="00AE2BF6"/>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17EAC"/>
    <w:pPr>
      <w:spacing w:after="0" w:line="240" w:lineRule="auto"/>
    </w:pPr>
    <w:rPr>
      <w:sz w:val="24"/>
      <w:szCs w:val="24"/>
    </w:rPr>
  </w:style>
  <w:style w:type="character" w:styleId="FollowedHyperlink">
    <w:name w:val="FollowedHyperlink"/>
    <w:basedOn w:val="DefaultParagraphFont"/>
    <w:uiPriority w:val="99"/>
    <w:semiHidden/>
    <w:unhideWhenUsed/>
    <w:rsid w:val="00987A15"/>
    <w:rPr>
      <w:color w:val="954F72" w:themeColor="followedHyperlink"/>
      <w:u w:val="single"/>
    </w:rPr>
  </w:style>
  <w:style w:type="character" w:customStyle="1" w:styleId="hscoswrapper">
    <w:name w:val="hs_cos_wrapper"/>
    <w:basedOn w:val="DefaultParagraphFont"/>
    <w:rsid w:val="00752099"/>
  </w:style>
  <w:style w:type="paragraph" w:styleId="NoSpacing">
    <w:name w:val="No Spacing"/>
    <w:link w:val="NoSpacingChar"/>
    <w:uiPriority w:val="1"/>
    <w:qFormat/>
    <w:rsid w:val="00D668E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68E4"/>
    <w:rPr>
      <w:rFonts w:eastAsiaTheme="minorEastAsia"/>
      <w:lang w:val="en-US"/>
    </w:rPr>
  </w:style>
  <w:style w:type="table" w:styleId="TableGrid">
    <w:name w:val="Table Grid"/>
    <w:basedOn w:val="TableNormal"/>
    <w:uiPriority w:val="39"/>
    <w:rsid w:val="008E7C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9742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594785">
      <w:bodyDiv w:val="1"/>
      <w:marLeft w:val="0"/>
      <w:marRight w:val="0"/>
      <w:marTop w:val="0"/>
      <w:marBottom w:val="0"/>
      <w:divBdr>
        <w:top w:val="none" w:sz="0" w:space="0" w:color="auto"/>
        <w:left w:val="none" w:sz="0" w:space="0" w:color="auto"/>
        <w:bottom w:val="none" w:sz="0" w:space="0" w:color="auto"/>
        <w:right w:val="none" w:sz="0" w:space="0" w:color="auto"/>
      </w:divBdr>
    </w:div>
    <w:div w:id="915433729">
      <w:bodyDiv w:val="1"/>
      <w:marLeft w:val="0"/>
      <w:marRight w:val="0"/>
      <w:marTop w:val="0"/>
      <w:marBottom w:val="0"/>
      <w:divBdr>
        <w:top w:val="none" w:sz="0" w:space="0" w:color="auto"/>
        <w:left w:val="none" w:sz="0" w:space="0" w:color="auto"/>
        <w:bottom w:val="none" w:sz="0" w:space="0" w:color="auto"/>
        <w:right w:val="none" w:sz="0" w:space="0" w:color="auto"/>
      </w:divBdr>
    </w:div>
    <w:div w:id="937104955">
      <w:bodyDiv w:val="1"/>
      <w:marLeft w:val="0"/>
      <w:marRight w:val="0"/>
      <w:marTop w:val="0"/>
      <w:marBottom w:val="0"/>
      <w:divBdr>
        <w:top w:val="none" w:sz="0" w:space="0" w:color="auto"/>
        <w:left w:val="none" w:sz="0" w:space="0" w:color="auto"/>
        <w:bottom w:val="none" w:sz="0" w:space="0" w:color="auto"/>
        <w:right w:val="none" w:sz="0" w:space="0" w:color="auto"/>
      </w:divBdr>
    </w:div>
    <w:div w:id="999041922">
      <w:bodyDiv w:val="1"/>
      <w:marLeft w:val="0"/>
      <w:marRight w:val="0"/>
      <w:marTop w:val="0"/>
      <w:marBottom w:val="0"/>
      <w:divBdr>
        <w:top w:val="none" w:sz="0" w:space="0" w:color="auto"/>
        <w:left w:val="none" w:sz="0" w:space="0" w:color="auto"/>
        <w:bottom w:val="none" w:sz="0" w:space="0" w:color="auto"/>
        <w:right w:val="none" w:sz="0" w:space="0" w:color="auto"/>
      </w:divBdr>
    </w:div>
    <w:div w:id="1348363540">
      <w:bodyDiv w:val="1"/>
      <w:marLeft w:val="0"/>
      <w:marRight w:val="0"/>
      <w:marTop w:val="0"/>
      <w:marBottom w:val="0"/>
      <w:divBdr>
        <w:top w:val="none" w:sz="0" w:space="0" w:color="auto"/>
        <w:left w:val="none" w:sz="0" w:space="0" w:color="auto"/>
        <w:bottom w:val="none" w:sz="0" w:space="0" w:color="auto"/>
        <w:right w:val="none" w:sz="0" w:space="0" w:color="auto"/>
      </w:divBdr>
    </w:div>
    <w:div w:id="1368794746">
      <w:bodyDiv w:val="1"/>
      <w:marLeft w:val="0"/>
      <w:marRight w:val="0"/>
      <w:marTop w:val="0"/>
      <w:marBottom w:val="0"/>
      <w:divBdr>
        <w:top w:val="none" w:sz="0" w:space="0" w:color="auto"/>
        <w:left w:val="none" w:sz="0" w:space="0" w:color="auto"/>
        <w:bottom w:val="none" w:sz="0" w:space="0" w:color="auto"/>
        <w:right w:val="none" w:sz="0" w:space="0" w:color="auto"/>
      </w:divBdr>
    </w:div>
    <w:div w:id="1376152600">
      <w:bodyDiv w:val="1"/>
      <w:marLeft w:val="0"/>
      <w:marRight w:val="0"/>
      <w:marTop w:val="0"/>
      <w:marBottom w:val="0"/>
      <w:divBdr>
        <w:top w:val="none" w:sz="0" w:space="0" w:color="auto"/>
        <w:left w:val="none" w:sz="0" w:space="0" w:color="auto"/>
        <w:bottom w:val="none" w:sz="0" w:space="0" w:color="auto"/>
        <w:right w:val="none" w:sz="0" w:space="0" w:color="auto"/>
      </w:divBdr>
    </w:div>
    <w:div w:id="1861316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log.adstage.io/google-display-ads-cpm-cpc-ctr-benchmarks-in-q1-2018"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hyperlink" Target="http://dx.doi.org/10.4135/9781473970113"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posing an opportunity to Nettavisen for IT invest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ov17</b:Tag>
    <b:SourceType>Report</b:SourceType>
    <b:Guid>{0A48A0E8-ECBD-D941-9CAB-006FE680ABC4}</b:Guid>
    <b:Author>
      <b:Author>
        <b:NameList>
          <b:Person>
            <b:Last>Bera</b:Last>
            <b:First>Sova</b:First>
            <b:Middle>Pal</b:Middle>
          </b:Person>
        </b:NameList>
      </b:Author>
    </b:Author>
    <b:Title>The concept of outsourcing</b:Title>
    <b:Publisher>IOSR Journal of Computer Engineering (IOSR-JCE) e-ISSN: 2278-0661,p-ISSN: 2278-8727, Volume 19, Issue 4, Ver. IV. (Jul.-Aug. 2017), PP 37-39</b:Publisher>
    <b:Year>2017</b:Year>
    <b:RefOrder>1</b:RefOrder>
  </b:Source>
  <b:Source>
    <b:Tag>Ang12</b:Tag>
    <b:SourceType>Report</b:SourceType>
    <b:Guid>{073CC342-E179-A747-8E97-5F3D62577FD3}</b:Guid>
    <b:Author>
      <b:Author>
        <b:NameList>
          <b:Person>
            <b:Last>Smith</b:Last>
            <b:First>Angela</b:First>
          </b:Person>
        </b:NameList>
      </b:Author>
    </b:Author>
    <b:Title>The Pros and Cons of Outsourcing</b:Title>
    <b:Publisher>University of Nevada, Las Vegas</b:Publisher>
    <b:Year>2012</b:Year>
    <b:RefOrder>2</b:RefOrder>
  </b:Source>
  <b:Source>
    <b:Tag>Thi</b:Tag>
    <b:SourceType>InternetSite</b:SourceType>
    <b:Guid>{86DF1173-2B54-944C-8E85-575867C70977}</b:Guid>
    <b:Title>Think Mobiles</b:Title>
    <b:InternetSiteTitle>ThinkMobiles.com</b:InternetSiteTitle>
    <b:URL>https://thinkmobiles.com/blog/how-much-cost-outsource-app-development/</b:URL>
    <b:RefOrder>3</b:RefOrder>
  </b:Source>
  <b:Source>
    <b:Tag>Qub</b:Tag>
    <b:SourceType>InternetSite</b:SourceType>
    <b:Guid>{AEA0379F-9F6B-FF4D-8B9D-C182527BB3F1}</b:Guid>
    <b:Title>Qubit Labs</b:Title>
    <b:InternetSiteTitle>qubit-lbs.com</b:InternetSiteTitle>
    <b:URL>https://qubit-labs.com/average-hourly-rates-offshore-development-services-software-development-costs-guide/</b:URL>
    <b:RefOrder>4</b:RefOrder>
  </b:Source>
  <b:Source>
    <b:Tag>Liz09</b:Tag>
    <b:SourceType>Report</b:SourceType>
    <b:Guid>{46A0D43D-8273-BD47-8A64-B999E2BB38FE}</b:Guid>
    <b:Title>Drivers of the Offshore Outsourcing of R&amp;D: Empirical Evidence from French Manufacturers</b:Title>
    <b:Year>2009</b:Year>
    <b:Author>
      <b:Author>
        <b:NameList>
          <b:Person>
            <b:Last>Zuniga</b:Last>
            <b:First>Liza</b:First>
            <b:Middle>Jabbour and Maria Pluvia</b:Middle>
          </b:Person>
        </b:NameList>
      </b:Author>
    </b:Author>
    <b:RefOrder>5</b:RefOrder>
  </b:Source>
  <b:Source>
    <b:Tag>Buc92</b:Tag>
    <b:SourceType>JournalArticle</b:SourceType>
    <b:Guid>{1C42C13C-09C7-437D-989B-526F3E54E452}</b:Guid>
    <b:Title> To outsource or not?</b:Title>
    <b:Year>1992</b:Year>
    <b:Pages>3-20</b:Pages>
    <b:Author>
      <b:Author>
        <b:NameList>
          <b:Person>
            <b:Last>Buck-Lew</b:Last>
            <b:First>M.</b:First>
          </b:Person>
        </b:NameList>
      </b:Author>
    </b:Author>
    <b:JournalName>. International Journal of Information Management, </b:JournalName>
    <b:RefOrder>1</b:RefOrder>
  </b:Source>
  <b:Source>
    <b:Tag>Bel06</b:Tag>
    <b:SourceType>JournalArticle</b:SourceType>
    <b:Guid>{16CAF496-50A9-4309-A105-AE83E0B687B2}</b:Guid>
    <b:Author>
      <b:Author>
        <b:NameList>
          <b:Person>
            <b:Last>Belcourt</b:Last>
            <b:First>M.,</b:First>
          </b:Person>
        </b:NameList>
      </b:Author>
    </b:Author>
    <b:Title>The benefits and the risks</b:Title>
    <b:JournalName>Human resource management review 16(2)</b:JournalName>
    <b:Year>2006</b:Year>
    <b:Pages>269-279</b:Pages>
    <b:RefOrder>2</b:RefOrder>
  </b:Source>
  <b:Source>
    <b:Tag>The93</b:Tag>
    <b:SourceType>JournalArticle</b:SourceType>
    <b:Guid>{C988916E-1E71-4C01-AD99-AF96DAABE9D5}</b:Guid>
    <b:Title>The decision to outsource information systems functions</b:Title>
    <b:JournalName>Journal of Systems Management.</b:JournalName>
    <b:Year>1993</b:Year>
    <b:Pages>34+</b:Pages>
    <b:Author>
      <b:Author>
        <b:NameList>
          <b:Person>
            <b:Last>Teng</b:Last>
            <b:First>Varun</b:First>
            <b:Middle>Grover and James T.C.</b:Middle>
          </b:Person>
        </b:NameList>
      </b:Author>
    </b:Autho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C79566-0582-4A17-A0DA-D8CB40B99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707</Words>
  <Characters>2113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MIS782 – Value of information</vt:lpstr>
    </vt:vector>
  </TitlesOfParts>
  <Company/>
  <LinksUpToDate>false</LinksUpToDate>
  <CharactersWithSpaces>2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782 – Value of information</dc:title>
  <dc:subject>Assessment 2 – Prepare a business case</dc:subject>
  <dc:creator>Neeraj</dc:creator>
  <cp:keywords/>
  <dc:description/>
  <cp:lastModifiedBy>Rajeshkumar Mourya</cp:lastModifiedBy>
  <cp:revision>4</cp:revision>
  <cp:lastPrinted>2019-05-20T07:52:00Z</cp:lastPrinted>
  <dcterms:created xsi:type="dcterms:W3CDTF">2019-05-20T08:00:00Z</dcterms:created>
  <dcterms:modified xsi:type="dcterms:W3CDTF">2020-10-24T03:23:00Z</dcterms:modified>
  <cp:category>JAY TRIVEDI</cp:category>
</cp:coreProperties>
</file>